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85612" w14:textId="74787374" w:rsidR="00883FD2" w:rsidRPr="00883FD2" w:rsidRDefault="00883FD2" w:rsidP="00883FD2">
      <w:pPr>
        <w:jc w:val="center"/>
        <w:rPr>
          <w:b/>
          <w:bCs/>
          <w:sz w:val="28"/>
          <w:szCs w:val="28"/>
        </w:rPr>
      </w:pPr>
      <w:r w:rsidRPr="00883FD2">
        <w:rPr>
          <w:b/>
          <w:bCs/>
          <w:sz w:val="28"/>
          <w:szCs w:val="28"/>
        </w:rPr>
        <w:t>Supplementary Material</w:t>
      </w:r>
    </w:p>
    <w:p w14:paraId="3171B568" w14:textId="5A2DF04B" w:rsidR="00E17689" w:rsidRPr="00883FD2" w:rsidRDefault="00E17689" w:rsidP="00542816">
      <w:pPr>
        <w:pStyle w:val="COVERPAGETEXT"/>
        <w:spacing w:before="240" w:after="240" w:line="360" w:lineRule="auto"/>
        <w:rPr>
          <w:rFonts w:cstheme="minorBidi"/>
          <w:b/>
          <w:bCs/>
          <w:sz w:val="24"/>
          <w:szCs w:val="24"/>
          <w:shd w:val="clear" w:color="auto" w:fill="FFFFFF"/>
          <w:lang w:val="en-US"/>
        </w:rPr>
      </w:pPr>
      <w:r w:rsidRPr="00883FD2">
        <w:rPr>
          <w:rFonts w:cstheme="minorBidi"/>
          <w:b/>
          <w:bCs/>
          <w:sz w:val="24"/>
          <w:szCs w:val="24"/>
          <w:shd w:val="clear" w:color="auto" w:fill="FFFFFF"/>
          <w:lang w:val="en-US"/>
        </w:rPr>
        <w:t>Hydrogen technology adoption analysis in Africa using a Doughnut-PESTLE hydrogen model (DPHM)</w:t>
      </w:r>
    </w:p>
    <w:p w14:paraId="794EBE4C" w14:textId="77777777" w:rsidR="00E17689" w:rsidRPr="006A495C" w:rsidRDefault="00E17689" w:rsidP="00E17689">
      <w:pPr>
        <w:pStyle w:val="COVERPAGETEXT"/>
        <w:spacing w:before="240" w:after="240" w:line="360" w:lineRule="auto"/>
        <w:rPr>
          <w:color w:val="000000" w:themeColor="text1"/>
          <w:sz w:val="22"/>
          <w:szCs w:val="22"/>
        </w:rPr>
      </w:pPr>
      <w:r w:rsidRPr="008C3973">
        <w:rPr>
          <w:color w:val="000000" w:themeColor="text1"/>
          <w:sz w:val="22"/>
          <w:szCs w:val="22"/>
        </w:rPr>
        <w:t>Mulako Dean Mukelabai</w:t>
      </w:r>
      <w:r w:rsidRPr="008C3973">
        <w:rPr>
          <w:color w:val="000000" w:themeColor="text1"/>
          <w:sz w:val="22"/>
          <w:szCs w:val="22"/>
          <w:vertAlign w:val="superscript"/>
        </w:rPr>
        <w:t>a</w:t>
      </w:r>
      <w:r>
        <w:rPr>
          <w:color w:val="000000" w:themeColor="text1"/>
          <w:sz w:val="22"/>
          <w:szCs w:val="22"/>
          <w:vertAlign w:val="superscript"/>
        </w:rPr>
        <w:t>*</w:t>
      </w:r>
      <w:r w:rsidRPr="008C3973">
        <w:rPr>
          <w:color w:val="000000" w:themeColor="text1"/>
          <w:sz w:val="22"/>
          <w:szCs w:val="22"/>
        </w:rPr>
        <w:t xml:space="preserve">, </w:t>
      </w:r>
      <w:r>
        <w:rPr>
          <w:color w:val="000000" w:themeColor="text1"/>
          <w:sz w:val="22"/>
          <w:szCs w:val="22"/>
        </w:rPr>
        <w:t>Upul</w:t>
      </w:r>
      <w:r w:rsidRPr="008C3973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>Wijayantha</w:t>
      </w:r>
      <w:r>
        <w:rPr>
          <w:color w:val="000000" w:themeColor="text1"/>
          <w:sz w:val="22"/>
          <w:szCs w:val="22"/>
          <w:vertAlign w:val="superscript"/>
        </w:rPr>
        <w:t>b,c</w:t>
      </w:r>
      <w:r>
        <w:rPr>
          <w:color w:val="000000" w:themeColor="text1"/>
          <w:sz w:val="22"/>
          <w:szCs w:val="22"/>
        </w:rPr>
        <w:t>,</w:t>
      </w:r>
      <w:r w:rsidRPr="006A495C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>Richard</w:t>
      </w:r>
      <w:r w:rsidRPr="008C3973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>E</w:t>
      </w:r>
      <w:r w:rsidRPr="008C3973">
        <w:rPr>
          <w:color w:val="000000" w:themeColor="text1"/>
          <w:sz w:val="22"/>
          <w:szCs w:val="22"/>
        </w:rPr>
        <w:t xml:space="preserve">. </w:t>
      </w:r>
      <w:r>
        <w:rPr>
          <w:color w:val="000000" w:themeColor="text1"/>
          <w:sz w:val="22"/>
          <w:szCs w:val="22"/>
        </w:rPr>
        <w:t>Blanchard</w:t>
      </w:r>
      <w:r w:rsidRPr="008C3973">
        <w:rPr>
          <w:color w:val="000000" w:themeColor="text1"/>
          <w:sz w:val="22"/>
          <w:szCs w:val="22"/>
          <w:vertAlign w:val="superscript"/>
        </w:rPr>
        <w:t>a</w:t>
      </w:r>
    </w:p>
    <w:p w14:paraId="5CE7676A" w14:textId="77777777" w:rsidR="00E17689" w:rsidRDefault="00E17689" w:rsidP="00E17689">
      <w:pPr>
        <w:pStyle w:val="COVERPAGETEXT"/>
        <w:spacing w:before="240" w:after="240" w:line="360" w:lineRule="auto"/>
        <w:rPr>
          <w:color w:val="000000" w:themeColor="text1"/>
          <w:sz w:val="22"/>
          <w:szCs w:val="22"/>
        </w:rPr>
      </w:pPr>
      <w:r w:rsidRPr="008C3973">
        <w:rPr>
          <w:color w:val="000000" w:themeColor="text1"/>
          <w:sz w:val="22"/>
          <w:szCs w:val="22"/>
          <w:vertAlign w:val="superscript"/>
        </w:rPr>
        <w:t>a</w:t>
      </w:r>
      <w:r>
        <w:rPr>
          <w:color w:val="000000" w:themeColor="text1"/>
          <w:sz w:val="22"/>
          <w:szCs w:val="22"/>
        </w:rPr>
        <w:t>Centre for Renewable Energy Systems Technology (CREST)</w:t>
      </w:r>
      <w:r w:rsidRPr="008C3973">
        <w:rPr>
          <w:color w:val="000000" w:themeColor="text1"/>
          <w:sz w:val="22"/>
          <w:szCs w:val="22"/>
        </w:rPr>
        <w:t xml:space="preserve">, </w:t>
      </w:r>
      <w:r>
        <w:rPr>
          <w:color w:val="000000" w:themeColor="text1"/>
          <w:sz w:val="22"/>
          <w:szCs w:val="22"/>
        </w:rPr>
        <w:t>Wolfson School of Mechanical, Electrical, and Manufacturing Engineering, Loughborough</w:t>
      </w:r>
      <w:r w:rsidRPr="008C3973">
        <w:rPr>
          <w:color w:val="000000" w:themeColor="text1"/>
          <w:sz w:val="22"/>
          <w:szCs w:val="22"/>
        </w:rPr>
        <w:t xml:space="preserve"> University, </w:t>
      </w:r>
      <w:r>
        <w:rPr>
          <w:color w:val="000000" w:themeColor="text1"/>
          <w:sz w:val="22"/>
          <w:szCs w:val="22"/>
        </w:rPr>
        <w:t>Epinal Way, Loughborough</w:t>
      </w:r>
      <w:r w:rsidRPr="008C3973">
        <w:rPr>
          <w:color w:val="000000" w:themeColor="text1"/>
          <w:sz w:val="22"/>
          <w:szCs w:val="22"/>
        </w:rPr>
        <w:t xml:space="preserve">, </w:t>
      </w:r>
      <w:r>
        <w:rPr>
          <w:color w:val="000000" w:themeColor="text1"/>
          <w:sz w:val="22"/>
          <w:szCs w:val="22"/>
        </w:rPr>
        <w:t>Leicestershire, LE11 3TU</w:t>
      </w:r>
      <w:r w:rsidRPr="008C3973">
        <w:rPr>
          <w:color w:val="000000" w:themeColor="text1"/>
          <w:sz w:val="22"/>
          <w:szCs w:val="22"/>
        </w:rPr>
        <w:t>, UK</w:t>
      </w:r>
    </w:p>
    <w:p w14:paraId="34772673" w14:textId="77777777" w:rsidR="00E17689" w:rsidRDefault="00E17689" w:rsidP="00E17689">
      <w:pPr>
        <w:jc w:val="center"/>
        <w:rPr>
          <w:color w:val="000000" w:themeColor="text1"/>
        </w:rPr>
      </w:pPr>
      <w:r>
        <w:rPr>
          <w:color w:val="000000" w:themeColor="text1"/>
          <w:vertAlign w:val="superscript"/>
        </w:rPr>
        <w:t>b</w:t>
      </w:r>
      <w:r>
        <w:rPr>
          <w:color w:val="000000" w:themeColor="text1"/>
        </w:rPr>
        <w:t>Centre for Renewable Energy Systems, Cranfield University, College Road, Cranfield, MK43 0AL</w:t>
      </w:r>
    </w:p>
    <w:p w14:paraId="5A0AD48E" w14:textId="77777777" w:rsidR="00E17689" w:rsidRDefault="00E17689" w:rsidP="00E17689">
      <w:pPr>
        <w:pStyle w:val="COVERPAGETEXT"/>
        <w:spacing w:before="240" w:after="240" w:line="360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  <w:vertAlign w:val="superscript"/>
        </w:rPr>
        <w:t>c</w:t>
      </w:r>
      <w:r>
        <w:rPr>
          <w:color w:val="000000" w:themeColor="text1"/>
          <w:sz w:val="22"/>
          <w:szCs w:val="22"/>
        </w:rPr>
        <w:t>Wolfson School of Mechanical, Electrical, and Manufacturing Engineering, Loughborough</w:t>
      </w:r>
      <w:r w:rsidRPr="008C3973">
        <w:rPr>
          <w:color w:val="000000" w:themeColor="text1"/>
          <w:sz w:val="22"/>
          <w:szCs w:val="22"/>
        </w:rPr>
        <w:t xml:space="preserve"> University, </w:t>
      </w:r>
      <w:r>
        <w:rPr>
          <w:color w:val="000000" w:themeColor="text1"/>
          <w:sz w:val="22"/>
          <w:szCs w:val="22"/>
        </w:rPr>
        <w:t>Epinal Way, Loughborough</w:t>
      </w:r>
      <w:r w:rsidRPr="008C3973">
        <w:rPr>
          <w:color w:val="000000" w:themeColor="text1"/>
          <w:sz w:val="22"/>
          <w:szCs w:val="22"/>
        </w:rPr>
        <w:t xml:space="preserve">, </w:t>
      </w:r>
      <w:r>
        <w:rPr>
          <w:color w:val="000000" w:themeColor="text1"/>
          <w:sz w:val="22"/>
          <w:szCs w:val="22"/>
        </w:rPr>
        <w:t>Leicestershire, LE11 3TU</w:t>
      </w:r>
      <w:r w:rsidRPr="008C3973">
        <w:rPr>
          <w:color w:val="000000" w:themeColor="text1"/>
          <w:sz w:val="22"/>
          <w:szCs w:val="22"/>
        </w:rPr>
        <w:t>, UK</w:t>
      </w:r>
    </w:p>
    <w:p w14:paraId="46B9E585" w14:textId="4A2C31CE" w:rsidR="009F429B" w:rsidRDefault="009F429B" w:rsidP="009F429B"/>
    <w:p w14:paraId="1C7F8E25" w14:textId="748BAAD8" w:rsidR="00DA13DC" w:rsidRDefault="00DA13DC" w:rsidP="009F429B">
      <w:r>
        <w:t>Cite this as</w:t>
      </w:r>
      <w:r w:rsidR="002F0FEA">
        <w:t>: Mukelabai et al., Hydrogen technology adoption analysis in Africa using a Doughnut-PESTLE</w:t>
      </w:r>
      <w:r w:rsidR="00C252A8">
        <w:t xml:space="preserve"> hydrogen model (DPHM), International Journal of Hydrogen Energy, https</w:t>
      </w:r>
      <w:r w:rsidR="00540503">
        <w:t>://doi.org/10.1016</w:t>
      </w:r>
      <w:r w:rsidR="00794502">
        <w:t>/j.ijhydene.2022</w:t>
      </w:r>
      <w:r w:rsidR="0077093F">
        <w:t>.07.076</w:t>
      </w:r>
    </w:p>
    <w:p w14:paraId="29CC12F9" w14:textId="77777777" w:rsidR="0015316D" w:rsidRDefault="0015316D" w:rsidP="009F429B"/>
    <w:p w14:paraId="1F35EF17" w14:textId="6C47091B" w:rsidR="00693EF3" w:rsidRDefault="006565BB" w:rsidP="005D732C">
      <w:pPr>
        <w:spacing w:after="240"/>
        <w:ind w:firstLine="284"/>
        <w:sectPr w:rsidR="00693EF3" w:rsidSect="000E4928">
          <w:footerReference w:type="default" r:id="rId8"/>
          <w:type w:val="continuous"/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  <w:r>
        <w:t>The PESTLE aspect of the model was validated by analy</w:t>
      </w:r>
      <w:r w:rsidR="003064ED">
        <w:t>z</w:t>
      </w:r>
      <w:r>
        <w:t xml:space="preserve">ing the same indicators in countries located in South Asia, East Asia, and </w:t>
      </w:r>
      <w:r w:rsidR="003064ED">
        <w:t xml:space="preserve">the </w:t>
      </w:r>
      <w:r>
        <w:t>Pacific region. The region was selected because it has a perfect mix of advanced and developing countries. Most importantly, advanced countries such as Japan and South Korea are well</w:t>
      </w:r>
      <w:r w:rsidR="003064ED">
        <w:t>-</w:t>
      </w:r>
      <w:r>
        <w:t xml:space="preserve">known global leaders in the hydrogen economy. Therefore, the PESTLE landscape in this region can be directly translated </w:t>
      </w:r>
      <w:r w:rsidR="003064ED">
        <w:t>i</w:t>
      </w:r>
      <w:r>
        <w:t>nto the PESTLE landscape in regions such as Africa and South America.</w:t>
      </w:r>
    </w:p>
    <w:p w14:paraId="482FBB9E" w14:textId="77777777" w:rsidR="006565BB" w:rsidRDefault="006565BB" w:rsidP="006565BB">
      <w:pPr>
        <w:jc w:val="center"/>
      </w:pPr>
      <w:r>
        <w:rPr>
          <w:noProof/>
        </w:rPr>
        <w:lastRenderedPageBreak/>
        <w:drawing>
          <wp:inline distT="0" distB="0" distL="0" distR="0" wp14:anchorId="6200B4E7" wp14:editId="7C7E3174">
            <wp:extent cx="8658225" cy="6120999"/>
            <wp:effectExtent l="0" t="0" r="0" b="0"/>
            <wp:docPr id="9" name="Picture 9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ap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21489" cy="6165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D7F74" w14:textId="7C355428" w:rsidR="006565BB" w:rsidRDefault="00693EF3" w:rsidP="00693EF3">
      <w:pPr>
        <w:pStyle w:val="Caption"/>
      </w:pPr>
      <w:r>
        <w:t xml:space="preserve">Figure S </w:t>
      </w:r>
      <w:r>
        <w:fldChar w:fldCharType="begin"/>
      </w:r>
      <w:r>
        <w:instrText xml:space="preserve"> SEQ Figure_S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="006565BB">
        <w:t xml:space="preserve"> South, </w:t>
      </w:r>
      <w:r w:rsidR="001155E0">
        <w:t>E</w:t>
      </w:r>
      <w:r w:rsidR="006565BB">
        <w:t>ast Asia</w:t>
      </w:r>
      <w:r w:rsidR="003064ED">
        <w:t>,</w:t>
      </w:r>
      <w:r w:rsidR="006565BB">
        <w:t xml:space="preserve"> and Pacific political indicators</w:t>
      </w:r>
    </w:p>
    <w:p w14:paraId="544F63ED" w14:textId="77777777" w:rsidR="006565BB" w:rsidRDefault="006565BB" w:rsidP="006565BB">
      <w:pPr>
        <w:jc w:val="center"/>
      </w:pPr>
      <w:r>
        <w:rPr>
          <w:noProof/>
        </w:rPr>
        <w:lastRenderedPageBreak/>
        <w:drawing>
          <wp:inline distT="0" distB="0" distL="0" distR="0" wp14:anchorId="4CD39882" wp14:editId="00B1C9EA">
            <wp:extent cx="8705850" cy="6154667"/>
            <wp:effectExtent l="0" t="0" r="0" b="0"/>
            <wp:docPr id="11" name="Picture 1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Map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5616" cy="618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94C53" w14:textId="24EA6C68" w:rsidR="006565BB" w:rsidRDefault="00693EF3" w:rsidP="00693EF3">
      <w:pPr>
        <w:pStyle w:val="Caption"/>
      </w:pPr>
      <w:r>
        <w:t xml:space="preserve">Figure S </w:t>
      </w:r>
      <w:r>
        <w:fldChar w:fldCharType="begin"/>
      </w:r>
      <w:r>
        <w:instrText xml:space="preserve"> SEQ Figure_S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</w:t>
      </w:r>
      <w:r w:rsidR="006565BB">
        <w:t xml:space="preserve">South, </w:t>
      </w:r>
      <w:r w:rsidR="001155E0">
        <w:t>E</w:t>
      </w:r>
      <w:r w:rsidR="006565BB">
        <w:t>ast Asia</w:t>
      </w:r>
      <w:r w:rsidR="003064ED">
        <w:t>,</w:t>
      </w:r>
      <w:r w:rsidR="006565BB">
        <w:t xml:space="preserve"> and Pacific economic indicators</w:t>
      </w:r>
    </w:p>
    <w:p w14:paraId="53B1BBBB" w14:textId="77777777" w:rsidR="006565BB" w:rsidRDefault="006565BB" w:rsidP="006565BB">
      <w:pPr>
        <w:jc w:val="center"/>
      </w:pPr>
      <w:r>
        <w:rPr>
          <w:noProof/>
        </w:rPr>
        <w:lastRenderedPageBreak/>
        <w:drawing>
          <wp:inline distT="0" distB="0" distL="0" distR="0" wp14:anchorId="32F7A029" wp14:editId="6A1DD359">
            <wp:extent cx="8963025" cy="6336480"/>
            <wp:effectExtent l="0" t="0" r="0" b="0"/>
            <wp:docPr id="12" name="Picture 12" descr="A map of the worl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map of the world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75846" cy="6345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BDBE2" w14:textId="504D9E95" w:rsidR="006565BB" w:rsidRDefault="00693EF3" w:rsidP="00693EF3">
      <w:pPr>
        <w:pStyle w:val="Caption"/>
      </w:pPr>
      <w:r>
        <w:t xml:space="preserve">Figure S </w:t>
      </w:r>
      <w:r>
        <w:fldChar w:fldCharType="begin"/>
      </w:r>
      <w:r>
        <w:instrText xml:space="preserve"> SEQ Figure_S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 w:rsidR="006565BB">
        <w:t xml:space="preserve"> South, </w:t>
      </w:r>
      <w:r w:rsidR="001155E0">
        <w:t>E</w:t>
      </w:r>
      <w:r w:rsidR="006565BB">
        <w:t>ast Asia</w:t>
      </w:r>
      <w:r w:rsidR="003064ED">
        <w:t>,</w:t>
      </w:r>
      <w:r w:rsidR="006565BB">
        <w:t xml:space="preserve"> and Pacific social indicators</w:t>
      </w:r>
    </w:p>
    <w:p w14:paraId="7EAF5CF7" w14:textId="77777777" w:rsidR="006565BB" w:rsidRDefault="006565BB" w:rsidP="006565BB">
      <w:pPr>
        <w:jc w:val="center"/>
      </w:pPr>
      <w:r>
        <w:rPr>
          <w:noProof/>
        </w:rPr>
        <w:lastRenderedPageBreak/>
        <w:drawing>
          <wp:inline distT="0" distB="0" distL="0" distR="0" wp14:anchorId="76BD7612" wp14:editId="0ECF9AFE">
            <wp:extent cx="8943975" cy="6323011"/>
            <wp:effectExtent l="0" t="0" r="0" b="0"/>
            <wp:docPr id="13" name="Picture 13" descr="A map of the worl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map of the world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70305" cy="63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E7734" w14:textId="4CC99AF0" w:rsidR="006565BB" w:rsidRDefault="00693EF3" w:rsidP="00693EF3">
      <w:pPr>
        <w:pStyle w:val="Caption"/>
      </w:pPr>
      <w:r>
        <w:t xml:space="preserve">Figure S </w:t>
      </w:r>
      <w:r>
        <w:fldChar w:fldCharType="begin"/>
      </w:r>
      <w:r>
        <w:instrText xml:space="preserve"> SEQ Figure_S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</w:t>
      </w:r>
      <w:r w:rsidR="006565BB">
        <w:t xml:space="preserve">South, </w:t>
      </w:r>
      <w:r w:rsidR="001155E0">
        <w:t>E</w:t>
      </w:r>
      <w:r w:rsidR="006565BB">
        <w:t>ast Asia</w:t>
      </w:r>
      <w:r w:rsidR="003064ED">
        <w:t>,</w:t>
      </w:r>
      <w:r w:rsidR="006565BB">
        <w:t xml:space="preserve"> and Pacific technological indicators</w:t>
      </w:r>
    </w:p>
    <w:p w14:paraId="7C7FC8F3" w14:textId="77777777" w:rsidR="006565BB" w:rsidRDefault="006565BB" w:rsidP="006565BB">
      <w:pPr>
        <w:jc w:val="center"/>
      </w:pPr>
      <w:r>
        <w:rPr>
          <w:noProof/>
        </w:rPr>
        <w:lastRenderedPageBreak/>
        <w:drawing>
          <wp:inline distT="0" distB="0" distL="0" distR="0" wp14:anchorId="6950D8F5" wp14:editId="43A97DAE">
            <wp:extent cx="8934450" cy="6316278"/>
            <wp:effectExtent l="0" t="0" r="0" b="0"/>
            <wp:docPr id="14" name="Picture 1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Map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45322" cy="6323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D01EC" w14:textId="6D49B6BC" w:rsidR="006565BB" w:rsidRDefault="00693EF3" w:rsidP="00693EF3">
      <w:pPr>
        <w:pStyle w:val="Caption"/>
      </w:pPr>
      <w:r>
        <w:t xml:space="preserve">Figure S </w:t>
      </w:r>
      <w:r>
        <w:fldChar w:fldCharType="begin"/>
      </w:r>
      <w:r>
        <w:instrText xml:space="preserve"> SEQ Figure_S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</w:t>
      </w:r>
      <w:r w:rsidR="006565BB">
        <w:t xml:space="preserve">South, </w:t>
      </w:r>
      <w:r w:rsidR="001155E0">
        <w:t>E</w:t>
      </w:r>
      <w:r w:rsidR="006565BB">
        <w:t>ast Asia</w:t>
      </w:r>
      <w:r w:rsidR="003064ED">
        <w:t>,</w:t>
      </w:r>
      <w:r w:rsidR="006565BB">
        <w:t xml:space="preserve"> and Pacific legal indicators</w:t>
      </w:r>
    </w:p>
    <w:p w14:paraId="1E4F8717" w14:textId="77777777" w:rsidR="006565BB" w:rsidRDefault="006565BB" w:rsidP="006565BB">
      <w:pPr>
        <w:jc w:val="center"/>
      </w:pPr>
      <w:r>
        <w:rPr>
          <w:noProof/>
        </w:rPr>
        <w:lastRenderedPageBreak/>
        <w:drawing>
          <wp:inline distT="0" distB="0" distL="0" distR="0" wp14:anchorId="63544C0A" wp14:editId="3558250B">
            <wp:extent cx="9020175" cy="6376883"/>
            <wp:effectExtent l="0" t="0" r="0" b="0"/>
            <wp:docPr id="15" name="Picture 1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Map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9872" cy="6397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E345A" w14:textId="3FF44A6D" w:rsidR="006565BB" w:rsidRDefault="00693EF3" w:rsidP="00693EF3">
      <w:pPr>
        <w:pStyle w:val="Caption"/>
      </w:pPr>
      <w:r>
        <w:t xml:space="preserve">Figure S </w:t>
      </w:r>
      <w:r>
        <w:fldChar w:fldCharType="begin"/>
      </w:r>
      <w:r>
        <w:instrText xml:space="preserve"> SEQ Figure_S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 w:rsidR="006565BB">
        <w:t xml:space="preserve"> South, </w:t>
      </w:r>
      <w:r w:rsidR="001155E0">
        <w:t>E</w:t>
      </w:r>
      <w:r w:rsidR="006565BB">
        <w:t>ast Asia</w:t>
      </w:r>
      <w:r w:rsidR="003064ED">
        <w:t>,</w:t>
      </w:r>
      <w:r w:rsidR="006565BB">
        <w:t xml:space="preserve"> and Pacific environmental indicators</w:t>
      </w:r>
    </w:p>
    <w:p w14:paraId="122B46FA" w14:textId="77777777" w:rsidR="006565BB" w:rsidRDefault="006565BB" w:rsidP="006565BB">
      <w:pPr>
        <w:jc w:val="center"/>
      </w:pPr>
      <w:r>
        <w:rPr>
          <w:noProof/>
        </w:rPr>
        <w:lastRenderedPageBreak/>
        <w:drawing>
          <wp:inline distT="0" distB="0" distL="0" distR="0" wp14:anchorId="7FE4FCF5" wp14:editId="6C67BFAD">
            <wp:extent cx="8943975" cy="6323013"/>
            <wp:effectExtent l="0" t="0" r="0" b="0"/>
            <wp:docPr id="16" name="Picture 16" descr="A map of the worl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map of the world&#10;&#10;Description automatically generated with low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9603" cy="633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E960D" w14:textId="19D80274" w:rsidR="006565BB" w:rsidRDefault="00693EF3" w:rsidP="00693EF3">
      <w:pPr>
        <w:pStyle w:val="Caption"/>
      </w:pPr>
      <w:r>
        <w:t xml:space="preserve">Figure S </w:t>
      </w:r>
      <w:r>
        <w:fldChar w:fldCharType="begin"/>
      </w:r>
      <w:r>
        <w:instrText xml:space="preserve"> SEQ Figure_S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 w:rsidR="006565BB">
        <w:t xml:space="preserve"> South, </w:t>
      </w:r>
      <w:r w:rsidR="001155E0">
        <w:t>E</w:t>
      </w:r>
      <w:r w:rsidR="006565BB">
        <w:t>ast Asia</w:t>
      </w:r>
      <w:r w:rsidR="003064ED">
        <w:t>,</w:t>
      </w:r>
      <w:r w:rsidR="006565BB">
        <w:t xml:space="preserve"> and Pacific overlayed PESTLE indicators</w:t>
      </w:r>
    </w:p>
    <w:p w14:paraId="5EDF3129" w14:textId="35400709" w:rsidR="006565BB" w:rsidRDefault="006565BB" w:rsidP="003C71CD">
      <w:pPr>
        <w:jc w:val="left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C09E411" wp14:editId="6105C413">
            <wp:simplePos x="2371725" y="85725"/>
            <wp:positionH relativeFrom="column">
              <wp:posOffset>2379345</wp:posOffset>
            </wp:positionH>
            <wp:positionV relativeFrom="paragraph">
              <wp:align>top</wp:align>
            </wp:positionV>
            <wp:extent cx="5962650" cy="6281941"/>
            <wp:effectExtent l="0" t="0" r="0" b="508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62819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71CD">
        <w:br w:type="textWrapping" w:clear="all"/>
      </w:r>
    </w:p>
    <w:p w14:paraId="336DD3D4" w14:textId="0EE2E13A" w:rsidR="006565BB" w:rsidRDefault="00693EF3" w:rsidP="00693EF3">
      <w:pPr>
        <w:pStyle w:val="Caption"/>
      </w:pPr>
      <w:r>
        <w:t xml:space="preserve">Figure S </w:t>
      </w:r>
      <w:r>
        <w:fldChar w:fldCharType="begin"/>
      </w:r>
      <w:r>
        <w:instrText xml:space="preserve"> SEQ Figure_S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 w:rsidR="006565BB">
        <w:t xml:space="preserve"> South, </w:t>
      </w:r>
      <w:r w:rsidR="001155E0">
        <w:t>E</w:t>
      </w:r>
      <w:r w:rsidR="006565BB">
        <w:t>ast Asia</w:t>
      </w:r>
      <w:r w:rsidR="003064ED">
        <w:t>,</w:t>
      </w:r>
      <w:r w:rsidR="006565BB">
        <w:t xml:space="preserve"> and Pacific country ranking</w:t>
      </w:r>
    </w:p>
    <w:sectPr w:rsidR="006565BB" w:rsidSect="003C71CD">
      <w:pgSz w:w="16838" w:h="11906" w:orient="landscape"/>
      <w:pgMar w:top="142" w:right="536" w:bottom="426" w:left="567" w:header="720" w:footer="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E4955" w14:textId="77777777" w:rsidR="00B049A2" w:rsidRDefault="00B049A2" w:rsidP="00CC50BB">
      <w:pPr>
        <w:spacing w:after="0" w:line="240" w:lineRule="auto"/>
      </w:pPr>
      <w:r>
        <w:separator/>
      </w:r>
    </w:p>
  </w:endnote>
  <w:endnote w:type="continuationSeparator" w:id="0">
    <w:p w14:paraId="242E2910" w14:textId="77777777" w:rsidR="00B049A2" w:rsidRDefault="00B049A2" w:rsidP="00CC50BB">
      <w:pPr>
        <w:spacing w:after="0" w:line="240" w:lineRule="auto"/>
      </w:pPr>
      <w:r>
        <w:continuationSeparator/>
      </w:r>
    </w:p>
  </w:endnote>
  <w:endnote w:type="continuationNotice" w:id="1">
    <w:p w14:paraId="41264A8C" w14:textId="77777777" w:rsidR="00B049A2" w:rsidRDefault="00B049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York">
    <w:altName w:val="Cambria"/>
    <w:panose1 w:val="00000000000000000000"/>
    <w:charset w:val="00"/>
    <w:family w:val="roman"/>
    <w:notTrueType/>
    <w:pitch w:val="default"/>
  </w:font>
  <w:font w:name="GothamNarrow-Ligh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6D8A4" w14:textId="473B320F" w:rsidR="00BC6C56" w:rsidRDefault="00BC6C56" w:rsidP="00BC6C56">
    <w:r>
      <w:t>Cite this as: Mukelabai</w:t>
    </w:r>
    <w:r w:rsidR="001F77FD">
      <w:t xml:space="preserve"> MD</w:t>
    </w:r>
    <w:r>
      <w:t>,</w:t>
    </w:r>
    <w:r w:rsidR="0070679E">
      <w:t xml:space="preserve"> Wijayantha</w:t>
    </w:r>
    <w:r w:rsidR="000052DC">
      <w:t xml:space="preserve"> U</w:t>
    </w:r>
    <w:r w:rsidR="0070679E">
      <w:t>, Blanchard</w:t>
    </w:r>
    <w:r w:rsidR="000052DC">
      <w:t xml:space="preserve"> RE</w:t>
    </w:r>
    <w:r w:rsidR="00BB2BCD">
      <w:t>.</w:t>
    </w:r>
    <w:r>
      <w:t xml:space="preserve"> Hydrogen technology adoption analysis in Africa using a Doughnut-PESTLE hydrogen model (DPHM), International Journal of Hydrogen Energy, https://doi.org/10.1016/j.ijhydene.2022.07.07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107D8" w14:textId="77777777" w:rsidR="00B049A2" w:rsidRDefault="00B049A2" w:rsidP="00CC50BB">
      <w:pPr>
        <w:spacing w:after="0" w:line="240" w:lineRule="auto"/>
      </w:pPr>
      <w:r>
        <w:separator/>
      </w:r>
    </w:p>
  </w:footnote>
  <w:footnote w:type="continuationSeparator" w:id="0">
    <w:p w14:paraId="10112446" w14:textId="77777777" w:rsidR="00B049A2" w:rsidRDefault="00B049A2" w:rsidP="00CC50BB">
      <w:pPr>
        <w:spacing w:after="0" w:line="240" w:lineRule="auto"/>
      </w:pPr>
      <w:r>
        <w:continuationSeparator/>
      </w:r>
    </w:p>
  </w:footnote>
  <w:footnote w:type="continuationNotice" w:id="1">
    <w:p w14:paraId="042FD0AF" w14:textId="77777777" w:rsidR="00B049A2" w:rsidRDefault="00B049A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164D"/>
    <w:multiLevelType w:val="multilevel"/>
    <w:tmpl w:val="9440E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BF5DF5"/>
    <w:multiLevelType w:val="hybridMultilevel"/>
    <w:tmpl w:val="70CA6C52"/>
    <w:lvl w:ilvl="0" w:tplc="69A0A38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3F5F18"/>
    <w:multiLevelType w:val="hybridMultilevel"/>
    <w:tmpl w:val="56CC5FD4"/>
    <w:lvl w:ilvl="0" w:tplc="CC5215F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72C85"/>
    <w:multiLevelType w:val="hybridMultilevel"/>
    <w:tmpl w:val="89505DD8"/>
    <w:lvl w:ilvl="0" w:tplc="5016ADFE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010E8"/>
    <w:multiLevelType w:val="hybridMultilevel"/>
    <w:tmpl w:val="9C8E6F9C"/>
    <w:lvl w:ilvl="0" w:tplc="91FCD324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1A7676"/>
    <w:multiLevelType w:val="multilevel"/>
    <w:tmpl w:val="98DA7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9D61B5"/>
    <w:multiLevelType w:val="multilevel"/>
    <w:tmpl w:val="553E87B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pStyle w:val="Heading2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pStyle w:val="Heading3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pStyle w:val="Heading4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7" w15:restartNumberingAfterBreak="0">
    <w:nsid w:val="2BF22CEF"/>
    <w:multiLevelType w:val="hybridMultilevel"/>
    <w:tmpl w:val="F992DEA2"/>
    <w:lvl w:ilvl="0" w:tplc="5B92448C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ED436D4"/>
    <w:multiLevelType w:val="hybridMultilevel"/>
    <w:tmpl w:val="268AE1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14538C"/>
    <w:multiLevelType w:val="hybridMultilevel"/>
    <w:tmpl w:val="002250DA"/>
    <w:lvl w:ilvl="0" w:tplc="CF8EFDBE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6612CC"/>
    <w:multiLevelType w:val="hybridMultilevel"/>
    <w:tmpl w:val="88D4BDCC"/>
    <w:lvl w:ilvl="0" w:tplc="519AE262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F671BC4"/>
    <w:multiLevelType w:val="hybridMultilevel"/>
    <w:tmpl w:val="F3105380"/>
    <w:lvl w:ilvl="0" w:tplc="2C08782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8A6F89"/>
    <w:multiLevelType w:val="hybridMultilevel"/>
    <w:tmpl w:val="AC5A9B88"/>
    <w:lvl w:ilvl="0" w:tplc="B39E3CD8">
      <w:start w:val="1"/>
      <w:numFmt w:val="lowerRoman"/>
      <w:lvlText w:val="(%1)"/>
      <w:lvlJc w:val="left"/>
      <w:pPr>
        <w:ind w:left="100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47EC727B"/>
    <w:multiLevelType w:val="hybridMultilevel"/>
    <w:tmpl w:val="D1BE1D18"/>
    <w:lvl w:ilvl="0" w:tplc="2026C7AE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B54574"/>
    <w:multiLevelType w:val="hybridMultilevel"/>
    <w:tmpl w:val="A042B5EC"/>
    <w:lvl w:ilvl="0" w:tplc="3A2AB41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26299C"/>
    <w:multiLevelType w:val="hybridMultilevel"/>
    <w:tmpl w:val="93D2752A"/>
    <w:lvl w:ilvl="0" w:tplc="09E28396">
      <w:start w:val="1"/>
      <w:numFmt w:val="lowerLetter"/>
      <w:lvlText w:val="(%1)"/>
      <w:lvlJc w:val="left"/>
      <w:pPr>
        <w:ind w:left="744" w:hanging="3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A96032"/>
    <w:multiLevelType w:val="hybridMultilevel"/>
    <w:tmpl w:val="4AEA5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306450"/>
    <w:multiLevelType w:val="hybridMultilevel"/>
    <w:tmpl w:val="799027A4"/>
    <w:lvl w:ilvl="0" w:tplc="99B8C91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CD857CB"/>
    <w:multiLevelType w:val="hybridMultilevel"/>
    <w:tmpl w:val="19A2D174"/>
    <w:lvl w:ilvl="0" w:tplc="415837B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D13AA"/>
    <w:multiLevelType w:val="hybridMultilevel"/>
    <w:tmpl w:val="BAF861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033EF6"/>
    <w:multiLevelType w:val="hybridMultilevel"/>
    <w:tmpl w:val="DB504B78"/>
    <w:lvl w:ilvl="0" w:tplc="69A0A38C">
      <w:start w:val="1"/>
      <w:numFmt w:val="lowerLetter"/>
      <w:lvlText w:val="(%1)"/>
      <w:lvlJc w:val="left"/>
      <w:pPr>
        <w:ind w:left="384" w:hanging="3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30001737">
    <w:abstractNumId w:val="19"/>
  </w:num>
  <w:num w:numId="2" w16cid:durableId="1138037511">
    <w:abstractNumId w:val="11"/>
  </w:num>
  <w:num w:numId="3" w16cid:durableId="27994111">
    <w:abstractNumId w:val="3"/>
  </w:num>
  <w:num w:numId="4" w16cid:durableId="1835104797">
    <w:abstractNumId w:val="6"/>
  </w:num>
  <w:num w:numId="5" w16cid:durableId="325936373">
    <w:abstractNumId w:val="2"/>
  </w:num>
  <w:num w:numId="6" w16cid:durableId="785080884">
    <w:abstractNumId w:val="20"/>
  </w:num>
  <w:num w:numId="7" w16cid:durableId="1535918863">
    <w:abstractNumId w:val="0"/>
  </w:num>
  <w:num w:numId="8" w16cid:durableId="1631931690">
    <w:abstractNumId w:val="5"/>
  </w:num>
  <w:num w:numId="9" w16cid:durableId="1437290071">
    <w:abstractNumId w:val="8"/>
  </w:num>
  <w:num w:numId="10" w16cid:durableId="1242526869">
    <w:abstractNumId w:val="7"/>
  </w:num>
  <w:num w:numId="11" w16cid:durableId="715618000">
    <w:abstractNumId w:val="1"/>
  </w:num>
  <w:num w:numId="12" w16cid:durableId="722018526">
    <w:abstractNumId w:val="15"/>
  </w:num>
  <w:num w:numId="13" w16cid:durableId="908878976">
    <w:abstractNumId w:val="10"/>
  </w:num>
  <w:num w:numId="14" w16cid:durableId="2753758">
    <w:abstractNumId w:val="14"/>
  </w:num>
  <w:num w:numId="15" w16cid:durableId="1371803476">
    <w:abstractNumId w:val="17"/>
  </w:num>
  <w:num w:numId="16" w16cid:durableId="1296789833">
    <w:abstractNumId w:val="18"/>
  </w:num>
  <w:num w:numId="17" w16cid:durableId="1761751449">
    <w:abstractNumId w:val="4"/>
  </w:num>
  <w:num w:numId="18" w16cid:durableId="1971475515">
    <w:abstractNumId w:val="9"/>
  </w:num>
  <w:num w:numId="19" w16cid:durableId="1852258072">
    <w:abstractNumId w:val="13"/>
  </w:num>
  <w:num w:numId="20" w16cid:durableId="496960500">
    <w:abstractNumId w:val="16"/>
  </w:num>
  <w:num w:numId="21" w16cid:durableId="18521811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markup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jYCYkMgNLJQ0lEKTi0uzszPAykwqgUAbwpqlCwAAAA="/>
  </w:docVars>
  <w:rsids>
    <w:rsidRoot w:val="00B345DE"/>
    <w:rsid w:val="00000A67"/>
    <w:rsid w:val="00000A6B"/>
    <w:rsid w:val="00000A9E"/>
    <w:rsid w:val="00000F15"/>
    <w:rsid w:val="00000F94"/>
    <w:rsid w:val="000010E3"/>
    <w:rsid w:val="00001726"/>
    <w:rsid w:val="00001939"/>
    <w:rsid w:val="000019A6"/>
    <w:rsid w:val="00001A98"/>
    <w:rsid w:val="00001C5C"/>
    <w:rsid w:val="00001D11"/>
    <w:rsid w:val="000020C7"/>
    <w:rsid w:val="00002926"/>
    <w:rsid w:val="00002B92"/>
    <w:rsid w:val="00002D75"/>
    <w:rsid w:val="00002DA6"/>
    <w:rsid w:val="00002E33"/>
    <w:rsid w:val="00003305"/>
    <w:rsid w:val="0000366B"/>
    <w:rsid w:val="0000371F"/>
    <w:rsid w:val="00003742"/>
    <w:rsid w:val="00003B10"/>
    <w:rsid w:val="00003B22"/>
    <w:rsid w:val="00003C2C"/>
    <w:rsid w:val="00003F3B"/>
    <w:rsid w:val="0000424F"/>
    <w:rsid w:val="000044AC"/>
    <w:rsid w:val="00004696"/>
    <w:rsid w:val="000047E8"/>
    <w:rsid w:val="00005205"/>
    <w:rsid w:val="0000528A"/>
    <w:rsid w:val="000052DC"/>
    <w:rsid w:val="0000574D"/>
    <w:rsid w:val="00005879"/>
    <w:rsid w:val="00005C95"/>
    <w:rsid w:val="00006DCC"/>
    <w:rsid w:val="00006ED2"/>
    <w:rsid w:val="00007253"/>
    <w:rsid w:val="0000726C"/>
    <w:rsid w:val="000074B6"/>
    <w:rsid w:val="00010999"/>
    <w:rsid w:val="00010C13"/>
    <w:rsid w:val="00011F04"/>
    <w:rsid w:val="000123D8"/>
    <w:rsid w:val="0001253B"/>
    <w:rsid w:val="00012CE7"/>
    <w:rsid w:val="0001341A"/>
    <w:rsid w:val="00013978"/>
    <w:rsid w:val="00013C28"/>
    <w:rsid w:val="00013D4D"/>
    <w:rsid w:val="00014088"/>
    <w:rsid w:val="00014136"/>
    <w:rsid w:val="000142A6"/>
    <w:rsid w:val="000144D3"/>
    <w:rsid w:val="00014DB7"/>
    <w:rsid w:val="00014E05"/>
    <w:rsid w:val="00015745"/>
    <w:rsid w:val="000157A4"/>
    <w:rsid w:val="00015F27"/>
    <w:rsid w:val="00016846"/>
    <w:rsid w:val="00016E3D"/>
    <w:rsid w:val="00017218"/>
    <w:rsid w:val="000176AB"/>
    <w:rsid w:val="00017A17"/>
    <w:rsid w:val="00017B5A"/>
    <w:rsid w:val="00017D4F"/>
    <w:rsid w:val="00017DCA"/>
    <w:rsid w:val="00020A29"/>
    <w:rsid w:val="00020D85"/>
    <w:rsid w:val="00021038"/>
    <w:rsid w:val="00021419"/>
    <w:rsid w:val="00021C05"/>
    <w:rsid w:val="00021DCD"/>
    <w:rsid w:val="000222FC"/>
    <w:rsid w:val="00022462"/>
    <w:rsid w:val="000224D2"/>
    <w:rsid w:val="00022956"/>
    <w:rsid w:val="00022957"/>
    <w:rsid w:val="00022A0B"/>
    <w:rsid w:val="00022BC5"/>
    <w:rsid w:val="00022E1A"/>
    <w:rsid w:val="00022FD5"/>
    <w:rsid w:val="0002322B"/>
    <w:rsid w:val="000234AA"/>
    <w:rsid w:val="00023D2C"/>
    <w:rsid w:val="000243E1"/>
    <w:rsid w:val="00024494"/>
    <w:rsid w:val="00024717"/>
    <w:rsid w:val="00024B51"/>
    <w:rsid w:val="00024C71"/>
    <w:rsid w:val="00024DF7"/>
    <w:rsid w:val="000250F1"/>
    <w:rsid w:val="00025442"/>
    <w:rsid w:val="00025829"/>
    <w:rsid w:val="00026006"/>
    <w:rsid w:val="00026048"/>
    <w:rsid w:val="0002658C"/>
    <w:rsid w:val="00026AF1"/>
    <w:rsid w:val="000276ED"/>
    <w:rsid w:val="00027853"/>
    <w:rsid w:val="00027860"/>
    <w:rsid w:val="000279CB"/>
    <w:rsid w:val="00030002"/>
    <w:rsid w:val="0003005B"/>
    <w:rsid w:val="00030A15"/>
    <w:rsid w:val="00030C18"/>
    <w:rsid w:val="00030FB2"/>
    <w:rsid w:val="000314B9"/>
    <w:rsid w:val="000317B3"/>
    <w:rsid w:val="0003194F"/>
    <w:rsid w:val="00031A70"/>
    <w:rsid w:val="000322C4"/>
    <w:rsid w:val="0003276C"/>
    <w:rsid w:val="00032E03"/>
    <w:rsid w:val="00033B8B"/>
    <w:rsid w:val="00033BBB"/>
    <w:rsid w:val="00033E39"/>
    <w:rsid w:val="00034418"/>
    <w:rsid w:val="000346C4"/>
    <w:rsid w:val="00034B19"/>
    <w:rsid w:val="000352B7"/>
    <w:rsid w:val="00035944"/>
    <w:rsid w:val="00035DC8"/>
    <w:rsid w:val="00036005"/>
    <w:rsid w:val="00036485"/>
    <w:rsid w:val="000366D6"/>
    <w:rsid w:val="00036713"/>
    <w:rsid w:val="00036B00"/>
    <w:rsid w:val="00036E97"/>
    <w:rsid w:val="000372BE"/>
    <w:rsid w:val="00037369"/>
    <w:rsid w:val="00037E23"/>
    <w:rsid w:val="00037FCB"/>
    <w:rsid w:val="00040479"/>
    <w:rsid w:val="00040817"/>
    <w:rsid w:val="00040C90"/>
    <w:rsid w:val="00041139"/>
    <w:rsid w:val="00042187"/>
    <w:rsid w:val="00042597"/>
    <w:rsid w:val="000428CC"/>
    <w:rsid w:val="000429F5"/>
    <w:rsid w:val="00043026"/>
    <w:rsid w:val="00043187"/>
    <w:rsid w:val="00043273"/>
    <w:rsid w:val="00043350"/>
    <w:rsid w:val="00043389"/>
    <w:rsid w:val="000437F2"/>
    <w:rsid w:val="00043822"/>
    <w:rsid w:val="00044245"/>
    <w:rsid w:val="00044333"/>
    <w:rsid w:val="00044756"/>
    <w:rsid w:val="000449C7"/>
    <w:rsid w:val="00044AB8"/>
    <w:rsid w:val="00044B16"/>
    <w:rsid w:val="00044BCA"/>
    <w:rsid w:val="00044BDC"/>
    <w:rsid w:val="00044FB8"/>
    <w:rsid w:val="00045083"/>
    <w:rsid w:val="000450C9"/>
    <w:rsid w:val="000451ED"/>
    <w:rsid w:val="0004584C"/>
    <w:rsid w:val="0004618A"/>
    <w:rsid w:val="000468B1"/>
    <w:rsid w:val="00046974"/>
    <w:rsid w:val="00046C69"/>
    <w:rsid w:val="00046D81"/>
    <w:rsid w:val="00047707"/>
    <w:rsid w:val="00047CF1"/>
    <w:rsid w:val="00047E5B"/>
    <w:rsid w:val="00050290"/>
    <w:rsid w:val="000509D9"/>
    <w:rsid w:val="00050A4D"/>
    <w:rsid w:val="00050D7E"/>
    <w:rsid w:val="00051780"/>
    <w:rsid w:val="00051CC6"/>
    <w:rsid w:val="00051ED8"/>
    <w:rsid w:val="00051FFE"/>
    <w:rsid w:val="00052199"/>
    <w:rsid w:val="000527A8"/>
    <w:rsid w:val="0005287C"/>
    <w:rsid w:val="000529D6"/>
    <w:rsid w:val="00052BAD"/>
    <w:rsid w:val="00052C30"/>
    <w:rsid w:val="00053001"/>
    <w:rsid w:val="00053118"/>
    <w:rsid w:val="00053587"/>
    <w:rsid w:val="0005368D"/>
    <w:rsid w:val="000537CC"/>
    <w:rsid w:val="00053830"/>
    <w:rsid w:val="00053D4D"/>
    <w:rsid w:val="00053D8D"/>
    <w:rsid w:val="00053F48"/>
    <w:rsid w:val="00054DE9"/>
    <w:rsid w:val="000552D6"/>
    <w:rsid w:val="00055D46"/>
    <w:rsid w:val="000561F2"/>
    <w:rsid w:val="000563D2"/>
    <w:rsid w:val="0005645A"/>
    <w:rsid w:val="00056BCB"/>
    <w:rsid w:val="00057658"/>
    <w:rsid w:val="0006018C"/>
    <w:rsid w:val="0006114A"/>
    <w:rsid w:val="0006115D"/>
    <w:rsid w:val="0006157B"/>
    <w:rsid w:val="00061A2E"/>
    <w:rsid w:val="00062437"/>
    <w:rsid w:val="00062DA0"/>
    <w:rsid w:val="000632E5"/>
    <w:rsid w:val="00064834"/>
    <w:rsid w:val="000648A2"/>
    <w:rsid w:val="000648AD"/>
    <w:rsid w:val="00064AE5"/>
    <w:rsid w:val="000653A2"/>
    <w:rsid w:val="000656F3"/>
    <w:rsid w:val="00065718"/>
    <w:rsid w:val="00065825"/>
    <w:rsid w:val="000660AE"/>
    <w:rsid w:val="000665A1"/>
    <w:rsid w:val="00066969"/>
    <w:rsid w:val="00066995"/>
    <w:rsid w:val="0006729F"/>
    <w:rsid w:val="00067896"/>
    <w:rsid w:val="000678DA"/>
    <w:rsid w:val="00067C96"/>
    <w:rsid w:val="0007153A"/>
    <w:rsid w:val="00071638"/>
    <w:rsid w:val="000719B4"/>
    <w:rsid w:val="00071D88"/>
    <w:rsid w:val="00071F7D"/>
    <w:rsid w:val="00071F8F"/>
    <w:rsid w:val="0007293F"/>
    <w:rsid w:val="00072A36"/>
    <w:rsid w:val="00072C5F"/>
    <w:rsid w:val="00072CEF"/>
    <w:rsid w:val="00073152"/>
    <w:rsid w:val="000732C9"/>
    <w:rsid w:val="00073520"/>
    <w:rsid w:val="00073785"/>
    <w:rsid w:val="00073B26"/>
    <w:rsid w:val="00073CE5"/>
    <w:rsid w:val="00073FD9"/>
    <w:rsid w:val="00074CEC"/>
    <w:rsid w:val="00075857"/>
    <w:rsid w:val="00075C6D"/>
    <w:rsid w:val="00075EC3"/>
    <w:rsid w:val="0007614D"/>
    <w:rsid w:val="00076206"/>
    <w:rsid w:val="000763B1"/>
    <w:rsid w:val="00076771"/>
    <w:rsid w:val="000769EC"/>
    <w:rsid w:val="00076ABA"/>
    <w:rsid w:val="00076FFC"/>
    <w:rsid w:val="00077024"/>
    <w:rsid w:val="000773F8"/>
    <w:rsid w:val="000775F3"/>
    <w:rsid w:val="00077776"/>
    <w:rsid w:val="00077996"/>
    <w:rsid w:val="00077C4E"/>
    <w:rsid w:val="00077C97"/>
    <w:rsid w:val="000800BE"/>
    <w:rsid w:val="00080D55"/>
    <w:rsid w:val="00080F8E"/>
    <w:rsid w:val="00081190"/>
    <w:rsid w:val="000815B5"/>
    <w:rsid w:val="00081803"/>
    <w:rsid w:val="000819DA"/>
    <w:rsid w:val="00081A3B"/>
    <w:rsid w:val="00081CCD"/>
    <w:rsid w:val="00081E0B"/>
    <w:rsid w:val="00081E96"/>
    <w:rsid w:val="00082199"/>
    <w:rsid w:val="00082359"/>
    <w:rsid w:val="00082817"/>
    <w:rsid w:val="00082944"/>
    <w:rsid w:val="00082B66"/>
    <w:rsid w:val="00082F0E"/>
    <w:rsid w:val="00083322"/>
    <w:rsid w:val="00083346"/>
    <w:rsid w:val="0008336F"/>
    <w:rsid w:val="00083C99"/>
    <w:rsid w:val="0008492B"/>
    <w:rsid w:val="00084A6B"/>
    <w:rsid w:val="00084ADF"/>
    <w:rsid w:val="00084DFE"/>
    <w:rsid w:val="00084FA2"/>
    <w:rsid w:val="00085304"/>
    <w:rsid w:val="000853CA"/>
    <w:rsid w:val="000855ED"/>
    <w:rsid w:val="00085795"/>
    <w:rsid w:val="00085EDD"/>
    <w:rsid w:val="000862A6"/>
    <w:rsid w:val="00086969"/>
    <w:rsid w:val="00086EE1"/>
    <w:rsid w:val="000876F6"/>
    <w:rsid w:val="0009003D"/>
    <w:rsid w:val="000900B8"/>
    <w:rsid w:val="000902B8"/>
    <w:rsid w:val="00090374"/>
    <w:rsid w:val="0009047F"/>
    <w:rsid w:val="000908B3"/>
    <w:rsid w:val="00090EEE"/>
    <w:rsid w:val="00090F8A"/>
    <w:rsid w:val="00091643"/>
    <w:rsid w:val="000916CB"/>
    <w:rsid w:val="00092307"/>
    <w:rsid w:val="0009233C"/>
    <w:rsid w:val="00092958"/>
    <w:rsid w:val="00092D5E"/>
    <w:rsid w:val="00092E8C"/>
    <w:rsid w:val="000938FB"/>
    <w:rsid w:val="00093A49"/>
    <w:rsid w:val="00093FD6"/>
    <w:rsid w:val="00094387"/>
    <w:rsid w:val="000944B2"/>
    <w:rsid w:val="000946AC"/>
    <w:rsid w:val="00094DD9"/>
    <w:rsid w:val="000954C6"/>
    <w:rsid w:val="00095929"/>
    <w:rsid w:val="00095B0E"/>
    <w:rsid w:val="00095B8D"/>
    <w:rsid w:val="00095C07"/>
    <w:rsid w:val="00095E99"/>
    <w:rsid w:val="000961DF"/>
    <w:rsid w:val="000964BF"/>
    <w:rsid w:val="000966D7"/>
    <w:rsid w:val="00096990"/>
    <w:rsid w:val="00096CFF"/>
    <w:rsid w:val="0009719D"/>
    <w:rsid w:val="00097316"/>
    <w:rsid w:val="000973BC"/>
    <w:rsid w:val="0009780A"/>
    <w:rsid w:val="00097E45"/>
    <w:rsid w:val="00097FEB"/>
    <w:rsid w:val="000A0008"/>
    <w:rsid w:val="000A03F4"/>
    <w:rsid w:val="000A08C4"/>
    <w:rsid w:val="000A0AFB"/>
    <w:rsid w:val="000A0E06"/>
    <w:rsid w:val="000A1666"/>
    <w:rsid w:val="000A1722"/>
    <w:rsid w:val="000A1D15"/>
    <w:rsid w:val="000A1D3F"/>
    <w:rsid w:val="000A1F2C"/>
    <w:rsid w:val="000A21F6"/>
    <w:rsid w:val="000A2469"/>
    <w:rsid w:val="000A24B3"/>
    <w:rsid w:val="000A259E"/>
    <w:rsid w:val="000A29C0"/>
    <w:rsid w:val="000A2E6A"/>
    <w:rsid w:val="000A33B1"/>
    <w:rsid w:val="000A3874"/>
    <w:rsid w:val="000A3C7A"/>
    <w:rsid w:val="000A3E3E"/>
    <w:rsid w:val="000A4153"/>
    <w:rsid w:val="000A43D3"/>
    <w:rsid w:val="000A4CB0"/>
    <w:rsid w:val="000A5644"/>
    <w:rsid w:val="000A5F3E"/>
    <w:rsid w:val="000A604A"/>
    <w:rsid w:val="000A6583"/>
    <w:rsid w:val="000A675E"/>
    <w:rsid w:val="000A6DBA"/>
    <w:rsid w:val="000A6F21"/>
    <w:rsid w:val="000A6F35"/>
    <w:rsid w:val="000A711E"/>
    <w:rsid w:val="000A74D3"/>
    <w:rsid w:val="000A79EB"/>
    <w:rsid w:val="000A7C6E"/>
    <w:rsid w:val="000A7DBB"/>
    <w:rsid w:val="000B01A5"/>
    <w:rsid w:val="000B01C0"/>
    <w:rsid w:val="000B0389"/>
    <w:rsid w:val="000B04E3"/>
    <w:rsid w:val="000B0766"/>
    <w:rsid w:val="000B0861"/>
    <w:rsid w:val="000B0956"/>
    <w:rsid w:val="000B1743"/>
    <w:rsid w:val="000B19A3"/>
    <w:rsid w:val="000B1C26"/>
    <w:rsid w:val="000B1DAD"/>
    <w:rsid w:val="000B21B2"/>
    <w:rsid w:val="000B223E"/>
    <w:rsid w:val="000B2722"/>
    <w:rsid w:val="000B2827"/>
    <w:rsid w:val="000B285F"/>
    <w:rsid w:val="000B3424"/>
    <w:rsid w:val="000B37C8"/>
    <w:rsid w:val="000B3A1E"/>
    <w:rsid w:val="000B3B6F"/>
    <w:rsid w:val="000B3D0A"/>
    <w:rsid w:val="000B3D92"/>
    <w:rsid w:val="000B40F8"/>
    <w:rsid w:val="000B4136"/>
    <w:rsid w:val="000B462F"/>
    <w:rsid w:val="000B49CD"/>
    <w:rsid w:val="000B4E6A"/>
    <w:rsid w:val="000B50F6"/>
    <w:rsid w:val="000B598B"/>
    <w:rsid w:val="000B59BB"/>
    <w:rsid w:val="000B5A5F"/>
    <w:rsid w:val="000B5FFD"/>
    <w:rsid w:val="000B6029"/>
    <w:rsid w:val="000B6104"/>
    <w:rsid w:val="000B63E9"/>
    <w:rsid w:val="000B6D93"/>
    <w:rsid w:val="000B6F7F"/>
    <w:rsid w:val="000B70C6"/>
    <w:rsid w:val="000B74C3"/>
    <w:rsid w:val="000B75CB"/>
    <w:rsid w:val="000B7CB9"/>
    <w:rsid w:val="000C0130"/>
    <w:rsid w:val="000C0266"/>
    <w:rsid w:val="000C038C"/>
    <w:rsid w:val="000C04C9"/>
    <w:rsid w:val="000C08A0"/>
    <w:rsid w:val="000C0E87"/>
    <w:rsid w:val="000C1674"/>
    <w:rsid w:val="000C1F1A"/>
    <w:rsid w:val="000C2088"/>
    <w:rsid w:val="000C214E"/>
    <w:rsid w:val="000C380C"/>
    <w:rsid w:val="000C3C7E"/>
    <w:rsid w:val="000C4335"/>
    <w:rsid w:val="000C4C3A"/>
    <w:rsid w:val="000C4E5B"/>
    <w:rsid w:val="000C53B7"/>
    <w:rsid w:val="000C569E"/>
    <w:rsid w:val="000C5935"/>
    <w:rsid w:val="000C6D11"/>
    <w:rsid w:val="000C7B8E"/>
    <w:rsid w:val="000C7CAE"/>
    <w:rsid w:val="000D03F9"/>
    <w:rsid w:val="000D1194"/>
    <w:rsid w:val="000D19AE"/>
    <w:rsid w:val="000D1A2D"/>
    <w:rsid w:val="000D23E9"/>
    <w:rsid w:val="000D24EC"/>
    <w:rsid w:val="000D2A19"/>
    <w:rsid w:val="000D2E38"/>
    <w:rsid w:val="000D330B"/>
    <w:rsid w:val="000D3438"/>
    <w:rsid w:val="000D3484"/>
    <w:rsid w:val="000D35B2"/>
    <w:rsid w:val="000D35E2"/>
    <w:rsid w:val="000D3E72"/>
    <w:rsid w:val="000D402F"/>
    <w:rsid w:val="000D48A3"/>
    <w:rsid w:val="000D490D"/>
    <w:rsid w:val="000D5130"/>
    <w:rsid w:val="000D55AD"/>
    <w:rsid w:val="000D5A94"/>
    <w:rsid w:val="000D5C0B"/>
    <w:rsid w:val="000D6553"/>
    <w:rsid w:val="000D7B99"/>
    <w:rsid w:val="000D7C58"/>
    <w:rsid w:val="000D7D53"/>
    <w:rsid w:val="000E00EB"/>
    <w:rsid w:val="000E035C"/>
    <w:rsid w:val="000E07D7"/>
    <w:rsid w:val="000E0EAE"/>
    <w:rsid w:val="000E1063"/>
    <w:rsid w:val="000E16A4"/>
    <w:rsid w:val="000E1892"/>
    <w:rsid w:val="000E1B88"/>
    <w:rsid w:val="000E1F2E"/>
    <w:rsid w:val="000E2139"/>
    <w:rsid w:val="000E2452"/>
    <w:rsid w:val="000E255A"/>
    <w:rsid w:val="000E27E7"/>
    <w:rsid w:val="000E2FDF"/>
    <w:rsid w:val="000E34BC"/>
    <w:rsid w:val="000E3570"/>
    <w:rsid w:val="000E3AC8"/>
    <w:rsid w:val="000E3B6C"/>
    <w:rsid w:val="000E3C60"/>
    <w:rsid w:val="000E4149"/>
    <w:rsid w:val="000E4337"/>
    <w:rsid w:val="000E4AC0"/>
    <w:rsid w:val="000E4BAD"/>
    <w:rsid w:val="000E4C0E"/>
    <w:rsid w:val="000E4CE9"/>
    <w:rsid w:val="000E54E8"/>
    <w:rsid w:val="000E60FB"/>
    <w:rsid w:val="000E6396"/>
    <w:rsid w:val="000E64C2"/>
    <w:rsid w:val="000E66A7"/>
    <w:rsid w:val="000E69EC"/>
    <w:rsid w:val="000E6A7F"/>
    <w:rsid w:val="000E6AC0"/>
    <w:rsid w:val="000E6B27"/>
    <w:rsid w:val="000E6B94"/>
    <w:rsid w:val="000E6C6A"/>
    <w:rsid w:val="000E6F77"/>
    <w:rsid w:val="000E7537"/>
    <w:rsid w:val="000E7CEF"/>
    <w:rsid w:val="000E7D8A"/>
    <w:rsid w:val="000E7E0B"/>
    <w:rsid w:val="000F0232"/>
    <w:rsid w:val="000F02A2"/>
    <w:rsid w:val="000F047D"/>
    <w:rsid w:val="000F0C0B"/>
    <w:rsid w:val="000F1DB2"/>
    <w:rsid w:val="000F21D3"/>
    <w:rsid w:val="000F2205"/>
    <w:rsid w:val="000F237B"/>
    <w:rsid w:val="000F2543"/>
    <w:rsid w:val="000F2764"/>
    <w:rsid w:val="000F29D8"/>
    <w:rsid w:val="000F3060"/>
    <w:rsid w:val="000F32BB"/>
    <w:rsid w:val="000F3900"/>
    <w:rsid w:val="000F3C5F"/>
    <w:rsid w:val="000F485E"/>
    <w:rsid w:val="000F4F0D"/>
    <w:rsid w:val="000F520F"/>
    <w:rsid w:val="000F56CA"/>
    <w:rsid w:val="000F5B58"/>
    <w:rsid w:val="000F5B9E"/>
    <w:rsid w:val="000F63D8"/>
    <w:rsid w:val="000F641C"/>
    <w:rsid w:val="000F65D3"/>
    <w:rsid w:val="000F6625"/>
    <w:rsid w:val="000F6D53"/>
    <w:rsid w:val="000F6E46"/>
    <w:rsid w:val="000F6EC1"/>
    <w:rsid w:val="000F7147"/>
    <w:rsid w:val="000F7221"/>
    <w:rsid w:val="000F763A"/>
    <w:rsid w:val="000F7DF0"/>
    <w:rsid w:val="001000C1"/>
    <w:rsid w:val="00100767"/>
    <w:rsid w:val="00100BEB"/>
    <w:rsid w:val="00100CA0"/>
    <w:rsid w:val="00101999"/>
    <w:rsid w:val="00101A47"/>
    <w:rsid w:val="00101A6D"/>
    <w:rsid w:val="00101B33"/>
    <w:rsid w:val="00101C0C"/>
    <w:rsid w:val="00101DA5"/>
    <w:rsid w:val="001020E7"/>
    <w:rsid w:val="0010293D"/>
    <w:rsid w:val="00102DA5"/>
    <w:rsid w:val="001030F9"/>
    <w:rsid w:val="001039DC"/>
    <w:rsid w:val="00103B94"/>
    <w:rsid w:val="00103C63"/>
    <w:rsid w:val="00104192"/>
    <w:rsid w:val="00104354"/>
    <w:rsid w:val="0010442E"/>
    <w:rsid w:val="001045A5"/>
    <w:rsid w:val="00104F66"/>
    <w:rsid w:val="001053E4"/>
    <w:rsid w:val="001058EC"/>
    <w:rsid w:val="00105FCA"/>
    <w:rsid w:val="00106607"/>
    <w:rsid w:val="00106918"/>
    <w:rsid w:val="00106B17"/>
    <w:rsid w:val="00106CDE"/>
    <w:rsid w:val="0010727E"/>
    <w:rsid w:val="0010753A"/>
    <w:rsid w:val="00107696"/>
    <w:rsid w:val="00110026"/>
    <w:rsid w:val="001102E5"/>
    <w:rsid w:val="00110A96"/>
    <w:rsid w:val="00110B94"/>
    <w:rsid w:val="0011159B"/>
    <w:rsid w:val="00111727"/>
    <w:rsid w:val="00111CDD"/>
    <w:rsid w:val="00111F1E"/>
    <w:rsid w:val="001125C3"/>
    <w:rsid w:val="001128CA"/>
    <w:rsid w:val="00112BA6"/>
    <w:rsid w:val="0011374B"/>
    <w:rsid w:val="00113B6D"/>
    <w:rsid w:val="00113BB0"/>
    <w:rsid w:val="00113BDE"/>
    <w:rsid w:val="00113E56"/>
    <w:rsid w:val="0011406C"/>
    <w:rsid w:val="00114414"/>
    <w:rsid w:val="00114FBA"/>
    <w:rsid w:val="001150E1"/>
    <w:rsid w:val="001155E0"/>
    <w:rsid w:val="00115CD0"/>
    <w:rsid w:val="00115EBB"/>
    <w:rsid w:val="001162BE"/>
    <w:rsid w:val="00116BDE"/>
    <w:rsid w:val="0011711F"/>
    <w:rsid w:val="0011732E"/>
    <w:rsid w:val="00117421"/>
    <w:rsid w:val="00117B69"/>
    <w:rsid w:val="00117DF5"/>
    <w:rsid w:val="00120327"/>
    <w:rsid w:val="00120383"/>
    <w:rsid w:val="00120F90"/>
    <w:rsid w:val="00121038"/>
    <w:rsid w:val="0012153B"/>
    <w:rsid w:val="001216A9"/>
    <w:rsid w:val="00121865"/>
    <w:rsid w:val="00121D63"/>
    <w:rsid w:val="00121DA6"/>
    <w:rsid w:val="00121F88"/>
    <w:rsid w:val="001221E2"/>
    <w:rsid w:val="0012229E"/>
    <w:rsid w:val="001225FF"/>
    <w:rsid w:val="00122BB9"/>
    <w:rsid w:val="00122D8E"/>
    <w:rsid w:val="00122F91"/>
    <w:rsid w:val="00123464"/>
    <w:rsid w:val="001238C8"/>
    <w:rsid w:val="001238F1"/>
    <w:rsid w:val="00123D15"/>
    <w:rsid w:val="00124A3C"/>
    <w:rsid w:val="00124F2B"/>
    <w:rsid w:val="00125008"/>
    <w:rsid w:val="0012512B"/>
    <w:rsid w:val="00125AD7"/>
    <w:rsid w:val="00125C1B"/>
    <w:rsid w:val="00125DB5"/>
    <w:rsid w:val="00125ED7"/>
    <w:rsid w:val="00125F39"/>
    <w:rsid w:val="0012613F"/>
    <w:rsid w:val="00126D93"/>
    <w:rsid w:val="0012743F"/>
    <w:rsid w:val="00127621"/>
    <w:rsid w:val="00127A19"/>
    <w:rsid w:val="00127D2A"/>
    <w:rsid w:val="00127E0A"/>
    <w:rsid w:val="0013095E"/>
    <w:rsid w:val="00130B00"/>
    <w:rsid w:val="001310FC"/>
    <w:rsid w:val="00131C6F"/>
    <w:rsid w:val="00131E65"/>
    <w:rsid w:val="00132552"/>
    <w:rsid w:val="00132815"/>
    <w:rsid w:val="0013296D"/>
    <w:rsid w:val="00132A6B"/>
    <w:rsid w:val="00132D73"/>
    <w:rsid w:val="00132E53"/>
    <w:rsid w:val="001337F5"/>
    <w:rsid w:val="00133C44"/>
    <w:rsid w:val="00133C58"/>
    <w:rsid w:val="00133E10"/>
    <w:rsid w:val="00134304"/>
    <w:rsid w:val="001347AE"/>
    <w:rsid w:val="00134BE0"/>
    <w:rsid w:val="00134E72"/>
    <w:rsid w:val="00134E7B"/>
    <w:rsid w:val="00135A78"/>
    <w:rsid w:val="00135F69"/>
    <w:rsid w:val="00136298"/>
    <w:rsid w:val="001362BC"/>
    <w:rsid w:val="00136C1C"/>
    <w:rsid w:val="001373DE"/>
    <w:rsid w:val="00137418"/>
    <w:rsid w:val="001374D5"/>
    <w:rsid w:val="0013781D"/>
    <w:rsid w:val="00137D2D"/>
    <w:rsid w:val="00137EBE"/>
    <w:rsid w:val="00137F8C"/>
    <w:rsid w:val="00137FA1"/>
    <w:rsid w:val="001400B9"/>
    <w:rsid w:val="0014038C"/>
    <w:rsid w:val="001410A0"/>
    <w:rsid w:val="00141304"/>
    <w:rsid w:val="001417A4"/>
    <w:rsid w:val="001423D9"/>
    <w:rsid w:val="00142467"/>
    <w:rsid w:val="001427DC"/>
    <w:rsid w:val="0014316D"/>
    <w:rsid w:val="00143424"/>
    <w:rsid w:val="00143AE4"/>
    <w:rsid w:val="001440C6"/>
    <w:rsid w:val="00144C7B"/>
    <w:rsid w:val="00144FE6"/>
    <w:rsid w:val="00145206"/>
    <w:rsid w:val="001455CE"/>
    <w:rsid w:val="00145A2F"/>
    <w:rsid w:val="00145AE9"/>
    <w:rsid w:val="00145FC6"/>
    <w:rsid w:val="001462EC"/>
    <w:rsid w:val="00146B64"/>
    <w:rsid w:val="001471D2"/>
    <w:rsid w:val="00147256"/>
    <w:rsid w:val="001479A4"/>
    <w:rsid w:val="001479B1"/>
    <w:rsid w:val="0015041E"/>
    <w:rsid w:val="00150787"/>
    <w:rsid w:val="00150878"/>
    <w:rsid w:val="0015099D"/>
    <w:rsid w:val="00150A7B"/>
    <w:rsid w:val="00150F7C"/>
    <w:rsid w:val="0015185A"/>
    <w:rsid w:val="001519A5"/>
    <w:rsid w:val="00151A50"/>
    <w:rsid w:val="00151EF1"/>
    <w:rsid w:val="00152227"/>
    <w:rsid w:val="00152323"/>
    <w:rsid w:val="00152B21"/>
    <w:rsid w:val="00152B72"/>
    <w:rsid w:val="00152EE6"/>
    <w:rsid w:val="0015303F"/>
    <w:rsid w:val="0015316D"/>
    <w:rsid w:val="001533AE"/>
    <w:rsid w:val="001536FB"/>
    <w:rsid w:val="00153940"/>
    <w:rsid w:val="001540EC"/>
    <w:rsid w:val="0015463D"/>
    <w:rsid w:val="0015489D"/>
    <w:rsid w:val="00154D00"/>
    <w:rsid w:val="001556CA"/>
    <w:rsid w:val="00155FD9"/>
    <w:rsid w:val="0015623C"/>
    <w:rsid w:val="0015625A"/>
    <w:rsid w:val="00156575"/>
    <w:rsid w:val="00156587"/>
    <w:rsid w:val="00156725"/>
    <w:rsid w:val="001569F5"/>
    <w:rsid w:val="00156AA2"/>
    <w:rsid w:val="0015780B"/>
    <w:rsid w:val="00157FC6"/>
    <w:rsid w:val="0016017B"/>
    <w:rsid w:val="00160333"/>
    <w:rsid w:val="0016054D"/>
    <w:rsid w:val="0016069E"/>
    <w:rsid w:val="001606E9"/>
    <w:rsid w:val="001607B5"/>
    <w:rsid w:val="001607CC"/>
    <w:rsid w:val="00160BE1"/>
    <w:rsid w:val="00160EAE"/>
    <w:rsid w:val="00160EF8"/>
    <w:rsid w:val="00161035"/>
    <w:rsid w:val="001616B7"/>
    <w:rsid w:val="001617E3"/>
    <w:rsid w:val="00161B62"/>
    <w:rsid w:val="001622ED"/>
    <w:rsid w:val="00162454"/>
    <w:rsid w:val="00162918"/>
    <w:rsid w:val="00162978"/>
    <w:rsid w:val="0016305B"/>
    <w:rsid w:val="00163270"/>
    <w:rsid w:val="001633DE"/>
    <w:rsid w:val="001638ED"/>
    <w:rsid w:val="00164081"/>
    <w:rsid w:val="001640A2"/>
    <w:rsid w:val="00164123"/>
    <w:rsid w:val="00164397"/>
    <w:rsid w:val="001643CD"/>
    <w:rsid w:val="00164783"/>
    <w:rsid w:val="001648F1"/>
    <w:rsid w:val="0016496E"/>
    <w:rsid w:val="00164D04"/>
    <w:rsid w:val="00164F67"/>
    <w:rsid w:val="00165182"/>
    <w:rsid w:val="001652A6"/>
    <w:rsid w:val="00165720"/>
    <w:rsid w:val="00165906"/>
    <w:rsid w:val="00165B19"/>
    <w:rsid w:val="00165C3C"/>
    <w:rsid w:val="00165F06"/>
    <w:rsid w:val="00166170"/>
    <w:rsid w:val="00166875"/>
    <w:rsid w:val="00166950"/>
    <w:rsid w:val="001670C2"/>
    <w:rsid w:val="001674AF"/>
    <w:rsid w:val="001677A6"/>
    <w:rsid w:val="00171645"/>
    <w:rsid w:val="00171A4E"/>
    <w:rsid w:val="00171AF7"/>
    <w:rsid w:val="00171E93"/>
    <w:rsid w:val="0017247B"/>
    <w:rsid w:val="00172771"/>
    <w:rsid w:val="00172B32"/>
    <w:rsid w:val="001734FE"/>
    <w:rsid w:val="00173A39"/>
    <w:rsid w:val="001743EB"/>
    <w:rsid w:val="001744EF"/>
    <w:rsid w:val="0017458F"/>
    <w:rsid w:val="0017487C"/>
    <w:rsid w:val="00174A0B"/>
    <w:rsid w:val="00174C2D"/>
    <w:rsid w:val="00174E3F"/>
    <w:rsid w:val="00174E7F"/>
    <w:rsid w:val="00175065"/>
    <w:rsid w:val="0017518E"/>
    <w:rsid w:val="001753B0"/>
    <w:rsid w:val="001755C9"/>
    <w:rsid w:val="00175854"/>
    <w:rsid w:val="001759E9"/>
    <w:rsid w:val="00175B4F"/>
    <w:rsid w:val="00175C68"/>
    <w:rsid w:val="00175CB7"/>
    <w:rsid w:val="00175CD0"/>
    <w:rsid w:val="00175D6B"/>
    <w:rsid w:val="001762AF"/>
    <w:rsid w:val="00176514"/>
    <w:rsid w:val="00176D4E"/>
    <w:rsid w:val="00176E40"/>
    <w:rsid w:val="00177077"/>
    <w:rsid w:val="00177685"/>
    <w:rsid w:val="001803E9"/>
    <w:rsid w:val="001809BE"/>
    <w:rsid w:val="001811FA"/>
    <w:rsid w:val="0018142F"/>
    <w:rsid w:val="00182B3A"/>
    <w:rsid w:val="001833D4"/>
    <w:rsid w:val="00183D16"/>
    <w:rsid w:val="00184001"/>
    <w:rsid w:val="00184315"/>
    <w:rsid w:val="001844DB"/>
    <w:rsid w:val="001849C4"/>
    <w:rsid w:val="00185B58"/>
    <w:rsid w:val="00185CC2"/>
    <w:rsid w:val="00185CDC"/>
    <w:rsid w:val="00186068"/>
    <w:rsid w:val="0018608F"/>
    <w:rsid w:val="00186476"/>
    <w:rsid w:val="001871C5"/>
    <w:rsid w:val="0018736D"/>
    <w:rsid w:val="001879BC"/>
    <w:rsid w:val="001900F4"/>
    <w:rsid w:val="001906A3"/>
    <w:rsid w:val="00190974"/>
    <w:rsid w:val="00192126"/>
    <w:rsid w:val="0019223B"/>
    <w:rsid w:val="00192538"/>
    <w:rsid w:val="001925FF"/>
    <w:rsid w:val="00192BDB"/>
    <w:rsid w:val="00192EE7"/>
    <w:rsid w:val="0019360E"/>
    <w:rsid w:val="0019396E"/>
    <w:rsid w:val="00193BC4"/>
    <w:rsid w:val="00194A08"/>
    <w:rsid w:val="00194FD8"/>
    <w:rsid w:val="00195299"/>
    <w:rsid w:val="00196085"/>
    <w:rsid w:val="00196899"/>
    <w:rsid w:val="00196C05"/>
    <w:rsid w:val="00196CCB"/>
    <w:rsid w:val="0019708C"/>
    <w:rsid w:val="0019730F"/>
    <w:rsid w:val="00197554"/>
    <w:rsid w:val="001977E4"/>
    <w:rsid w:val="0019785B"/>
    <w:rsid w:val="00197C71"/>
    <w:rsid w:val="001A00CC"/>
    <w:rsid w:val="001A02E3"/>
    <w:rsid w:val="001A07EC"/>
    <w:rsid w:val="001A102F"/>
    <w:rsid w:val="001A1289"/>
    <w:rsid w:val="001A1AEA"/>
    <w:rsid w:val="001A1F8A"/>
    <w:rsid w:val="001A2516"/>
    <w:rsid w:val="001A2813"/>
    <w:rsid w:val="001A2AB8"/>
    <w:rsid w:val="001A2E25"/>
    <w:rsid w:val="001A3219"/>
    <w:rsid w:val="001A3558"/>
    <w:rsid w:val="001A361C"/>
    <w:rsid w:val="001A385A"/>
    <w:rsid w:val="001A4465"/>
    <w:rsid w:val="001A4CDF"/>
    <w:rsid w:val="001A59AF"/>
    <w:rsid w:val="001A5D2B"/>
    <w:rsid w:val="001A5DED"/>
    <w:rsid w:val="001A608D"/>
    <w:rsid w:val="001A6C80"/>
    <w:rsid w:val="001A6E2E"/>
    <w:rsid w:val="001A6FB9"/>
    <w:rsid w:val="001A7871"/>
    <w:rsid w:val="001A7C86"/>
    <w:rsid w:val="001A7E13"/>
    <w:rsid w:val="001A7E3E"/>
    <w:rsid w:val="001B00ED"/>
    <w:rsid w:val="001B0888"/>
    <w:rsid w:val="001B1905"/>
    <w:rsid w:val="001B2504"/>
    <w:rsid w:val="001B297C"/>
    <w:rsid w:val="001B3146"/>
    <w:rsid w:val="001B31C9"/>
    <w:rsid w:val="001B34ED"/>
    <w:rsid w:val="001B3656"/>
    <w:rsid w:val="001B365A"/>
    <w:rsid w:val="001B3B0A"/>
    <w:rsid w:val="001B3E40"/>
    <w:rsid w:val="001B49C2"/>
    <w:rsid w:val="001B4CAC"/>
    <w:rsid w:val="001B51C5"/>
    <w:rsid w:val="001B54D3"/>
    <w:rsid w:val="001B5BE9"/>
    <w:rsid w:val="001B5C89"/>
    <w:rsid w:val="001B5F00"/>
    <w:rsid w:val="001B6441"/>
    <w:rsid w:val="001B648C"/>
    <w:rsid w:val="001B6B0D"/>
    <w:rsid w:val="001B6C22"/>
    <w:rsid w:val="001B7037"/>
    <w:rsid w:val="001B7152"/>
    <w:rsid w:val="001B7507"/>
    <w:rsid w:val="001B78AE"/>
    <w:rsid w:val="001B7DF1"/>
    <w:rsid w:val="001C0839"/>
    <w:rsid w:val="001C0DC0"/>
    <w:rsid w:val="001C1352"/>
    <w:rsid w:val="001C15A1"/>
    <w:rsid w:val="001C19E6"/>
    <w:rsid w:val="001C1AA2"/>
    <w:rsid w:val="001C1DB2"/>
    <w:rsid w:val="001C27EC"/>
    <w:rsid w:val="001C2B06"/>
    <w:rsid w:val="001C333A"/>
    <w:rsid w:val="001C34C8"/>
    <w:rsid w:val="001C3762"/>
    <w:rsid w:val="001C3CCB"/>
    <w:rsid w:val="001C41B9"/>
    <w:rsid w:val="001C4759"/>
    <w:rsid w:val="001C4E22"/>
    <w:rsid w:val="001C4E89"/>
    <w:rsid w:val="001C4F95"/>
    <w:rsid w:val="001C5568"/>
    <w:rsid w:val="001C5BD1"/>
    <w:rsid w:val="001C609C"/>
    <w:rsid w:val="001C60B9"/>
    <w:rsid w:val="001C6119"/>
    <w:rsid w:val="001C6DA8"/>
    <w:rsid w:val="001C7470"/>
    <w:rsid w:val="001C77F4"/>
    <w:rsid w:val="001C7A34"/>
    <w:rsid w:val="001C7C55"/>
    <w:rsid w:val="001D00D8"/>
    <w:rsid w:val="001D0184"/>
    <w:rsid w:val="001D01BA"/>
    <w:rsid w:val="001D112B"/>
    <w:rsid w:val="001D130B"/>
    <w:rsid w:val="001D149E"/>
    <w:rsid w:val="001D17AB"/>
    <w:rsid w:val="001D1B19"/>
    <w:rsid w:val="001D1F96"/>
    <w:rsid w:val="001D2232"/>
    <w:rsid w:val="001D2454"/>
    <w:rsid w:val="001D2E04"/>
    <w:rsid w:val="001D3714"/>
    <w:rsid w:val="001D3B38"/>
    <w:rsid w:val="001D4092"/>
    <w:rsid w:val="001D41BB"/>
    <w:rsid w:val="001D42CD"/>
    <w:rsid w:val="001D4A15"/>
    <w:rsid w:val="001D4E48"/>
    <w:rsid w:val="001D5493"/>
    <w:rsid w:val="001D58B1"/>
    <w:rsid w:val="001D595F"/>
    <w:rsid w:val="001D5A6A"/>
    <w:rsid w:val="001D5A72"/>
    <w:rsid w:val="001D5B58"/>
    <w:rsid w:val="001D5E3D"/>
    <w:rsid w:val="001D5FB1"/>
    <w:rsid w:val="001D62A6"/>
    <w:rsid w:val="001D6326"/>
    <w:rsid w:val="001D668F"/>
    <w:rsid w:val="001D67D7"/>
    <w:rsid w:val="001D687C"/>
    <w:rsid w:val="001D6E5F"/>
    <w:rsid w:val="001D7055"/>
    <w:rsid w:val="001D7147"/>
    <w:rsid w:val="001D7203"/>
    <w:rsid w:val="001D7627"/>
    <w:rsid w:val="001D7D4F"/>
    <w:rsid w:val="001E0211"/>
    <w:rsid w:val="001E022E"/>
    <w:rsid w:val="001E10D2"/>
    <w:rsid w:val="001E125E"/>
    <w:rsid w:val="001E12E0"/>
    <w:rsid w:val="001E1682"/>
    <w:rsid w:val="001E184E"/>
    <w:rsid w:val="001E1FAE"/>
    <w:rsid w:val="001E3CDB"/>
    <w:rsid w:val="001E3CE0"/>
    <w:rsid w:val="001E3F2F"/>
    <w:rsid w:val="001E4A04"/>
    <w:rsid w:val="001E4C4C"/>
    <w:rsid w:val="001E512D"/>
    <w:rsid w:val="001E59B7"/>
    <w:rsid w:val="001E5E8C"/>
    <w:rsid w:val="001E5F02"/>
    <w:rsid w:val="001E62D4"/>
    <w:rsid w:val="001E68F1"/>
    <w:rsid w:val="001E69A4"/>
    <w:rsid w:val="001E7054"/>
    <w:rsid w:val="001E782F"/>
    <w:rsid w:val="001E79FA"/>
    <w:rsid w:val="001E7ABD"/>
    <w:rsid w:val="001F024C"/>
    <w:rsid w:val="001F0883"/>
    <w:rsid w:val="001F0992"/>
    <w:rsid w:val="001F0B41"/>
    <w:rsid w:val="001F143A"/>
    <w:rsid w:val="001F14F6"/>
    <w:rsid w:val="001F1ABC"/>
    <w:rsid w:val="001F1C9B"/>
    <w:rsid w:val="001F22C1"/>
    <w:rsid w:val="001F24CE"/>
    <w:rsid w:val="001F3493"/>
    <w:rsid w:val="001F34DC"/>
    <w:rsid w:val="001F3961"/>
    <w:rsid w:val="001F3AA1"/>
    <w:rsid w:val="001F3BAA"/>
    <w:rsid w:val="001F3EF8"/>
    <w:rsid w:val="001F4912"/>
    <w:rsid w:val="001F4C9C"/>
    <w:rsid w:val="001F572C"/>
    <w:rsid w:val="001F5D19"/>
    <w:rsid w:val="001F5E41"/>
    <w:rsid w:val="001F5EB4"/>
    <w:rsid w:val="001F6044"/>
    <w:rsid w:val="001F61C2"/>
    <w:rsid w:val="001F63A2"/>
    <w:rsid w:val="001F6434"/>
    <w:rsid w:val="001F6535"/>
    <w:rsid w:val="001F673B"/>
    <w:rsid w:val="001F6D6A"/>
    <w:rsid w:val="001F7143"/>
    <w:rsid w:val="001F765B"/>
    <w:rsid w:val="001F77FD"/>
    <w:rsid w:val="001F7921"/>
    <w:rsid w:val="001F7CA5"/>
    <w:rsid w:val="001F7ECE"/>
    <w:rsid w:val="002002B4"/>
    <w:rsid w:val="00200397"/>
    <w:rsid w:val="0020064C"/>
    <w:rsid w:val="00200C70"/>
    <w:rsid w:val="00200F3C"/>
    <w:rsid w:val="0020140C"/>
    <w:rsid w:val="0020183B"/>
    <w:rsid w:val="00201A06"/>
    <w:rsid w:val="00201C3A"/>
    <w:rsid w:val="002020F5"/>
    <w:rsid w:val="00202791"/>
    <w:rsid w:val="002028BA"/>
    <w:rsid w:val="00202F2A"/>
    <w:rsid w:val="0020328A"/>
    <w:rsid w:val="00203B28"/>
    <w:rsid w:val="00203F01"/>
    <w:rsid w:val="00204150"/>
    <w:rsid w:val="00204252"/>
    <w:rsid w:val="00204372"/>
    <w:rsid w:val="002047EF"/>
    <w:rsid w:val="00204857"/>
    <w:rsid w:val="002049DB"/>
    <w:rsid w:val="00204E16"/>
    <w:rsid w:val="0020559D"/>
    <w:rsid w:val="00205785"/>
    <w:rsid w:val="00205958"/>
    <w:rsid w:val="00205E6C"/>
    <w:rsid w:val="0020651D"/>
    <w:rsid w:val="002068FA"/>
    <w:rsid w:val="002069D9"/>
    <w:rsid w:val="00206BCB"/>
    <w:rsid w:val="00206E75"/>
    <w:rsid w:val="0020737D"/>
    <w:rsid w:val="00207900"/>
    <w:rsid w:val="00207A7C"/>
    <w:rsid w:val="00207B77"/>
    <w:rsid w:val="00207F27"/>
    <w:rsid w:val="002100A0"/>
    <w:rsid w:val="002106A6"/>
    <w:rsid w:val="0021070D"/>
    <w:rsid w:val="00210B9A"/>
    <w:rsid w:val="00210CC8"/>
    <w:rsid w:val="00211086"/>
    <w:rsid w:val="002111C3"/>
    <w:rsid w:val="0021148F"/>
    <w:rsid w:val="0021193B"/>
    <w:rsid w:val="00211BBD"/>
    <w:rsid w:val="00211CE0"/>
    <w:rsid w:val="00211ECC"/>
    <w:rsid w:val="0021203D"/>
    <w:rsid w:val="00212352"/>
    <w:rsid w:val="00212611"/>
    <w:rsid w:val="00212994"/>
    <w:rsid w:val="00212D14"/>
    <w:rsid w:val="00212E92"/>
    <w:rsid w:val="0021474A"/>
    <w:rsid w:val="002150C0"/>
    <w:rsid w:val="002151B2"/>
    <w:rsid w:val="002152AD"/>
    <w:rsid w:val="00215369"/>
    <w:rsid w:val="0021546A"/>
    <w:rsid w:val="00215912"/>
    <w:rsid w:val="00215A22"/>
    <w:rsid w:val="00215B43"/>
    <w:rsid w:val="00215B90"/>
    <w:rsid w:val="00215C79"/>
    <w:rsid w:val="00217022"/>
    <w:rsid w:val="00217033"/>
    <w:rsid w:val="00217301"/>
    <w:rsid w:val="002175BE"/>
    <w:rsid w:val="0021777B"/>
    <w:rsid w:val="002177C9"/>
    <w:rsid w:val="00217C55"/>
    <w:rsid w:val="00217DF3"/>
    <w:rsid w:val="00220189"/>
    <w:rsid w:val="00220299"/>
    <w:rsid w:val="002202D8"/>
    <w:rsid w:val="00221B78"/>
    <w:rsid w:val="00221CAD"/>
    <w:rsid w:val="00221CC9"/>
    <w:rsid w:val="002224C3"/>
    <w:rsid w:val="002228D4"/>
    <w:rsid w:val="00222A05"/>
    <w:rsid w:val="00222C9B"/>
    <w:rsid w:val="00222F91"/>
    <w:rsid w:val="00223020"/>
    <w:rsid w:val="00223060"/>
    <w:rsid w:val="00223249"/>
    <w:rsid w:val="00223266"/>
    <w:rsid w:val="002236A7"/>
    <w:rsid w:val="0022370A"/>
    <w:rsid w:val="002239B9"/>
    <w:rsid w:val="00223E9E"/>
    <w:rsid w:val="00224C60"/>
    <w:rsid w:val="00225081"/>
    <w:rsid w:val="002255DE"/>
    <w:rsid w:val="002258A1"/>
    <w:rsid w:val="00225CCB"/>
    <w:rsid w:val="00227A58"/>
    <w:rsid w:val="00227F12"/>
    <w:rsid w:val="0023008C"/>
    <w:rsid w:val="00230F14"/>
    <w:rsid w:val="00230FE8"/>
    <w:rsid w:val="00231489"/>
    <w:rsid w:val="00231E7D"/>
    <w:rsid w:val="00232087"/>
    <w:rsid w:val="00232328"/>
    <w:rsid w:val="00233007"/>
    <w:rsid w:val="002333A0"/>
    <w:rsid w:val="00233A14"/>
    <w:rsid w:val="00233BB3"/>
    <w:rsid w:val="002340A7"/>
    <w:rsid w:val="002341B0"/>
    <w:rsid w:val="002343AC"/>
    <w:rsid w:val="0023454D"/>
    <w:rsid w:val="002346B0"/>
    <w:rsid w:val="00234763"/>
    <w:rsid w:val="00235143"/>
    <w:rsid w:val="00235178"/>
    <w:rsid w:val="00235412"/>
    <w:rsid w:val="002356B4"/>
    <w:rsid w:val="0023668D"/>
    <w:rsid w:val="002368C5"/>
    <w:rsid w:val="00237305"/>
    <w:rsid w:val="0023749D"/>
    <w:rsid w:val="00237601"/>
    <w:rsid w:val="00237811"/>
    <w:rsid w:val="00237B28"/>
    <w:rsid w:val="00237CF1"/>
    <w:rsid w:val="002404C5"/>
    <w:rsid w:val="00240AE6"/>
    <w:rsid w:val="00240AF0"/>
    <w:rsid w:val="00240C01"/>
    <w:rsid w:val="002412AD"/>
    <w:rsid w:val="002412BF"/>
    <w:rsid w:val="0024145D"/>
    <w:rsid w:val="002417A9"/>
    <w:rsid w:val="00241A44"/>
    <w:rsid w:val="00241CE4"/>
    <w:rsid w:val="00241F44"/>
    <w:rsid w:val="00242659"/>
    <w:rsid w:val="002426A7"/>
    <w:rsid w:val="002428F1"/>
    <w:rsid w:val="00242B7A"/>
    <w:rsid w:val="00242F00"/>
    <w:rsid w:val="00243091"/>
    <w:rsid w:val="002431CC"/>
    <w:rsid w:val="00243275"/>
    <w:rsid w:val="00243B96"/>
    <w:rsid w:val="00244613"/>
    <w:rsid w:val="00244A2F"/>
    <w:rsid w:val="00244A58"/>
    <w:rsid w:val="00245314"/>
    <w:rsid w:val="00245A51"/>
    <w:rsid w:val="00245B84"/>
    <w:rsid w:val="00246436"/>
    <w:rsid w:val="00246E1F"/>
    <w:rsid w:val="0024702E"/>
    <w:rsid w:val="00247195"/>
    <w:rsid w:val="00247481"/>
    <w:rsid w:val="00247650"/>
    <w:rsid w:val="00247F5C"/>
    <w:rsid w:val="00250683"/>
    <w:rsid w:val="00250853"/>
    <w:rsid w:val="002509AC"/>
    <w:rsid w:val="002510DE"/>
    <w:rsid w:val="00251340"/>
    <w:rsid w:val="00251478"/>
    <w:rsid w:val="00251C37"/>
    <w:rsid w:val="00252008"/>
    <w:rsid w:val="00252054"/>
    <w:rsid w:val="00252A16"/>
    <w:rsid w:val="002533DC"/>
    <w:rsid w:val="0025351B"/>
    <w:rsid w:val="00253733"/>
    <w:rsid w:val="00253F6B"/>
    <w:rsid w:val="00253FF1"/>
    <w:rsid w:val="00254186"/>
    <w:rsid w:val="002542DB"/>
    <w:rsid w:val="002542F4"/>
    <w:rsid w:val="00254374"/>
    <w:rsid w:val="00254C32"/>
    <w:rsid w:val="00255243"/>
    <w:rsid w:val="00255F01"/>
    <w:rsid w:val="00255F23"/>
    <w:rsid w:val="00256028"/>
    <w:rsid w:val="002563D6"/>
    <w:rsid w:val="00256811"/>
    <w:rsid w:val="00256814"/>
    <w:rsid w:val="0025689E"/>
    <w:rsid w:val="00256E6A"/>
    <w:rsid w:val="00257150"/>
    <w:rsid w:val="0025732D"/>
    <w:rsid w:val="00257E58"/>
    <w:rsid w:val="00257F26"/>
    <w:rsid w:val="002602C7"/>
    <w:rsid w:val="002602F7"/>
    <w:rsid w:val="002608AF"/>
    <w:rsid w:val="002608D0"/>
    <w:rsid w:val="00260F81"/>
    <w:rsid w:val="00261025"/>
    <w:rsid w:val="00261742"/>
    <w:rsid w:val="00261FBE"/>
    <w:rsid w:val="0026283C"/>
    <w:rsid w:val="00262F64"/>
    <w:rsid w:val="00263347"/>
    <w:rsid w:val="00263457"/>
    <w:rsid w:val="0026389C"/>
    <w:rsid w:val="00263F06"/>
    <w:rsid w:val="00264C95"/>
    <w:rsid w:val="0026521D"/>
    <w:rsid w:val="002654A1"/>
    <w:rsid w:val="00265790"/>
    <w:rsid w:val="002658EE"/>
    <w:rsid w:val="00265BF8"/>
    <w:rsid w:val="00265DA2"/>
    <w:rsid w:val="0026648C"/>
    <w:rsid w:val="00266E71"/>
    <w:rsid w:val="00267C5F"/>
    <w:rsid w:val="00270076"/>
    <w:rsid w:val="00270E01"/>
    <w:rsid w:val="00271267"/>
    <w:rsid w:val="002713A9"/>
    <w:rsid w:val="00271720"/>
    <w:rsid w:val="00271890"/>
    <w:rsid w:val="00271E64"/>
    <w:rsid w:val="002720CB"/>
    <w:rsid w:val="002729E5"/>
    <w:rsid w:val="002733EE"/>
    <w:rsid w:val="00273421"/>
    <w:rsid w:val="002736FD"/>
    <w:rsid w:val="0027376D"/>
    <w:rsid w:val="002739BA"/>
    <w:rsid w:val="00273CA7"/>
    <w:rsid w:val="00274292"/>
    <w:rsid w:val="00274656"/>
    <w:rsid w:val="002748EC"/>
    <w:rsid w:val="00274BFC"/>
    <w:rsid w:val="002753B9"/>
    <w:rsid w:val="002755B3"/>
    <w:rsid w:val="00275991"/>
    <w:rsid w:val="00275BAC"/>
    <w:rsid w:val="00275DC0"/>
    <w:rsid w:val="002771B6"/>
    <w:rsid w:val="00277589"/>
    <w:rsid w:val="00277878"/>
    <w:rsid w:val="002778D3"/>
    <w:rsid w:val="00277B80"/>
    <w:rsid w:val="00277FEB"/>
    <w:rsid w:val="00280447"/>
    <w:rsid w:val="0028057F"/>
    <w:rsid w:val="00280BFC"/>
    <w:rsid w:val="00280DAF"/>
    <w:rsid w:val="002813CF"/>
    <w:rsid w:val="00281A4B"/>
    <w:rsid w:val="00281CF7"/>
    <w:rsid w:val="00282A5B"/>
    <w:rsid w:val="00282BAB"/>
    <w:rsid w:val="00282DD8"/>
    <w:rsid w:val="00282DF2"/>
    <w:rsid w:val="002833DA"/>
    <w:rsid w:val="00283BE5"/>
    <w:rsid w:val="00283E87"/>
    <w:rsid w:val="00284728"/>
    <w:rsid w:val="00285041"/>
    <w:rsid w:val="002853F3"/>
    <w:rsid w:val="00285496"/>
    <w:rsid w:val="00285627"/>
    <w:rsid w:val="002858C9"/>
    <w:rsid w:val="0028591C"/>
    <w:rsid w:val="002860EF"/>
    <w:rsid w:val="002861C9"/>
    <w:rsid w:val="00286D10"/>
    <w:rsid w:val="00286E70"/>
    <w:rsid w:val="00287560"/>
    <w:rsid w:val="00287C5F"/>
    <w:rsid w:val="002901B4"/>
    <w:rsid w:val="002902D6"/>
    <w:rsid w:val="002905C3"/>
    <w:rsid w:val="00290C91"/>
    <w:rsid w:val="0029131C"/>
    <w:rsid w:val="00291402"/>
    <w:rsid w:val="00291700"/>
    <w:rsid w:val="00291B63"/>
    <w:rsid w:val="00291C8C"/>
    <w:rsid w:val="00291D6F"/>
    <w:rsid w:val="00291E89"/>
    <w:rsid w:val="00292B52"/>
    <w:rsid w:val="00292D4E"/>
    <w:rsid w:val="002930BE"/>
    <w:rsid w:val="00293F12"/>
    <w:rsid w:val="00294198"/>
    <w:rsid w:val="00294328"/>
    <w:rsid w:val="002944DA"/>
    <w:rsid w:val="00294754"/>
    <w:rsid w:val="002949F9"/>
    <w:rsid w:val="00294B13"/>
    <w:rsid w:val="002950B5"/>
    <w:rsid w:val="0029515B"/>
    <w:rsid w:val="002958DA"/>
    <w:rsid w:val="00295E08"/>
    <w:rsid w:val="00295E15"/>
    <w:rsid w:val="002963B7"/>
    <w:rsid w:val="00296450"/>
    <w:rsid w:val="00296B3F"/>
    <w:rsid w:val="00296BD4"/>
    <w:rsid w:val="00296C74"/>
    <w:rsid w:val="00296F54"/>
    <w:rsid w:val="0029732B"/>
    <w:rsid w:val="00297A86"/>
    <w:rsid w:val="00297B7A"/>
    <w:rsid w:val="00297D9E"/>
    <w:rsid w:val="002A00BE"/>
    <w:rsid w:val="002A0126"/>
    <w:rsid w:val="002A0138"/>
    <w:rsid w:val="002A06DA"/>
    <w:rsid w:val="002A0B04"/>
    <w:rsid w:val="002A0C91"/>
    <w:rsid w:val="002A148A"/>
    <w:rsid w:val="002A177C"/>
    <w:rsid w:val="002A192D"/>
    <w:rsid w:val="002A1CBB"/>
    <w:rsid w:val="002A1EA5"/>
    <w:rsid w:val="002A1FBF"/>
    <w:rsid w:val="002A27AA"/>
    <w:rsid w:val="002A296A"/>
    <w:rsid w:val="002A2C21"/>
    <w:rsid w:val="002A33AB"/>
    <w:rsid w:val="002A33C4"/>
    <w:rsid w:val="002A36B4"/>
    <w:rsid w:val="002A3D44"/>
    <w:rsid w:val="002A3F99"/>
    <w:rsid w:val="002A418A"/>
    <w:rsid w:val="002A4630"/>
    <w:rsid w:val="002A494D"/>
    <w:rsid w:val="002A4CA4"/>
    <w:rsid w:val="002A4DD5"/>
    <w:rsid w:val="002A513F"/>
    <w:rsid w:val="002A532D"/>
    <w:rsid w:val="002A57D7"/>
    <w:rsid w:val="002A584E"/>
    <w:rsid w:val="002A5886"/>
    <w:rsid w:val="002A5E04"/>
    <w:rsid w:val="002A6ACF"/>
    <w:rsid w:val="002A6BC8"/>
    <w:rsid w:val="002A6D4A"/>
    <w:rsid w:val="002A6F24"/>
    <w:rsid w:val="002A7642"/>
    <w:rsid w:val="002A7A9E"/>
    <w:rsid w:val="002A7DB8"/>
    <w:rsid w:val="002B0226"/>
    <w:rsid w:val="002B0595"/>
    <w:rsid w:val="002B0702"/>
    <w:rsid w:val="002B08B5"/>
    <w:rsid w:val="002B0B36"/>
    <w:rsid w:val="002B112F"/>
    <w:rsid w:val="002B1179"/>
    <w:rsid w:val="002B14F7"/>
    <w:rsid w:val="002B160E"/>
    <w:rsid w:val="002B165E"/>
    <w:rsid w:val="002B1DBC"/>
    <w:rsid w:val="002B2CAB"/>
    <w:rsid w:val="002B3446"/>
    <w:rsid w:val="002B360E"/>
    <w:rsid w:val="002B36C4"/>
    <w:rsid w:val="002B3AB4"/>
    <w:rsid w:val="002B3C21"/>
    <w:rsid w:val="002B405B"/>
    <w:rsid w:val="002B4481"/>
    <w:rsid w:val="002B485B"/>
    <w:rsid w:val="002B486D"/>
    <w:rsid w:val="002B4D14"/>
    <w:rsid w:val="002B4FDA"/>
    <w:rsid w:val="002B5975"/>
    <w:rsid w:val="002B6356"/>
    <w:rsid w:val="002B64C8"/>
    <w:rsid w:val="002B6600"/>
    <w:rsid w:val="002B66C3"/>
    <w:rsid w:val="002B6700"/>
    <w:rsid w:val="002B7112"/>
    <w:rsid w:val="002B7169"/>
    <w:rsid w:val="002B7662"/>
    <w:rsid w:val="002B78E1"/>
    <w:rsid w:val="002B7AD1"/>
    <w:rsid w:val="002B7ADA"/>
    <w:rsid w:val="002B7D53"/>
    <w:rsid w:val="002C01D2"/>
    <w:rsid w:val="002C063B"/>
    <w:rsid w:val="002C09B3"/>
    <w:rsid w:val="002C140E"/>
    <w:rsid w:val="002C15E6"/>
    <w:rsid w:val="002C16BA"/>
    <w:rsid w:val="002C178B"/>
    <w:rsid w:val="002C193A"/>
    <w:rsid w:val="002C1CCB"/>
    <w:rsid w:val="002C1ECB"/>
    <w:rsid w:val="002C2045"/>
    <w:rsid w:val="002C205C"/>
    <w:rsid w:val="002C20DC"/>
    <w:rsid w:val="002C21FD"/>
    <w:rsid w:val="002C2627"/>
    <w:rsid w:val="002C26FE"/>
    <w:rsid w:val="002C27B6"/>
    <w:rsid w:val="002C2BA8"/>
    <w:rsid w:val="002C3207"/>
    <w:rsid w:val="002C32E9"/>
    <w:rsid w:val="002C331C"/>
    <w:rsid w:val="002C4165"/>
    <w:rsid w:val="002C48D5"/>
    <w:rsid w:val="002C4923"/>
    <w:rsid w:val="002C4972"/>
    <w:rsid w:val="002C4A43"/>
    <w:rsid w:val="002C4DB5"/>
    <w:rsid w:val="002C507C"/>
    <w:rsid w:val="002C5DED"/>
    <w:rsid w:val="002C6179"/>
    <w:rsid w:val="002C6FE0"/>
    <w:rsid w:val="002C7116"/>
    <w:rsid w:val="002C7616"/>
    <w:rsid w:val="002C7CC7"/>
    <w:rsid w:val="002D0AF8"/>
    <w:rsid w:val="002D14B6"/>
    <w:rsid w:val="002D16A5"/>
    <w:rsid w:val="002D1AE5"/>
    <w:rsid w:val="002D1E38"/>
    <w:rsid w:val="002D225E"/>
    <w:rsid w:val="002D27FA"/>
    <w:rsid w:val="002D2954"/>
    <w:rsid w:val="002D2A99"/>
    <w:rsid w:val="002D2BE3"/>
    <w:rsid w:val="002D2E97"/>
    <w:rsid w:val="002D3436"/>
    <w:rsid w:val="002D3582"/>
    <w:rsid w:val="002D3E30"/>
    <w:rsid w:val="002D4405"/>
    <w:rsid w:val="002D44F1"/>
    <w:rsid w:val="002D4AF9"/>
    <w:rsid w:val="002D4B6E"/>
    <w:rsid w:val="002D516F"/>
    <w:rsid w:val="002D55E2"/>
    <w:rsid w:val="002D5672"/>
    <w:rsid w:val="002D607D"/>
    <w:rsid w:val="002D63C4"/>
    <w:rsid w:val="002D64CB"/>
    <w:rsid w:val="002D6522"/>
    <w:rsid w:val="002D6C0D"/>
    <w:rsid w:val="002D7618"/>
    <w:rsid w:val="002D766A"/>
    <w:rsid w:val="002D7B64"/>
    <w:rsid w:val="002D7B69"/>
    <w:rsid w:val="002E09FE"/>
    <w:rsid w:val="002E0ABD"/>
    <w:rsid w:val="002E0DBD"/>
    <w:rsid w:val="002E16F3"/>
    <w:rsid w:val="002E1927"/>
    <w:rsid w:val="002E1B30"/>
    <w:rsid w:val="002E22FA"/>
    <w:rsid w:val="002E26DF"/>
    <w:rsid w:val="002E2705"/>
    <w:rsid w:val="002E28DB"/>
    <w:rsid w:val="002E309C"/>
    <w:rsid w:val="002E3422"/>
    <w:rsid w:val="002E35D9"/>
    <w:rsid w:val="002E3A04"/>
    <w:rsid w:val="002E3BC5"/>
    <w:rsid w:val="002E3D72"/>
    <w:rsid w:val="002E4488"/>
    <w:rsid w:val="002E4674"/>
    <w:rsid w:val="002E4720"/>
    <w:rsid w:val="002E4C7E"/>
    <w:rsid w:val="002E5250"/>
    <w:rsid w:val="002E5407"/>
    <w:rsid w:val="002E54A5"/>
    <w:rsid w:val="002E6890"/>
    <w:rsid w:val="002E736C"/>
    <w:rsid w:val="002E73C2"/>
    <w:rsid w:val="002E767E"/>
    <w:rsid w:val="002E7722"/>
    <w:rsid w:val="002E7735"/>
    <w:rsid w:val="002F0014"/>
    <w:rsid w:val="002F0431"/>
    <w:rsid w:val="002F0729"/>
    <w:rsid w:val="002F0FEA"/>
    <w:rsid w:val="002F129C"/>
    <w:rsid w:val="002F13B4"/>
    <w:rsid w:val="002F1875"/>
    <w:rsid w:val="002F2676"/>
    <w:rsid w:val="002F3AE4"/>
    <w:rsid w:val="002F3DCB"/>
    <w:rsid w:val="002F3DF4"/>
    <w:rsid w:val="002F44FB"/>
    <w:rsid w:val="002F4C83"/>
    <w:rsid w:val="002F4CBA"/>
    <w:rsid w:val="002F4E6B"/>
    <w:rsid w:val="002F5415"/>
    <w:rsid w:val="002F6300"/>
    <w:rsid w:val="002F65FE"/>
    <w:rsid w:val="002F6615"/>
    <w:rsid w:val="002F6BA1"/>
    <w:rsid w:val="002F7A4C"/>
    <w:rsid w:val="002F7E06"/>
    <w:rsid w:val="002F7E39"/>
    <w:rsid w:val="00300439"/>
    <w:rsid w:val="00300AEE"/>
    <w:rsid w:val="0030132D"/>
    <w:rsid w:val="003015EA"/>
    <w:rsid w:val="00301A19"/>
    <w:rsid w:val="00301E18"/>
    <w:rsid w:val="00302EBF"/>
    <w:rsid w:val="0030351C"/>
    <w:rsid w:val="00303AB6"/>
    <w:rsid w:val="00304F3A"/>
    <w:rsid w:val="00304F7D"/>
    <w:rsid w:val="003051B4"/>
    <w:rsid w:val="003053DC"/>
    <w:rsid w:val="003055DE"/>
    <w:rsid w:val="00305FA5"/>
    <w:rsid w:val="003063CD"/>
    <w:rsid w:val="003064ED"/>
    <w:rsid w:val="003067F7"/>
    <w:rsid w:val="0030682D"/>
    <w:rsid w:val="00306B17"/>
    <w:rsid w:val="00306B3A"/>
    <w:rsid w:val="00306C11"/>
    <w:rsid w:val="00306EC2"/>
    <w:rsid w:val="00307228"/>
    <w:rsid w:val="0030753A"/>
    <w:rsid w:val="00307569"/>
    <w:rsid w:val="003076FE"/>
    <w:rsid w:val="0030785D"/>
    <w:rsid w:val="00307B4E"/>
    <w:rsid w:val="00307C0B"/>
    <w:rsid w:val="003103DE"/>
    <w:rsid w:val="0031076C"/>
    <w:rsid w:val="003107F3"/>
    <w:rsid w:val="00311421"/>
    <w:rsid w:val="003118F8"/>
    <w:rsid w:val="00311DAE"/>
    <w:rsid w:val="003125DC"/>
    <w:rsid w:val="00312997"/>
    <w:rsid w:val="00312A26"/>
    <w:rsid w:val="00312EB4"/>
    <w:rsid w:val="00313320"/>
    <w:rsid w:val="003136D0"/>
    <w:rsid w:val="00313939"/>
    <w:rsid w:val="00313AB4"/>
    <w:rsid w:val="003142EA"/>
    <w:rsid w:val="003142FA"/>
    <w:rsid w:val="00314BCF"/>
    <w:rsid w:val="00314CDE"/>
    <w:rsid w:val="00315211"/>
    <w:rsid w:val="003158DE"/>
    <w:rsid w:val="0031592D"/>
    <w:rsid w:val="00315DE0"/>
    <w:rsid w:val="00317032"/>
    <w:rsid w:val="003172C3"/>
    <w:rsid w:val="00317417"/>
    <w:rsid w:val="00317842"/>
    <w:rsid w:val="00317946"/>
    <w:rsid w:val="0032036F"/>
    <w:rsid w:val="00320779"/>
    <w:rsid w:val="00320939"/>
    <w:rsid w:val="003209EE"/>
    <w:rsid w:val="00320EEA"/>
    <w:rsid w:val="003211DD"/>
    <w:rsid w:val="0032125F"/>
    <w:rsid w:val="003218DB"/>
    <w:rsid w:val="00321C75"/>
    <w:rsid w:val="00322110"/>
    <w:rsid w:val="003225B7"/>
    <w:rsid w:val="00322E5E"/>
    <w:rsid w:val="00323069"/>
    <w:rsid w:val="00323504"/>
    <w:rsid w:val="0032369E"/>
    <w:rsid w:val="003238A2"/>
    <w:rsid w:val="00323A92"/>
    <w:rsid w:val="00323CBC"/>
    <w:rsid w:val="00323DBA"/>
    <w:rsid w:val="0032407B"/>
    <w:rsid w:val="003240EB"/>
    <w:rsid w:val="003245B2"/>
    <w:rsid w:val="00324CF9"/>
    <w:rsid w:val="00324E26"/>
    <w:rsid w:val="00325460"/>
    <w:rsid w:val="003256C4"/>
    <w:rsid w:val="003256D5"/>
    <w:rsid w:val="00325C60"/>
    <w:rsid w:val="00325CE6"/>
    <w:rsid w:val="00326138"/>
    <w:rsid w:val="00326AA1"/>
    <w:rsid w:val="00326F2B"/>
    <w:rsid w:val="0032743A"/>
    <w:rsid w:val="003275DE"/>
    <w:rsid w:val="003300EA"/>
    <w:rsid w:val="0033081F"/>
    <w:rsid w:val="00330932"/>
    <w:rsid w:val="00330D22"/>
    <w:rsid w:val="00330D9F"/>
    <w:rsid w:val="00330FD3"/>
    <w:rsid w:val="00331007"/>
    <w:rsid w:val="0033115C"/>
    <w:rsid w:val="00331550"/>
    <w:rsid w:val="00331A01"/>
    <w:rsid w:val="00331CCF"/>
    <w:rsid w:val="00331D84"/>
    <w:rsid w:val="00332154"/>
    <w:rsid w:val="003327DD"/>
    <w:rsid w:val="00332C5C"/>
    <w:rsid w:val="00332D57"/>
    <w:rsid w:val="003334A5"/>
    <w:rsid w:val="003334B6"/>
    <w:rsid w:val="0033364B"/>
    <w:rsid w:val="003336EC"/>
    <w:rsid w:val="00333E2F"/>
    <w:rsid w:val="00333F0C"/>
    <w:rsid w:val="00334612"/>
    <w:rsid w:val="00334E2E"/>
    <w:rsid w:val="0033545D"/>
    <w:rsid w:val="00336691"/>
    <w:rsid w:val="00336C3A"/>
    <w:rsid w:val="00336EE3"/>
    <w:rsid w:val="00336F24"/>
    <w:rsid w:val="003370D4"/>
    <w:rsid w:val="00337199"/>
    <w:rsid w:val="0033751B"/>
    <w:rsid w:val="003375EF"/>
    <w:rsid w:val="00337E89"/>
    <w:rsid w:val="003400EC"/>
    <w:rsid w:val="003401E6"/>
    <w:rsid w:val="00340836"/>
    <w:rsid w:val="00340E5D"/>
    <w:rsid w:val="003420EA"/>
    <w:rsid w:val="00342156"/>
    <w:rsid w:val="003421F3"/>
    <w:rsid w:val="00342860"/>
    <w:rsid w:val="00342B82"/>
    <w:rsid w:val="00342DB1"/>
    <w:rsid w:val="003430CF"/>
    <w:rsid w:val="003434C6"/>
    <w:rsid w:val="003436E7"/>
    <w:rsid w:val="00344047"/>
    <w:rsid w:val="003445FC"/>
    <w:rsid w:val="00344C9C"/>
    <w:rsid w:val="00344E7F"/>
    <w:rsid w:val="0034542F"/>
    <w:rsid w:val="0034581D"/>
    <w:rsid w:val="003458EE"/>
    <w:rsid w:val="00345907"/>
    <w:rsid w:val="0034590F"/>
    <w:rsid w:val="00345AEB"/>
    <w:rsid w:val="00345EB1"/>
    <w:rsid w:val="00345FDC"/>
    <w:rsid w:val="00346397"/>
    <w:rsid w:val="0034690A"/>
    <w:rsid w:val="00346C02"/>
    <w:rsid w:val="00346C6B"/>
    <w:rsid w:val="00346C9D"/>
    <w:rsid w:val="00346EE0"/>
    <w:rsid w:val="00346F3F"/>
    <w:rsid w:val="003470B4"/>
    <w:rsid w:val="0034756C"/>
    <w:rsid w:val="00347945"/>
    <w:rsid w:val="0034796C"/>
    <w:rsid w:val="003504EF"/>
    <w:rsid w:val="00351B58"/>
    <w:rsid w:val="00351DB6"/>
    <w:rsid w:val="00352168"/>
    <w:rsid w:val="00352471"/>
    <w:rsid w:val="003525E9"/>
    <w:rsid w:val="003525EA"/>
    <w:rsid w:val="0035293C"/>
    <w:rsid w:val="003529E0"/>
    <w:rsid w:val="00352A63"/>
    <w:rsid w:val="00352BA0"/>
    <w:rsid w:val="00353530"/>
    <w:rsid w:val="0035361D"/>
    <w:rsid w:val="003536A7"/>
    <w:rsid w:val="003537B1"/>
    <w:rsid w:val="0035391F"/>
    <w:rsid w:val="00353949"/>
    <w:rsid w:val="0035414F"/>
    <w:rsid w:val="00354E5F"/>
    <w:rsid w:val="00355469"/>
    <w:rsid w:val="0035568D"/>
    <w:rsid w:val="00355DB5"/>
    <w:rsid w:val="003568D8"/>
    <w:rsid w:val="00356D15"/>
    <w:rsid w:val="00356D36"/>
    <w:rsid w:val="00357492"/>
    <w:rsid w:val="0035770F"/>
    <w:rsid w:val="0035774F"/>
    <w:rsid w:val="00357755"/>
    <w:rsid w:val="003579AE"/>
    <w:rsid w:val="00357B2E"/>
    <w:rsid w:val="003603EC"/>
    <w:rsid w:val="003605D3"/>
    <w:rsid w:val="003607B6"/>
    <w:rsid w:val="00360BDB"/>
    <w:rsid w:val="00360DC1"/>
    <w:rsid w:val="00361479"/>
    <w:rsid w:val="003615A9"/>
    <w:rsid w:val="003617AC"/>
    <w:rsid w:val="00361A86"/>
    <w:rsid w:val="00361AC5"/>
    <w:rsid w:val="00361D7D"/>
    <w:rsid w:val="003625EB"/>
    <w:rsid w:val="00362AE9"/>
    <w:rsid w:val="00362D0B"/>
    <w:rsid w:val="0036313D"/>
    <w:rsid w:val="00363349"/>
    <w:rsid w:val="00363403"/>
    <w:rsid w:val="00363547"/>
    <w:rsid w:val="00363F80"/>
    <w:rsid w:val="0036410C"/>
    <w:rsid w:val="00364C5E"/>
    <w:rsid w:val="00364C7C"/>
    <w:rsid w:val="00364E60"/>
    <w:rsid w:val="00365068"/>
    <w:rsid w:val="0036544A"/>
    <w:rsid w:val="00365744"/>
    <w:rsid w:val="0036606F"/>
    <w:rsid w:val="00366221"/>
    <w:rsid w:val="0036692D"/>
    <w:rsid w:val="00367114"/>
    <w:rsid w:val="003677F2"/>
    <w:rsid w:val="00370711"/>
    <w:rsid w:val="00370741"/>
    <w:rsid w:val="0037075A"/>
    <w:rsid w:val="003709A8"/>
    <w:rsid w:val="00370B78"/>
    <w:rsid w:val="00370FFF"/>
    <w:rsid w:val="003710C7"/>
    <w:rsid w:val="00371747"/>
    <w:rsid w:val="003724AE"/>
    <w:rsid w:val="00372854"/>
    <w:rsid w:val="00372A6A"/>
    <w:rsid w:val="00372E36"/>
    <w:rsid w:val="003735A0"/>
    <w:rsid w:val="0037376A"/>
    <w:rsid w:val="00373B10"/>
    <w:rsid w:val="00373E4D"/>
    <w:rsid w:val="0037416E"/>
    <w:rsid w:val="00374338"/>
    <w:rsid w:val="0037451A"/>
    <w:rsid w:val="00374C1C"/>
    <w:rsid w:val="00374DAF"/>
    <w:rsid w:val="00374F2D"/>
    <w:rsid w:val="003754BE"/>
    <w:rsid w:val="003756D5"/>
    <w:rsid w:val="00375811"/>
    <w:rsid w:val="00375822"/>
    <w:rsid w:val="00375AA9"/>
    <w:rsid w:val="00375B1B"/>
    <w:rsid w:val="00375B5F"/>
    <w:rsid w:val="00375E05"/>
    <w:rsid w:val="00375FE4"/>
    <w:rsid w:val="003761B2"/>
    <w:rsid w:val="0037646C"/>
    <w:rsid w:val="0037651E"/>
    <w:rsid w:val="00376A1D"/>
    <w:rsid w:val="00376EF8"/>
    <w:rsid w:val="00376F26"/>
    <w:rsid w:val="00376FB1"/>
    <w:rsid w:val="003772CD"/>
    <w:rsid w:val="00377479"/>
    <w:rsid w:val="00377E9E"/>
    <w:rsid w:val="003802AE"/>
    <w:rsid w:val="00380456"/>
    <w:rsid w:val="00380B62"/>
    <w:rsid w:val="00380BDF"/>
    <w:rsid w:val="0038101A"/>
    <w:rsid w:val="0038109D"/>
    <w:rsid w:val="003815A7"/>
    <w:rsid w:val="00381C6F"/>
    <w:rsid w:val="00382230"/>
    <w:rsid w:val="00382CF0"/>
    <w:rsid w:val="003834AE"/>
    <w:rsid w:val="003835F1"/>
    <w:rsid w:val="0038373B"/>
    <w:rsid w:val="00383974"/>
    <w:rsid w:val="00383C7C"/>
    <w:rsid w:val="00383FCC"/>
    <w:rsid w:val="0038551B"/>
    <w:rsid w:val="003855D5"/>
    <w:rsid w:val="00385AFC"/>
    <w:rsid w:val="00386178"/>
    <w:rsid w:val="003862FA"/>
    <w:rsid w:val="00386539"/>
    <w:rsid w:val="00386823"/>
    <w:rsid w:val="00386C2D"/>
    <w:rsid w:val="003872D5"/>
    <w:rsid w:val="00387607"/>
    <w:rsid w:val="0038769D"/>
    <w:rsid w:val="003878C9"/>
    <w:rsid w:val="00387A19"/>
    <w:rsid w:val="00387C50"/>
    <w:rsid w:val="00387C88"/>
    <w:rsid w:val="00387DD3"/>
    <w:rsid w:val="0039049B"/>
    <w:rsid w:val="003905AC"/>
    <w:rsid w:val="00390C43"/>
    <w:rsid w:val="00391376"/>
    <w:rsid w:val="00391766"/>
    <w:rsid w:val="00391B27"/>
    <w:rsid w:val="00391B9B"/>
    <w:rsid w:val="003924E1"/>
    <w:rsid w:val="0039266D"/>
    <w:rsid w:val="003927E6"/>
    <w:rsid w:val="00392A06"/>
    <w:rsid w:val="00392A60"/>
    <w:rsid w:val="003933D6"/>
    <w:rsid w:val="00393851"/>
    <w:rsid w:val="00393B90"/>
    <w:rsid w:val="00393CCC"/>
    <w:rsid w:val="003940CA"/>
    <w:rsid w:val="0039444E"/>
    <w:rsid w:val="00395719"/>
    <w:rsid w:val="003961C6"/>
    <w:rsid w:val="003961D1"/>
    <w:rsid w:val="00396C67"/>
    <w:rsid w:val="00397068"/>
    <w:rsid w:val="00397154"/>
    <w:rsid w:val="00397ECF"/>
    <w:rsid w:val="003A1400"/>
    <w:rsid w:val="003A15A2"/>
    <w:rsid w:val="003A1E5A"/>
    <w:rsid w:val="003A1E71"/>
    <w:rsid w:val="003A2158"/>
    <w:rsid w:val="003A2178"/>
    <w:rsid w:val="003A252A"/>
    <w:rsid w:val="003A2E71"/>
    <w:rsid w:val="003A2F29"/>
    <w:rsid w:val="003A3838"/>
    <w:rsid w:val="003A3872"/>
    <w:rsid w:val="003A4419"/>
    <w:rsid w:val="003A4455"/>
    <w:rsid w:val="003A49B5"/>
    <w:rsid w:val="003A4A37"/>
    <w:rsid w:val="003A4EF2"/>
    <w:rsid w:val="003A4FB3"/>
    <w:rsid w:val="003A4FC4"/>
    <w:rsid w:val="003A520B"/>
    <w:rsid w:val="003A58B7"/>
    <w:rsid w:val="003A5A32"/>
    <w:rsid w:val="003A662B"/>
    <w:rsid w:val="003A6908"/>
    <w:rsid w:val="003A6B63"/>
    <w:rsid w:val="003A6C94"/>
    <w:rsid w:val="003A6CD0"/>
    <w:rsid w:val="003A6E38"/>
    <w:rsid w:val="003A7639"/>
    <w:rsid w:val="003A76C4"/>
    <w:rsid w:val="003A76CE"/>
    <w:rsid w:val="003A79A3"/>
    <w:rsid w:val="003B072B"/>
    <w:rsid w:val="003B08B1"/>
    <w:rsid w:val="003B0B68"/>
    <w:rsid w:val="003B0C94"/>
    <w:rsid w:val="003B0D3D"/>
    <w:rsid w:val="003B15AB"/>
    <w:rsid w:val="003B1791"/>
    <w:rsid w:val="003B1DD4"/>
    <w:rsid w:val="003B21EC"/>
    <w:rsid w:val="003B2532"/>
    <w:rsid w:val="003B2677"/>
    <w:rsid w:val="003B295C"/>
    <w:rsid w:val="003B2DE6"/>
    <w:rsid w:val="003B313C"/>
    <w:rsid w:val="003B327D"/>
    <w:rsid w:val="003B445C"/>
    <w:rsid w:val="003B4647"/>
    <w:rsid w:val="003B4A68"/>
    <w:rsid w:val="003B4A9E"/>
    <w:rsid w:val="003B4CB1"/>
    <w:rsid w:val="003B52F6"/>
    <w:rsid w:val="003B5433"/>
    <w:rsid w:val="003B5514"/>
    <w:rsid w:val="003B55C9"/>
    <w:rsid w:val="003B5C3E"/>
    <w:rsid w:val="003B5EE5"/>
    <w:rsid w:val="003B60EA"/>
    <w:rsid w:val="003B6531"/>
    <w:rsid w:val="003B669D"/>
    <w:rsid w:val="003B714B"/>
    <w:rsid w:val="003B774C"/>
    <w:rsid w:val="003B79CE"/>
    <w:rsid w:val="003B7AE5"/>
    <w:rsid w:val="003C0784"/>
    <w:rsid w:val="003C0D71"/>
    <w:rsid w:val="003C1584"/>
    <w:rsid w:val="003C1727"/>
    <w:rsid w:val="003C1B65"/>
    <w:rsid w:val="003C1BA6"/>
    <w:rsid w:val="003C1C29"/>
    <w:rsid w:val="003C260C"/>
    <w:rsid w:val="003C2867"/>
    <w:rsid w:val="003C2ACC"/>
    <w:rsid w:val="003C2BDC"/>
    <w:rsid w:val="003C3714"/>
    <w:rsid w:val="003C4309"/>
    <w:rsid w:val="003C4587"/>
    <w:rsid w:val="003C45B3"/>
    <w:rsid w:val="003C47C3"/>
    <w:rsid w:val="003C4831"/>
    <w:rsid w:val="003C4F43"/>
    <w:rsid w:val="003C504C"/>
    <w:rsid w:val="003C56C1"/>
    <w:rsid w:val="003C6045"/>
    <w:rsid w:val="003C6754"/>
    <w:rsid w:val="003C6975"/>
    <w:rsid w:val="003C6DA5"/>
    <w:rsid w:val="003C6F76"/>
    <w:rsid w:val="003C71CD"/>
    <w:rsid w:val="003C742C"/>
    <w:rsid w:val="003C769F"/>
    <w:rsid w:val="003C7897"/>
    <w:rsid w:val="003C7D72"/>
    <w:rsid w:val="003D051C"/>
    <w:rsid w:val="003D0862"/>
    <w:rsid w:val="003D0C49"/>
    <w:rsid w:val="003D0CC3"/>
    <w:rsid w:val="003D1671"/>
    <w:rsid w:val="003D1D1E"/>
    <w:rsid w:val="003D27CB"/>
    <w:rsid w:val="003D2A1C"/>
    <w:rsid w:val="003D2F69"/>
    <w:rsid w:val="003D31E0"/>
    <w:rsid w:val="003D3904"/>
    <w:rsid w:val="003D3B49"/>
    <w:rsid w:val="003D425F"/>
    <w:rsid w:val="003D4555"/>
    <w:rsid w:val="003D45A2"/>
    <w:rsid w:val="003D4669"/>
    <w:rsid w:val="003D4838"/>
    <w:rsid w:val="003D4839"/>
    <w:rsid w:val="003D483B"/>
    <w:rsid w:val="003D4929"/>
    <w:rsid w:val="003D4AB0"/>
    <w:rsid w:val="003D4ADF"/>
    <w:rsid w:val="003D4F18"/>
    <w:rsid w:val="003D56B2"/>
    <w:rsid w:val="003D58FA"/>
    <w:rsid w:val="003D5977"/>
    <w:rsid w:val="003D59B7"/>
    <w:rsid w:val="003D5E88"/>
    <w:rsid w:val="003D6526"/>
    <w:rsid w:val="003D6646"/>
    <w:rsid w:val="003D67E2"/>
    <w:rsid w:val="003D69AB"/>
    <w:rsid w:val="003D6C73"/>
    <w:rsid w:val="003D6D03"/>
    <w:rsid w:val="003D6F68"/>
    <w:rsid w:val="003D738D"/>
    <w:rsid w:val="003D748C"/>
    <w:rsid w:val="003D78E4"/>
    <w:rsid w:val="003D790C"/>
    <w:rsid w:val="003E005E"/>
    <w:rsid w:val="003E0193"/>
    <w:rsid w:val="003E098E"/>
    <w:rsid w:val="003E0A34"/>
    <w:rsid w:val="003E0AD5"/>
    <w:rsid w:val="003E0B4B"/>
    <w:rsid w:val="003E0C73"/>
    <w:rsid w:val="003E0DCE"/>
    <w:rsid w:val="003E0DD2"/>
    <w:rsid w:val="003E0E00"/>
    <w:rsid w:val="003E0E36"/>
    <w:rsid w:val="003E104D"/>
    <w:rsid w:val="003E17C9"/>
    <w:rsid w:val="003E21F7"/>
    <w:rsid w:val="003E2546"/>
    <w:rsid w:val="003E2729"/>
    <w:rsid w:val="003E2B99"/>
    <w:rsid w:val="003E2FC5"/>
    <w:rsid w:val="003E3553"/>
    <w:rsid w:val="003E3AE2"/>
    <w:rsid w:val="003E3DC3"/>
    <w:rsid w:val="003E3EA0"/>
    <w:rsid w:val="003E3F5C"/>
    <w:rsid w:val="003E4220"/>
    <w:rsid w:val="003E4AA8"/>
    <w:rsid w:val="003E4B3B"/>
    <w:rsid w:val="003E4D48"/>
    <w:rsid w:val="003E561F"/>
    <w:rsid w:val="003E66D1"/>
    <w:rsid w:val="003E6804"/>
    <w:rsid w:val="003E6D9B"/>
    <w:rsid w:val="003E6E06"/>
    <w:rsid w:val="003E6FEB"/>
    <w:rsid w:val="003E74F8"/>
    <w:rsid w:val="003E7FB0"/>
    <w:rsid w:val="003F0073"/>
    <w:rsid w:val="003F04BA"/>
    <w:rsid w:val="003F0627"/>
    <w:rsid w:val="003F0674"/>
    <w:rsid w:val="003F08E7"/>
    <w:rsid w:val="003F0928"/>
    <w:rsid w:val="003F09DA"/>
    <w:rsid w:val="003F0B39"/>
    <w:rsid w:val="003F0F30"/>
    <w:rsid w:val="003F0FF2"/>
    <w:rsid w:val="003F1161"/>
    <w:rsid w:val="003F117C"/>
    <w:rsid w:val="003F177C"/>
    <w:rsid w:val="003F1A5B"/>
    <w:rsid w:val="003F1E77"/>
    <w:rsid w:val="003F2B60"/>
    <w:rsid w:val="003F3029"/>
    <w:rsid w:val="003F33AD"/>
    <w:rsid w:val="003F35D7"/>
    <w:rsid w:val="003F35EC"/>
    <w:rsid w:val="003F3F3F"/>
    <w:rsid w:val="003F40AB"/>
    <w:rsid w:val="003F4321"/>
    <w:rsid w:val="003F4476"/>
    <w:rsid w:val="003F456F"/>
    <w:rsid w:val="003F48E5"/>
    <w:rsid w:val="003F499A"/>
    <w:rsid w:val="003F4C11"/>
    <w:rsid w:val="003F51C2"/>
    <w:rsid w:val="003F5436"/>
    <w:rsid w:val="003F5763"/>
    <w:rsid w:val="003F5992"/>
    <w:rsid w:val="003F6164"/>
    <w:rsid w:val="003F61F3"/>
    <w:rsid w:val="003F62B0"/>
    <w:rsid w:val="003F64D6"/>
    <w:rsid w:val="003F6690"/>
    <w:rsid w:val="003F6E6F"/>
    <w:rsid w:val="003F7627"/>
    <w:rsid w:val="003F7988"/>
    <w:rsid w:val="003F79EB"/>
    <w:rsid w:val="003F7BBA"/>
    <w:rsid w:val="003F7D9C"/>
    <w:rsid w:val="0040023F"/>
    <w:rsid w:val="00400AAB"/>
    <w:rsid w:val="00400FE1"/>
    <w:rsid w:val="004015D3"/>
    <w:rsid w:val="00401AC9"/>
    <w:rsid w:val="00401FBD"/>
    <w:rsid w:val="00401FE5"/>
    <w:rsid w:val="00402324"/>
    <w:rsid w:val="004027C8"/>
    <w:rsid w:val="00402DCE"/>
    <w:rsid w:val="00402FB1"/>
    <w:rsid w:val="00403E8E"/>
    <w:rsid w:val="00404512"/>
    <w:rsid w:val="004045F1"/>
    <w:rsid w:val="004049FB"/>
    <w:rsid w:val="00404D3D"/>
    <w:rsid w:val="00405014"/>
    <w:rsid w:val="004050D0"/>
    <w:rsid w:val="0040519E"/>
    <w:rsid w:val="004052B4"/>
    <w:rsid w:val="0040552D"/>
    <w:rsid w:val="00405C6B"/>
    <w:rsid w:val="0040616B"/>
    <w:rsid w:val="004062B4"/>
    <w:rsid w:val="004062DE"/>
    <w:rsid w:val="00406438"/>
    <w:rsid w:val="00406527"/>
    <w:rsid w:val="00406DF6"/>
    <w:rsid w:val="00407ACC"/>
    <w:rsid w:val="00407B14"/>
    <w:rsid w:val="00407C70"/>
    <w:rsid w:val="0041025C"/>
    <w:rsid w:val="004103F4"/>
    <w:rsid w:val="00410699"/>
    <w:rsid w:val="004109B2"/>
    <w:rsid w:val="00410A7A"/>
    <w:rsid w:val="00410AE9"/>
    <w:rsid w:val="00410B4B"/>
    <w:rsid w:val="00410F99"/>
    <w:rsid w:val="0041130B"/>
    <w:rsid w:val="00411310"/>
    <w:rsid w:val="004117C5"/>
    <w:rsid w:val="00412D9D"/>
    <w:rsid w:val="00412DFA"/>
    <w:rsid w:val="00412E15"/>
    <w:rsid w:val="004131B5"/>
    <w:rsid w:val="004133D7"/>
    <w:rsid w:val="00413432"/>
    <w:rsid w:val="004136E1"/>
    <w:rsid w:val="004138CF"/>
    <w:rsid w:val="004139A0"/>
    <w:rsid w:val="00413D40"/>
    <w:rsid w:val="00413D93"/>
    <w:rsid w:val="00414A5F"/>
    <w:rsid w:val="00414F4E"/>
    <w:rsid w:val="0041518B"/>
    <w:rsid w:val="0041527F"/>
    <w:rsid w:val="0041532E"/>
    <w:rsid w:val="004154A1"/>
    <w:rsid w:val="00415A21"/>
    <w:rsid w:val="00415F2F"/>
    <w:rsid w:val="00416475"/>
    <w:rsid w:val="0041699D"/>
    <w:rsid w:val="00416A07"/>
    <w:rsid w:val="00417209"/>
    <w:rsid w:val="0041720B"/>
    <w:rsid w:val="00417264"/>
    <w:rsid w:val="00417AB0"/>
    <w:rsid w:val="00420731"/>
    <w:rsid w:val="00420F6C"/>
    <w:rsid w:val="004219AE"/>
    <w:rsid w:val="00421C77"/>
    <w:rsid w:val="00421D46"/>
    <w:rsid w:val="004223B6"/>
    <w:rsid w:val="00422489"/>
    <w:rsid w:val="00422859"/>
    <w:rsid w:val="00422C56"/>
    <w:rsid w:val="004239A8"/>
    <w:rsid w:val="00423D0C"/>
    <w:rsid w:val="00423D34"/>
    <w:rsid w:val="0042410D"/>
    <w:rsid w:val="004242AC"/>
    <w:rsid w:val="00424B6D"/>
    <w:rsid w:val="00424C58"/>
    <w:rsid w:val="00425838"/>
    <w:rsid w:val="004258EA"/>
    <w:rsid w:val="0042613B"/>
    <w:rsid w:val="0042624A"/>
    <w:rsid w:val="004264D3"/>
    <w:rsid w:val="00426B55"/>
    <w:rsid w:val="00426CCD"/>
    <w:rsid w:val="00427373"/>
    <w:rsid w:val="00427422"/>
    <w:rsid w:val="00427769"/>
    <w:rsid w:val="004279A4"/>
    <w:rsid w:val="0043032F"/>
    <w:rsid w:val="00430696"/>
    <w:rsid w:val="004306CA"/>
    <w:rsid w:val="004306E1"/>
    <w:rsid w:val="00430724"/>
    <w:rsid w:val="00431159"/>
    <w:rsid w:val="0043132D"/>
    <w:rsid w:val="00431496"/>
    <w:rsid w:val="004319E7"/>
    <w:rsid w:val="00431A87"/>
    <w:rsid w:val="00432085"/>
    <w:rsid w:val="004321C4"/>
    <w:rsid w:val="0043228D"/>
    <w:rsid w:val="0043275E"/>
    <w:rsid w:val="00432F82"/>
    <w:rsid w:val="0043326A"/>
    <w:rsid w:val="00433979"/>
    <w:rsid w:val="00433E30"/>
    <w:rsid w:val="00434011"/>
    <w:rsid w:val="00434741"/>
    <w:rsid w:val="00434980"/>
    <w:rsid w:val="00435084"/>
    <w:rsid w:val="004358A4"/>
    <w:rsid w:val="00435B18"/>
    <w:rsid w:val="00435C78"/>
    <w:rsid w:val="00435DC8"/>
    <w:rsid w:val="004360F0"/>
    <w:rsid w:val="0043630D"/>
    <w:rsid w:val="00436729"/>
    <w:rsid w:val="0043717D"/>
    <w:rsid w:val="004374F0"/>
    <w:rsid w:val="004377CD"/>
    <w:rsid w:val="00437D82"/>
    <w:rsid w:val="00440004"/>
    <w:rsid w:val="004402C3"/>
    <w:rsid w:val="00440358"/>
    <w:rsid w:val="00440AB9"/>
    <w:rsid w:val="004414B6"/>
    <w:rsid w:val="00441968"/>
    <w:rsid w:val="00441D7D"/>
    <w:rsid w:val="00442B88"/>
    <w:rsid w:val="00442B97"/>
    <w:rsid w:val="00442D44"/>
    <w:rsid w:val="00442D66"/>
    <w:rsid w:val="00442F1E"/>
    <w:rsid w:val="004438D5"/>
    <w:rsid w:val="00443AD3"/>
    <w:rsid w:val="00444980"/>
    <w:rsid w:val="004451C7"/>
    <w:rsid w:val="004454A9"/>
    <w:rsid w:val="004457B8"/>
    <w:rsid w:val="00445F9E"/>
    <w:rsid w:val="00446331"/>
    <w:rsid w:val="00446CBB"/>
    <w:rsid w:val="00446FB7"/>
    <w:rsid w:val="004470D7"/>
    <w:rsid w:val="004473AE"/>
    <w:rsid w:val="00450549"/>
    <w:rsid w:val="00450729"/>
    <w:rsid w:val="00450992"/>
    <w:rsid w:val="00450BC9"/>
    <w:rsid w:val="00450C71"/>
    <w:rsid w:val="0045102B"/>
    <w:rsid w:val="0045141D"/>
    <w:rsid w:val="0045150C"/>
    <w:rsid w:val="00451579"/>
    <w:rsid w:val="004516B1"/>
    <w:rsid w:val="00451BAF"/>
    <w:rsid w:val="00451E2B"/>
    <w:rsid w:val="004524EC"/>
    <w:rsid w:val="004525DA"/>
    <w:rsid w:val="004526F2"/>
    <w:rsid w:val="00453057"/>
    <w:rsid w:val="00453132"/>
    <w:rsid w:val="0045398B"/>
    <w:rsid w:val="00454065"/>
    <w:rsid w:val="004548E7"/>
    <w:rsid w:val="00454ADC"/>
    <w:rsid w:val="00454E73"/>
    <w:rsid w:val="00455161"/>
    <w:rsid w:val="00455534"/>
    <w:rsid w:val="00455698"/>
    <w:rsid w:val="0045589B"/>
    <w:rsid w:val="00456A53"/>
    <w:rsid w:val="00456AEC"/>
    <w:rsid w:val="00456B35"/>
    <w:rsid w:val="00456B7B"/>
    <w:rsid w:val="00456E78"/>
    <w:rsid w:val="00457497"/>
    <w:rsid w:val="0045750A"/>
    <w:rsid w:val="0045760E"/>
    <w:rsid w:val="00457A64"/>
    <w:rsid w:val="00457F83"/>
    <w:rsid w:val="0046002E"/>
    <w:rsid w:val="004600B9"/>
    <w:rsid w:val="00460860"/>
    <w:rsid w:val="00460F51"/>
    <w:rsid w:val="00461141"/>
    <w:rsid w:val="00461256"/>
    <w:rsid w:val="00461B83"/>
    <w:rsid w:val="00461DCF"/>
    <w:rsid w:val="00462418"/>
    <w:rsid w:val="00462522"/>
    <w:rsid w:val="00462E08"/>
    <w:rsid w:val="00463420"/>
    <w:rsid w:val="00463478"/>
    <w:rsid w:val="00463624"/>
    <w:rsid w:val="00463711"/>
    <w:rsid w:val="00463893"/>
    <w:rsid w:val="00463E57"/>
    <w:rsid w:val="00463E6A"/>
    <w:rsid w:val="004640F6"/>
    <w:rsid w:val="00464531"/>
    <w:rsid w:val="00464C4D"/>
    <w:rsid w:val="00466477"/>
    <w:rsid w:val="004700E1"/>
    <w:rsid w:val="0047016E"/>
    <w:rsid w:val="0047021D"/>
    <w:rsid w:val="00470446"/>
    <w:rsid w:val="0047087E"/>
    <w:rsid w:val="00470999"/>
    <w:rsid w:val="004709C5"/>
    <w:rsid w:val="00470F03"/>
    <w:rsid w:val="0047108C"/>
    <w:rsid w:val="004714DB"/>
    <w:rsid w:val="00471BAD"/>
    <w:rsid w:val="00471EC5"/>
    <w:rsid w:val="00472294"/>
    <w:rsid w:val="004727D0"/>
    <w:rsid w:val="004727F6"/>
    <w:rsid w:val="00472ABA"/>
    <w:rsid w:val="004735E4"/>
    <w:rsid w:val="00473E1A"/>
    <w:rsid w:val="00473F9E"/>
    <w:rsid w:val="00474383"/>
    <w:rsid w:val="0047459A"/>
    <w:rsid w:val="00474DBB"/>
    <w:rsid w:val="00475B46"/>
    <w:rsid w:val="0047629A"/>
    <w:rsid w:val="004762C1"/>
    <w:rsid w:val="00476339"/>
    <w:rsid w:val="00476EA5"/>
    <w:rsid w:val="00476EB3"/>
    <w:rsid w:val="004770AE"/>
    <w:rsid w:val="00477285"/>
    <w:rsid w:val="00477759"/>
    <w:rsid w:val="00477856"/>
    <w:rsid w:val="00477E02"/>
    <w:rsid w:val="00480191"/>
    <w:rsid w:val="00480278"/>
    <w:rsid w:val="0048034C"/>
    <w:rsid w:val="004813B8"/>
    <w:rsid w:val="00481511"/>
    <w:rsid w:val="004817CF"/>
    <w:rsid w:val="004825C3"/>
    <w:rsid w:val="004827F5"/>
    <w:rsid w:val="00482866"/>
    <w:rsid w:val="004828D6"/>
    <w:rsid w:val="00482C6B"/>
    <w:rsid w:val="00483183"/>
    <w:rsid w:val="004831E9"/>
    <w:rsid w:val="00483932"/>
    <w:rsid w:val="004839C9"/>
    <w:rsid w:val="00483B38"/>
    <w:rsid w:val="00483B74"/>
    <w:rsid w:val="00484249"/>
    <w:rsid w:val="004844DA"/>
    <w:rsid w:val="00484501"/>
    <w:rsid w:val="004846C1"/>
    <w:rsid w:val="004848A7"/>
    <w:rsid w:val="00484A81"/>
    <w:rsid w:val="00484DDE"/>
    <w:rsid w:val="0048514E"/>
    <w:rsid w:val="0048522C"/>
    <w:rsid w:val="004859AF"/>
    <w:rsid w:val="00485E0A"/>
    <w:rsid w:val="00485E9F"/>
    <w:rsid w:val="004863CE"/>
    <w:rsid w:val="004864EC"/>
    <w:rsid w:val="004865D0"/>
    <w:rsid w:val="00486E2A"/>
    <w:rsid w:val="004879AE"/>
    <w:rsid w:val="004900FD"/>
    <w:rsid w:val="00490249"/>
    <w:rsid w:val="00490B38"/>
    <w:rsid w:val="00490B3C"/>
    <w:rsid w:val="00491523"/>
    <w:rsid w:val="00491569"/>
    <w:rsid w:val="00491780"/>
    <w:rsid w:val="00491870"/>
    <w:rsid w:val="004918C2"/>
    <w:rsid w:val="004919CA"/>
    <w:rsid w:val="0049238D"/>
    <w:rsid w:val="00492BDB"/>
    <w:rsid w:val="00493884"/>
    <w:rsid w:val="00493F37"/>
    <w:rsid w:val="00494442"/>
    <w:rsid w:val="00494BBD"/>
    <w:rsid w:val="00494CFD"/>
    <w:rsid w:val="00494EDF"/>
    <w:rsid w:val="00495304"/>
    <w:rsid w:val="004954CA"/>
    <w:rsid w:val="004958C5"/>
    <w:rsid w:val="00495927"/>
    <w:rsid w:val="00495C30"/>
    <w:rsid w:val="00496482"/>
    <w:rsid w:val="0049686E"/>
    <w:rsid w:val="00496DD2"/>
    <w:rsid w:val="0049701D"/>
    <w:rsid w:val="004972AE"/>
    <w:rsid w:val="0049745D"/>
    <w:rsid w:val="00497475"/>
    <w:rsid w:val="00497725"/>
    <w:rsid w:val="00497A73"/>
    <w:rsid w:val="00497C44"/>
    <w:rsid w:val="00497DCC"/>
    <w:rsid w:val="00497DF4"/>
    <w:rsid w:val="004A0210"/>
    <w:rsid w:val="004A0AFE"/>
    <w:rsid w:val="004A0EDA"/>
    <w:rsid w:val="004A204B"/>
    <w:rsid w:val="004A2929"/>
    <w:rsid w:val="004A3C65"/>
    <w:rsid w:val="004A427A"/>
    <w:rsid w:val="004A48C4"/>
    <w:rsid w:val="004A4992"/>
    <w:rsid w:val="004A527A"/>
    <w:rsid w:val="004A54B2"/>
    <w:rsid w:val="004A5829"/>
    <w:rsid w:val="004A5A92"/>
    <w:rsid w:val="004A5D36"/>
    <w:rsid w:val="004A6162"/>
    <w:rsid w:val="004A6164"/>
    <w:rsid w:val="004A64CF"/>
    <w:rsid w:val="004A68AD"/>
    <w:rsid w:val="004A68B0"/>
    <w:rsid w:val="004A6D0B"/>
    <w:rsid w:val="004A70AF"/>
    <w:rsid w:val="004A7361"/>
    <w:rsid w:val="004A765A"/>
    <w:rsid w:val="004A7A4B"/>
    <w:rsid w:val="004B00FB"/>
    <w:rsid w:val="004B034E"/>
    <w:rsid w:val="004B04F5"/>
    <w:rsid w:val="004B0947"/>
    <w:rsid w:val="004B0FB5"/>
    <w:rsid w:val="004B1386"/>
    <w:rsid w:val="004B166A"/>
    <w:rsid w:val="004B1C43"/>
    <w:rsid w:val="004B1D5D"/>
    <w:rsid w:val="004B23F8"/>
    <w:rsid w:val="004B2962"/>
    <w:rsid w:val="004B2BB8"/>
    <w:rsid w:val="004B3545"/>
    <w:rsid w:val="004B395D"/>
    <w:rsid w:val="004B3A43"/>
    <w:rsid w:val="004B3BA2"/>
    <w:rsid w:val="004B3E3C"/>
    <w:rsid w:val="004B4037"/>
    <w:rsid w:val="004B4739"/>
    <w:rsid w:val="004B4C0F"/>
    <w:rsid w:val="004B566F"/>
    <w:rsid w:val="004B57EA"/>
    <w:rsid w:val="004B5D72"/>
    <w:rsid w:val="004B6023"/>
    <w:rsid w:val="004B60CC"/>
    <w:rsid w:val="004B616B"/>
    <w:rsid w:val="004B6F47"/>
    <w:rsid w:val="004B743E"/>
    <w:rsid w:val="004B7BCD"/>
    <w:rsid w:val="004B7C47"/>
    <w:rsid w:val="004C03E0"/>
    <w:rsid w:val="004C0614"/>
    <w:rsid w:val="004C0784"/>
    <w:rsid w:val="004C08B4"/>
    <w:rsid w:val="004C105D"/>
    <w:rsid w:val="004C1225"/>
    <w:rsid w:val="004C1698"/>
    <w:rsid w:val="004C1A5D"/>
    <w:rsid w:val="004C1A7B"/>
    <w:rsid w:val="004C1AFC"/>
    <w:rsid w:val="004C1D90"/>
    <w:rsid w:val="004C289F"/>
    <w:rsid w:val="004C2A2C"/>
    <w:rsid w:val="004C2DA5"/>
    <w:rsid w:val="004C2FC3"/>
    <w:rsid w:val="004C3610"/>
    <w:rsid w:val="004C36C8"/>
    <w:rsid w:val="004C3722"/>
    <w:rsid w:val="004C3989"/>
    <w:rsid w:val="004C3AEC"/>
    <w:rsid w:val="004C3C50"/>
    <w:rsid w:val="004C4092"/>
    <w:rsid w:val="004C40CB"/>
    <w:rsid w:val="004C4ACA"/>
    <w:rsid w:val="004C4ED4"/>
    <w:rsid w:val="004C51DB"/>
    <w:rsid w:val="004C54C6"/>
    <w:rsid w:val="004C551B"/>
    <w:rsid w:val="004C55B4"/>
    <w:rsid w:val="004C58E2"/>
    <w:rsid w:val="004C5959"/>
    <w:rsid w:val="004C5C3D"/>
    <w:rsid w:val="004C69EB"/>
    <w:rsid w:val="004C6C50"/>
    <w:rsid w:val="004C7103"/>
    <w:rsid w:val="004C7192"/>
    <w:rsid w:val="004C771C"/>
    <w:rsid w:val="004C7E22"/>
    <w:rsid w:val="004D098D"/>
    <w:rsid w:val="004D0B97"/>
    <w:rsid w:val="004D0CA3"/>
    <w:rsid w:val="004D141A"/>
    <w:rsid w:val="004D1423"/>
    <w:rsid w:val="004D150B"/>
    <w:rsid w:val="004D1735"/>
    <w:rsid w:val="004D18BB"/>
    <w:rsid w:val="004D1A5D"/>
    <w:rsid w:val="004D1BC1"/>
    <w:rsid w:val="004D2109"/>
    <w:rsid w:val="004D2486"/>
    <w:rsid w:val="004D28F9"/>
    <w:rsid w:val="004D2C39"/>
    <w:rsid w:val="004D2CD2"/>
    <w:rsid w:val="004D382E"/>
    <w:rsid w:val="004D39FF"/>
    <w:rsid w:val="004D4C2A"/>
    <w:rsid w:val="004D4CB0"/>
    <w:rsid w:val="004D4D2F"/>
    <w:rsid w:val="004D57A6"/>
    <w:rsid w:val="004D5995"/>
    <w:rsid w:val="004D5FA5"/>
    <w:rsid w:val="004D6017"/>
    <w:rsid w:val="004D6B84"/>
    <w:rsid w:val="004D7369"/>
    <w:rsid w:val="004D7428"/>
    <w:rsid w:val="004D79ED"/>
    <w:rsid w:val="004D7AC2"/>
    <w:rsid w:val="004E0C59"/>
    <w:rsid w:val="004E0CA8"/>
    <w:rsid w:val="004E1C35"/>
    <w:rsid w:val="004E2184"/>
    <w:rsid w:val="004E2301"/>
    <w:rsid w:val="004E23CC"/>
    <w:rsid w:val="004E25DA"/>
    <w:rsid w:val="004E2827"/>
    <w:rsid w:val="004E318F"/>
    <w:rsid w:val="004E3465"/>
    <w:rsid w:val="004E358F"/>
    <w:rsid w:val="004E35E2"/>
    <w:rsid w:val="004E3827"/>
    <w:rsid w:val="004E3AF2"/>
    <w:rsid w:val="004E3EF2"/>
    <w:rsid w:val="004E4087"/>
    <w:rsid w:val="004E40B8"/>
    <w:rsid w:val="004E4456"/>
    <w:rsid w:val="004E4B5A"/>
    <w:rsid w:val="004E4EF1"/>
    <w:rsid w:val="004E4FAD"/>
    <w:rsid w:val="004E5054"/>
    <w:rsid w:val="004E50EB"/>
    <w:rsid w:val="004E544F"/>
    <w:rsid w:val="004E604E"/>
    <w:rsid w:val="004E6442"/>
    <w:rsid w:val="004E7091"/>
    <w:rsid w:val="004E7328"/>
    <w:rsid w:val="004E7349"/>
    <w:rsid w:val="004E7C41"/>
    <w:rsid w:val="004E7D85"/>
    <w:rsid w:val="004E7E67"/>
    <w:rsid w:val="004F01DD"/>
    <w:rsid w:val="004F08DE"/>
    <w:rsid w:val="004F0BF1"/>
    <w:rsid w:val="004F12A7"/>
    <w:rsid w:val="004F1A10"/>
    <w:rsid w:val="004F1A57"/>
    <w:rsid w:val="004F216E"/>
    <w:rsid w:val="004F2296"/>
    <w:rsid w:val="004F2726"/>
    <w:rsid w:val="004F2A87"/>
    <w:rsid w:val="004F2AEF"/>
    <w:rsid w:val="004F2FF7"/>
    <w:rsid w:val="004F378F"/>
    <w:rsid w:val="004F3916"/>
    <w:rsid w:val="004F3AD8"/>
    <w:rsid w:val="004F3AEB"/>
    <w:rsid w:val="004F3E17"/>
    <w:rsid w:val="004F4339"/>
    <w:rsid w:val="004F46BB"/>
    <w:rsid w:val="004F4837"/>
    <w:rsid w:val="004F4BAE"/>
    <w:rsid w:val="004F4CEA"/>
    <w:rsid w:val="004F4E19"/>
    <w:rsid w:val="004F50F5"/>
    <w:rsid w:val="004F5298"/>
    <w:rsid w:val="004F54C9"/>
    <w:rsid w:val="004F5962"/>
    <w:rsid w:val="004F67E1"/>
    <w:rsid w:val="004F6C25"/>
    <w:rsid w:val="004F6D2B"/>
    <w:rsid w:val="004F6E0A"/>
    <w:rsid w:val="004F6EB6"/>
    <w:rsid w:val="004F6EDB"/>
    <w:rsid w:val="004F7258"/>
    <w:rsid w:val="004F7270"/>
    <w:rsid w:val="004F7275"/>
    <w:rsid w:val="004F753F"/>
    <w:rsid w:val="004F759E"/>
    <w:rsid w:val="004F7996"/>
    <w:rsid w:val="004F7E8D"/>
    <w:rsid w:val="0050082B"/>
    <w:rsid w:val="005008AE"/>
    <w:rsid w:val="00500D75"/>
    <w:rsid w:val="005017A8"/>
    <w:rsid w:val="00501B11"/>
    <w:rsid w:val="00501BA7"/>
    <w:rsid w:val="00501C52"/>
    <w:rsid w:val="00501E55"/>
    <w:rsid w:val="00501EDC"/>
    <w:rsid w:val="00501F16"/>
    <w:rsid w:val="00501F42"/>
    <w:rsid w:val="00501F8A"/>
    <w:rsid w:val="00502058"/>
    <w:rsid w:val="005021E3"/>
    <w:rsid w:val="005023D5"/>
    <w:rsid w:val="005024F0"/>
    <w:rsid w:val="0050281B"/>
    <w:rsid w:val="0050285E"/>
    <w:rsid w:val="00502960"/>
    <w:rsid w:val="005029D1"/>
    <w:rsid w:val="005030D9"/>
    <w:rsid w:val="00503112"/>
    <w:rsid w:val="0050324C"/>
    <w:rsid w:val="005033B2"/>
    <w:rsid w:val="0050372A"/>
    <w:rsid w:val="00503841"/>
    <w:rsid w:val="00503E92"/>
    <w:rsid w:val="005053F4"/>
    <w:rsid w:val="0050587D"/>
    <w:rsid w:val="00505B6E"/>
    <w:rsid w:val="00505CA4"/>
    <w:rsid w:val="0050660B"/>
    <w:rsid w:val="005067CA"/>
    <w:rsid w:val="00506B1F"/>
    <w:rsid w:val="00506FAB"/>
    <w:rsid w:val="00507283"/>
    <w:rsid w:val="00507B8B"/>
    <w:rsid w:val="005100F5"/>
    <w:rsid w:val="0051019F"/>
    <w:rsid w:val="00510485"/>
    <w:rsid w:val="00510606"/>
    <w:rsid w:val="0051087F"/>
    <w:rsid w:val="0051091E"/>
    <w:rsid w:val="005111FA"/>
    <w:rsid w:val="005114E0"/>
    <w:rsid w:val="005115D7"/>
    <w:rsid w:val="00511E8C"/>
    <w:rsid w:val="0051282A"/>
    <w:rsid w:val="00512860"/>
    <w:rsid w:val="00512D80"/>
    <w:rsid w:val="00513279"/>
    <w:rsid w:val="00513287"/>
    <w:rsid w:val="0051370D"/>
    <w:rsid w:val="00513D6C"/>
    <w:rsid w:val="00513EAB"/>
    <w:rsid w:val="005140D6"/>
    <w:rsid w:val="005142EC"/>
    <w:rsid w:val="0051480E"/>
    <w:rsid w:val="00514C5C"/>
    <w:rsid w:val="00514F30"/>
    <w:rsid w:val="00515CBA"/>
    <w:rsid w:val="00516021"/>
    <w:rsid w:val="0051605A"/>
    <w:rsid w:val="005160BC"/>
    <w:rsid w:val="00516222"/>
    <w:rsid w:val="005164BC"/>
    <w:rsid w:val="00516CB0"/>
    <w:rsid w:val="00516D95"/>
    <w:rsid w:val="00516E7B"/>
    <w:rsid w:val="005170B6"/>
    <w:rsid w:val="0051766C"/>
    <w:rsid w:val="0051783C"/>
    <w:rsid w:val="00517AD2"/>
    <w:rsid w:val="00517BD0"/>
    <w:rsid w:val="00517EB0"/>
    <w:rsid w:val="005201A2"/>
    <w:rsid w:val="00520F46"/>
    <w:rsid w:val="005210CA"/>
    <w:rsid w:val="00521C81"/>
    <w:rsid w:val="00521E4E"/>
    <w:rsid w:val="00521E8B"/>
    <w:rsid w:val="005223D2"/>
    <w:rsid w:val="005227B7"/>
    <w:rsid w:val="00522D68"/>
    <w:rsid w:val="005230C7"/>
    <w:rsid w:val="005238E6"/>
    <w:rsid w:val="00523A25"/>
    <w:rsid w:val="00523BEC"/>
    <w:rsid w:val="005242A4"/>
    <w:rsid w:val="00524D89"/>
    <w:rsid w:val="00524F85"/>
    <w:rsid w:val="0052558E"/>
    <w:rsid w:val="00525744"/>
    <w:rsid w:val="00525944"/>
    <w:rsid w:val="0052594B"/>
    <w:rsid w:val="00525E53"/>
    <w:rsid w:val="005261E1"/>
    <w:rsid w:val="00526D19"/>
    <w:rsid w:val="005274E7"/>
    <w:rsid w:val="0053019A"/>
    <w:rsid w:val="00530787"/>
    <w:rsid w:val="00530E5C"/>
    <w:rsid w:val="00531172"/>
    <w:rsid w:val="00531445"/>
    <w:rsid w:val="005319C8"/>
    <w:rsid w:val="00531B8D"/>
    <w:rsid w:val="00531C51"/>
    <w:rsid w:val="00531DB6"/>
    <w:rsid w:val="005321D5"/>
    <w:rsid w:val="00532598"/>
    <w:rsid w:val="005329E5"/>
    <w:rsid w:val="00532D25"/>
    <w:rsid w:val="00532D43"/>
    <w:rsid w:val="005333F6"/>
    <w:rsid w:val="00533920"/>
    <w:rsid w:val="005339A5"/>
    <w:rsid w:val="0053413C"/>
    <w:rsid w:val="005341AE"/>
    <w:rsid w:val="00534D7D"/>
    <w:rsid w:val="005351C7"/>
    <w:rsid w:val="005351E7"/>
    <w:rsid w:val="005352AA"/>
    <w:rsid w:val="005357B7"/>
    <w:rsid w:val="00535C10"/>
    <w:rsid w:val="00535C59"/>
    <w:rsid w:val="005363AE"/>
    <w:rsid w:val="00536D11"/>
    <w:rsid w:val="0053739B"/>
    <w:rsid w:val="00537602"/>
    <w:rsid w:val="00537624"/>
    <w:rsid w:val="00537846"/>
    <w:rsid w:val="0054022C"/>
    <w:rsid w:val="00540503"/>
    <w:rsid w:val="005408CB"/>
    <w:rsid w:val="00540ADE"/>
    <w:rsid w:val="00541013"/>
    <w:rsid w:val="00541A47"/>
    <w:rsid w:val="00541D6F"/>
    <w:rsid w:val="00542143"/>
    <w:rsid w:val="00542630"/>
    <w:rsid w:val="00542655"/>
    <w:rsid w:val="00542816"/>
    <w:rsid w:val="00542BE9"/>
    <w:rsid w:val="00542E14"/>
    <w:rsid w:val="0054335A"/>
    <w:rsid w:val="00543480"/>
    <w:rsid w:val="0054350A"/>
    <w:rsid w:val="005439A5"/>
    <w:rsid w:val="00543BA2"/>
    <w:rsid w:val="00543EDD"/>
    <w:rsid w:val="0054445D"/>
    <w:rsid w:val="005444CC"/>
    <w:rsid w:val="005449F7"/>
    <w:rsid w:val="00544A6F"/>
    <w:rsid w:val="00544B14"/>
    <w:rsid w:val="00545922"/>
    <w:rsid w:val="005459F6"/>
    <w:rsid w:val="00545B65"/>
    <w:rsid w:val="00545CF3"/>
    <w:rsid w:val="00545E0C"/>
    <w:rsid w:val="0054602A"/>
    <w:rsid w:val="00546110"/>
    <w:rsid w:val="005463E5"/>
    <w:rsid w:val="00546748"/>
    <w:rsid w:val="00546FE4"/>
    <w:rsid w:val="00547328"/>
    <w:rsid w:val="00547451"/>
    <w:rsid w:val="00547C5F"/>
    <w:rsid w:val="00550AA4"/>
    <w:rsid w:val="00550D25"/>
    <w:rsid w:val="00550D6F"/>
    <w:rsid w:val="00550F85"/>
    <w:rsid w:val="0055110E"/>
    <w:rsid w:val="00551507"/>
    <w:rsid w:val="005516E2"/>
    <w:rsid w:val="00551B5A"/>
    <w:rsid w:val="00552167"/>
    <w:rsid w:val="00552425"/>
    <w:rsid w:val="00552864"/>
    <w:rsid w:val="005530EC"/>
    <w:rsid w:val="005533C8"/>
    <w:rsid w:val="00553A69"/>
    <w:rsid w:val="00553B76"/>
    <w:rsid w:val="00554440"/>
    <w:rsid w:val="005548FA"/>
    <w:rsid w:val="00554E62"/>
    <w:rsid w:val="005552D4"/>
    <w:rsid w:val="0055549E"/>
    <w:rsid w:val="00555631"/>
    <w:rsid w:val="00555831"/>
    <w:rsid w:val="00555959"/>
    <w:rsid w:val="00555AE7"/>
    <w:rsid w:val="005561C6"/>
    <w:rsid w:val="00556205"/>
    <w:rsid w:val="005564CF"/>
    <w:rsid w:val="00556DF7"/>
    <w:rsid w:val="00557986"/>
    <w:rsid w:val="00557987"/>
    <w:rsid w:val="0056009F"/>
    <w:rsid w:val="00560415"/>
    <w:rsid w:val="00560A2F"/>
    <w:rsid w:val="00560ECC"/>
    <w:rsid w:val="00561991"/>
    <w:rsid w:val="00562097"/>
    <w:rsid w:val="00562432"/>
    <w:rsid w:val="00563286"/>
    <w:rsid w:val="0056361F"/>
    <w:rsid w:val="005636F3"/>
    <w:rsid w:val="00563AE0"/>
    <w:rsid w:val="005644ED"/>
    <w:rsid w:val="0056537C"/>
    <w:rsid w:val="00565770"/>
    <w:rsid w:val="005657A9"/>
    <w:rsid w:val="00565AF8"/>
    <w:rsid w:val="00566067"/>
    <w:rsid w:val="00566E42"/>
    <w:rsid w:val="005673C4"/>
    <w:rsid w:val="00570492"/>
    <w:rsid w:val="00570615"/>
    <w:rsid w:val="0057083B"/>
    <w:rsid w:val="00570CA0"/>
    <w:rsid w:val="005713A4"/>
    <w:rsid w:val="00571529"/>
    <w:rsid w:val="00571E4D"/>
    <w:rsid w:val="0057211D"/>
    <w:rsid w:val="005726EC"/>
    <w:rsid w:val="005727BA"/>
    <w:rsid w:val="005730BB"/>
    <w:rsid w:val="0057313A"/>
    <w:rsid w:val="005736FA"/>
    <w:rsid w:val="00573730"/>
    <w:rsid w:val="00573C75"/>
    <w:rsid w:val="00574073"/>
    <w:rsid w:val="0057420A"/>
    <w:rsid w:val="005746F6"/>
    <w:rsid w:val="00574EC0"/>
    <w:rsid w:val="00575835"/>
    <w:rsid w:val="00575C97"/>
    <w:rsid w:val="00576401"/>
    <w:rsid w:val="00576556"/>
    <w:rsid w:val="00576770"/>
    <w:rsid w:val="00576CD5"/>
    <w:rsid w:val="00576D22"/>
    <w:rsid w:val="00576E0E"/>
    <w:rsid w:val="00577131"/>
    <w:rsid w:val="00577204"/>
    <w:rsid w:val="005777D4"/>
    <w:rsid w:val="00577E0A"/>
    <w:rsid w:val="005801B7"/>
    <w:rsid w:val="005806D4"/>
    <w:rsid w:val="00580910"/>
    <w:rsid w:val="0058105E"/>
    <w:rsid w:val="005810E5"/>
    <w:rsid w:val="00581131"/>
    <w:rsid w:val="00581345"/>
    <w:rsid w:val="00581531"/>
    <w:rsid w:val="00581548"/>
    <w:rsid w:val="00581578"/>
    <w:rsid w:val="005819A1"/>
    <w:rsid w:val="00581BB1"/>
    <w:rsid w:val="00581BB6"/>
    <w:rsid w:val="00581DC3"/>
    <w:rsid w:val="005820F0"/>
    <w:rsid w:val="00582435"/>
    <w:rsid w:val="00582C02"/>
    <w:rsid w:val="005833AB"/>
    <w:rsid w:val="0058365F"/>
    <w:rsid w:val="00583AF5"/>
    <w:rsid w:val="00583CEE"/>
    <w:rsid w:val="00583EED"/>
    <w:rsid w:val="00583F4A"/>
    <w:rsid w:val="00583F78"/>
    <w:rsid w:val="005844A0"/>
    <w:rsid w:val="0058459E"/>
    <w:rsid w:val="00584EB5"/>
    <w:rsid w:val="00584EE9"/>
    <w:rsid w:val="00585959"/>
    <w:rsid w:val="00586D15"/>
    <w:rsid w:val="00587742"/>
    <w:rsid w:val="00587DD5"/>
    <w:rsid w:val="005902FA"/>
    <w:rsid w:val="0059057C"/>
    <w:rsid w:val="00590679"/>
    <w:rsid w:val="005906E8"/>
    <w:rsid w:val="005915CC"/>
    <w:rsid w:val="00591629"/>
    <w:rsid w:val="0059167B"/>
    <w:rsid w:val="00591AC7"/>
    <w:rsid w:val="005922CD"/>
    <w:rsid w:val="005924E9"/>
    <w:rsid w:val="00592E62"/>
    <w:rsid w:val="00593346"/>
    <w:rsid w:val="00593443"/>
    <w:rsid w:val="005935A2"/>
    <w:rsid w:val="005935F3"/>
    <w:rsid w:val="005936E2"/>
    <w:rsid w:val="00593764"/>
    <w:rsid w:val="0059394C"/>
    <w:rsid w:val="00593A3C"/>
    <w:rsid w:val="00593E2F"/>
    <w:rsid w:val="005949EF"/>
    <w:rsid w:val="00594DCF"/>
    <w:rsid w:val="00594FE0"/>
    <w:rsid w:val="005951E4"/>
    <w:rsid w:val="0059539F"/>
    <w:rsid w:val="00595432"/>
    <w:rsid w:val="0059584D"/>
    <w:rsid w:val="0059585C"/>
    <w:rsid w:val="00595C32"/>
    <w:rsid w:val="00596120"/>
    <w:rsid w:val="005961EE"/>
    <w:rsid w:val="005962E3"/>
    <w:rsid w:val="005969C8"/>
    <w:rsid w:val="00596AC4"/>
    <w:rsid w:val="005971F3"/>
    <w:rsid w:val="00597C60"/>
    <w:rsid w:val="00597F41"/>
    <w:rsid w:val="005A0459"/>
    <w:rsid w:val="005A05AF"/>
    <w:rsid w:val="005A09E8"/>
    <w:rsid w:val="005A0AF3"/>
    <w:rsid w:val="005A120F"/>
    <w:rsid w:val="005A1403"/>
    <w:rsid w:val="005A1668"/>
    <w:rsid w:val="005A217B"/>
    <w:rsid w:val="005A3024"/>
    <w:rsid w:val="005A30F5"/>
    <w:rsid w:val="005A3478"/>
    <w:rsid w:val="005A3EDB"/>
    <w:rsid w:val="005A410D"/>
    <w:rsid w:val="005A468D"/>
    <w:rsid w:val="005A5060"/>
    <w:rsid w:val="005A5465"/>
    <w:rsid w:val="005A55EF"/>
    <w:rsid w:val="005A587B"/>
    <w:rsid w:val="005A5AB7"/>
    <w:rsid w:val="005A5B51"/>
    <w:rsid w:val="005A6330"/>
    <w:rsid w:val="005A6B3C"/>
    <w:rsid w:val="005A6BA5"/>
    <w:rsid w:val="005A6BD7"/>
    <w:rsid w:val="005A72B6"/>
    <w:rsid w:val="005A7993"/>
    <w:rsid w:val="005B0116"/>
    <w:rsid w:val="005B0823"/>
    <w:rsid w:val="005B0911"/>
    <w:rsid w:val="005B0B52"/>
    <w:rsid w:val="005B1A30"/>
    <w:rsid w:val="005B1F8C"/>
    <w:rsid w:val="005B20B7"/>
    <w:rsid w:val="005B3042"/>
    <w:rsid w:val="005B321A"/>
    <w:rsid w:val="005B3467"/>
    <w:rsid w:val="005B3887"/>
    <w:rsid w:val="005B3A22"/>
    <w:rsid w:val="005B405B"/>
    <w:rsid w:val="005B40DE"/>
    <w:rsid w:val="005B435F"/>
    <w:rsid w:val="005B4392"/>
    <w:rsid w:val="005B46DE"/>
    <w:rsid w:val="005B4941"/>
    <w:rsid w:val="005B4C1C"/>
    <w:rsid w:val="005B4E8B"/>
    <w:rsid w:val="005B5266"/>
    <w:rsid w:val="005B540F"/>
    <w:rsid w:val="005B57DE"/>
    <w:rsid w:val="005B5926"/>
    <w:rsid w:val="005B5B96"/>
    <w:rsid w:val="005B650F"/>
    <w:rsid w:val="005B6630"/>
    <w:rsid w:val="005B6AE5"/>
    <w:rsid w:val="005B6B78"/>
    <w:rsid w:val="005B6BB5"/>
    <w:rsid w:val="005B6E7B"/>
    <w:rsid w:val="005B702F"/>
    <w:rsid w:val="005B7084"/>
    <w:rsid w:val="005B7510"/>
    <w:rsid w:val="005C0165"/>
    <w:rsid w:val="005C0463"/>
    <w:rsid w:val="005C0C0D"/>
    <w:rsid w:val="005C12C5"/>
    <w:rsid w:val="005C1464"/>
    <w:rsid w:val="005C213E"/>
    <w:rsid w:val="005C21D0"/>
    <w:rsid w:val="005C22EE"/>
    <w:rsid w:val="005C24D9"/>
    <w:rsid w:val="005C2CE2"/>
    <w:rsid w:val="005C3115"/>
    <w:rsid w:val="005C3504"/>
    <w:rsid w:val="005C3658"/>
    <w:rsid w:val="005C3788"/>
    <w:rsid w:val="005C3A57"/>
    <w:rsid w:val="005C46D9"/>
    <w:rsid w:val="005C4791"/>
    <w:rsid w:val="005C5124"/>
    <w:rsid w:val="005C5A3A"/>
    <w:rsid w:val="005C5A4B"/>
    <w:rsid w:val="005C62F7"/>
    <w:rsid w:val="005C7769"/>
    <w:rsid w:val="005C7834"/>
    <w:rsid w:val="005C78B7"/>
    <w:rsid w:val="005C7C82"/>
    <w:rsid w:val="005C7ED2"/>
    <w:rsid w:val="005D0159"/>
    <w:rsid w:val="005D0258"/>
    <w:rsid w:val="005D038E"/>
    <w:rsid w:val="005D0C53"/>
    <w:rsid w:val="005D0FF1"/>
    <w:rsid w:val="005D11A5"/>
    <w:rsid w:val="005D1330"/>
    <w:rsid w:val="005D1A47"/>
    <w:rsid w:val="005D1B90"/>
    <w:rsid w:val="005D1D4D"/>
    <w:rsid w:val="005D1F55"/>
    <w:rsid w:val="005D21A7"/>
    <w:rsid w:val="005D22E9"/>
    <w:rsid w:val="005D24E2"/>
    <w:rsid w:val="005D2764"/>
    <w:rsid w:val="005D2D0B"/>
    <w:rsid w:val="005D2D31"/>
    <w:rsid w:val="005D2EE1"/>
    <w:rsid w:val="005D34E6"/>
    <w:rsid w:val="005D3E62"/>
    <w:rsid w:val="005D3FC3"/>
    <w:rsid w:val="005D42CC"/>
    <w:rsid w:val="005D4CC0"/>
    <w:rsid w:val="005D4F60"/>
    <w:rsid w:val="005D5523"/>
    <w:rsid w:val="005D5C10"/>
    <w:rsid w:val="005D5D48"/>
    <w:rsid w:val="005D66FE"/>
    <w:rsid w:val="005D6934"/>
    <w:rsid w:val="005D6B2F"/>
    <w:rsid w:val="005D6C24"/>
    <w:rsid w:val="005D6EA1"/>
    <w:rsid w:val="005D732C"/>
    <w:rsid w:val="005D7387"/>
    <w:rsid w:val="005D7651"/>
    <w:rsid w:val="005D7C8A"/>
    <w:rsid w:val="005E0126"/>
    <w:rsid w:val="005E0579"/>
    <w:rsid w:val="005E0D25"/>
    <w:rsid w:val="005E0EB2"/>
    <w:rsid w:val="005E118D"/>
    <w:rsid w:val="005E13B7"/>
    <w:rsid w:val="005E1617"/>
    <w:rsid w:val="005E16C5"/>
    <w:rsid w:val="005E1B1A"/>
    <w:rsid w:val="005E1B69"/>
    <w:rsid w:val="005E1DEC"/>
    <w:rsid w:val="005E1EED"/>
    <w:rsid w:val="005E20CA"/>
    <w:rsid w:val="005E225E"/>
    <w:rsid w:val="005E237A"/>
    <w:rsid w:val="005E2724"/>
    <w:rsid w:val="005E2861"/>
    <w:rsid w:val="005E29A2"/>
    <w:rsid w:val="005E31D2"/>
    <w:rsid w:val="005E4443"/>
    <w:rsid w:val="005E52C9"/>
    <w:rsid w:val="005E52D8"/>
    <w:rsid w:val="005E64AD"/>
    <w:rsid w:val="005E6A42"/>
    <w:rsid w:val="005E6DD9"/>
    <w:rsid w:val="005E77E8"/>
    <w:rsid w:val="005E782C"/>
    <w:rsid w:val="005E782D"/>
    <w:rsid w:val="005E7C61"/>
    <w:rsid w:val="005F00D8"/>
    <w:rsid w:val="005F0358"/>
    <w:rsid w:val="005F03F2"/>
    <w:rsid w:val="005F04FA"/>
    <w:rsid w:val="005F0F4C"/>
    <w:rsid w:val="005F1025"/>
    <w:rsid w:val="005F1913"/>
    <w:rsid w:val="005F2383"/>
    <w:rsid w:val="005F2638"/>
    <w:rsid w:val="005F2898"/>
    <w:rsid w:val="005F290C"/>
    <w:rsid w:val="005F2CE9"/>
    <w:rsid w:val="005F2F43"/>
    <w:rsid w:val="005F3699"/>
    <w:rsid w:val="005F3E38"/>
    <w:rsid w:val="005F4347"/>
    <w:rsid w:val="005F43C1"/>
    <w:rsid w:val="005F4760"/>
    <w:rsid w:val="005F48F3"/>
    <w:rsid w:val="005F4D6F"/>
    <w:rsid w:val="005F4DE0"/>
    <w:rsid w:val="005F4DE8"/>
    <w:rsid w:val="005F51DA"/>
    <w:rsid w:val="005F5229"/>
    <w:rsid w:val="005F54D7"/>
    <w:rsid w:val="005F56A2"/>
    <w:rsid w:val="005F5AC9"/>
    <w:rsid w:val="005F6450"/>
    <w:rsid w:val="005F6933"/>
    <w:rsid w:val="005F6B31"/>
    <w:rsid w:val="005F6CDE"/>
    <w:rsid w:val="005F6D7C"/>
    <w:rsid w:val="005F6DEB"/>
    <w:rsid w:val="005F767A"/>
    <w:rsid w:val="005F7713"/>
    <w:rsid w:val="005F7935"/>
    <w:rsid w:val="00600322"/>
    <w:rsid w:val="006009FA"/>
    <w:rsid w:val="00600B2E"/>
    <w:rsid w:val="00600BCB"/>
    <w:rsid w:val="00601087"/>
    <w:rsid w:val="00601474"/>
    <w:rsid w:val="00601A89"/>
    <w:rsid w:val="00602207"/>
    <w:rsid w:val="0060281D"/>
    <w:rsid w:val="0060296B"/>
    <w:rsid w:val="006029D5"/>
    <w:rsid w:val="00602EA6"/>
    <w:rsid w:val="0060315F"/>
    <w:rsid w:val="0060359A"/>
    <w:rsid w:val="00603892"/>
    <w:rsid w:val="00603A60"/>
    <w:rsid w:val="00603E7D"/>
    <w:rsid w:val="00603F62"/>
    <w:rsid w:val="0060404B"/>
    <w:rsid w:val="006040A1"/>
    <w:rsid w:val="00604DEC"/>
    <w:rsid w:val="00605064"/>
    <w:rsid w:val="006054D3"/>
    <w:rsid w:val="00605ABB"/>
    <w:rsid w:val="00605ACE"/>
    <w:rsid w:val="00605D73"/>
    <w:rsid w:val="00606039"/>
    <w:rsid w:val="00606B8D"/>
    <w:rsid w:val="00606BF9"/>
    <w:rsid w:val="00607911"/>
    <w:rsid w:val="006107C6"/>
    <w:rsid w:val="00610888"/>
    <w:rsid w:val="00610986"/>
    <w:rsid w:val="00611163"/>
    <w:rsid w:val="006116AA"/>
    <w:rsid w:val="00611C2B"/>
    <w:rsid w:val="00612163"/>
    <w:rsid w:val="006123AA"/>
    <w:rsid w:val="006124B0"/>
    <w:rsid w:val="00612D62"/>
    <w:rsid w:val="006135F6"/>
    <w:rsid w:val="00613928"/>
    <w:rsid w:val="00614048"/>
    <w:rsid w:val="00614201"/>
    <w:rsid w:val="00614920"/>
    <w:rsid w:val="00614BC8"/>
    <w:rsid w:val="00614C0E"/>
    <w:rsid w:val="00614EFA"/>
    <w:rsid w:val="00614FBA"/>
    <w:rsid w:val="0061547F"/>
    <w:rsid w:val="00615A9E"/>
    <w:rsid w:val="00615FBF"/>
    <w:rsid w:val="0061618E"/>
    <w:rsid w:val="006168DB"/>
    <w:rsid w:val="00616924"/>
    <w:rsid w:val="00616C80"/>
    <w:rsid w:val="00616D6E"/>
    <w:rsid w:val="00616FA8"/>
    <w:rsid w:val="00617551"/>
    <w:rsid w:val="0061785A"/>
    <w:rsid w:val="00617972"/>
    <w:rsid w:val="00620924"/>
    <w:rsid w:val="00620F70"/>
    <w:rsid w:val="00620FDE"/>
    <w:rsid w:val="00621218"/>
    <w:rsid w:val="006215B1"/>
    <w:rsid w:val="006215EE"/>
    <w:rsid w:val="00621E74"/>
    <w:rsid w:val="00621FE3"/>
    <w:rsid w:val="0062245B"/>
    <w:rsid w:val="00622493"/>
    <w:rsid w:val="006227E2"/>
    <w:rsid w:val="006231A5"/>
    <w:rsid w:val="006235A4"/>
    <w:rsid w:val="006240FD"/>
    <w:rsid w:val="006244C4"/>
    <w:rsid w:val="00624967"/>
    <w:rsid w:val="00624C05"/>
    <w:rsid w:val="0062553D"/>
    <w:rsid w:val="006255DA"/>
    <w:rsid w:val="006256A8"/>
    <w:rsid w:val="00625970"/>
    <w:rsid w:val="00625B36"/>
    <w:rsid w:val="00625B45"/>
    <w:rsid w:val="0062680F"/>
    <w:rsid w:val="006268A2"/>
    <w:rsid w:val="0062698A"/>
    <w:rsid w:val="006269F1"/>
    <w:rsid w:val="00626EDC"/>
    <w:rsid w:val="00626FFB"/>
    <w:rsid w:val="00627332"/>
    <w:rsid w:val="00627565"/>
    <w:rsid w:val="00627860"/>
    <w:rsid w:val="006302DD"/>
    <w:rsid w:val="006305C6"/>
    <w:rsid w:val="00630639"/>
    <w:rsid w:val="00630662"/>
    <w:rsid w:val="006316EF"/>
    <w:rsid w:val="00631C2E"/>
    <w:rsid w:val="00631D68"/>
    <w:rsid w:val="00631E95"/>
    <w:rsid w:val="00632209"/>
    <w:rsid w:val="00632398"/>
    <w:rsid w:val="006327D4"/>
    <w:rsid w:val="006329BA"/>
    <w:rsid w:val="00632E97"/>
    <w:rsid w:val="00633848"/>
    <w:rsid w:val="00633AC0"/>
    <w:rsid w:val="00633AFF"/>
    <w:rsid w:val="006343D4"/>
    <w:rsid w:val="0063467F"/>
    <w:rsid w:val="00634BBC"/>
    <w:rsid w:val="006350EE"/>
    <w:rsid w:val="006350F0"/>
    <w:rsid w:val="00635B01"/>
    <w:rsid w:val="00635DA8"/>
    <w:rsid w:val="00635E4C"/>
    <w:rsid w:val="00635FA9"/>
    <w:rsid w:val="006370BD"/>
    <w:rsid w:val="006375AC"/>
    <w:rsid w:val="006377ED"/>
    <w:rsid w:val="00637F72"/>
    <w:rsid w:val="0064029F"/>
    <w:rsid w:val="00641011"/>
    <w:rsid w:val="00641416"/>
    <w:rsid w:val="00641441"/>
    <w:rsid w:val="006418B4"/>
    <w:rsid w:val="006418C1"/>
    <w:rsid w:val="006419CA"/>
    <w:rsid w:val="00642132"/>
    <w:rsid w:val="00642850"/>
    <w:rsid w:val="00642F9F"/>
    <w:rsid w:val="0064392C"/>
    <w:rsid w:val="00643B2E"/>
    <w:rsid w:val="00643D52"/>
    <w:rsid w:val="00643E38"/>
    <w:rsid w:val="006440DE"/>
    <w:rsid w:val="00644225"/>
    <w:rsid w:val="0064446D"/>
    <w:rsid w:val="006444AB"/>
    <w:rsid w:val="0064450A"/>
    <w:rsid w:val="006449B8"/>
    <w:rsid w:val="00645212"/>
    <w:rsid w:val="006461EB"/>
    <w:rsid w:val="00646379"/>
    <w:rsid w:val="00646995"/>
    <w:rsid w:val="00646D3B"/>
    <w:rsid w:val="00646FC1"/>
    <w:rsid w:val="00647909"/>
    <w:rsid w:val="0064792E"/>
    <w:rsid w:val="0065003F"/>
    <w:rsid w:val="006502C5"/>
    <w:rsid w:val="006502CC"/>
    <w:rsid w:val="006519D2"/>
    <w:rsid w:val="00651D14"/>
    <w:rsid w:val="00651E7D"/>
    <w:rsid w:val="00651EC2"/>
    <w:rsid w:val="0065263A"/>
    <w:rsid w:val="00652660"/>
    <w:rsid w:val="006528F7"/>
    <w:rsid w:val="00652C57"/>
    <w:rsid w:val="00652D6D"/>
    <w:rsid w:val="00652EA7"/>
    <w:rsid w:val="00652FE5"/>
    <w:rsid w:val="006534C8"/>
    <w:rsid w:val="00653509"/>
    <w:rsid w:val="006535B0"/>
    <w:rsid w:val="00653796"/>
    <w:rsid w:val="00653C75"/>
    <w:rsid w:val="00653F69"/>
    <w:rsid w:val="0065420C"/>
    <w:rsid w:val="00654400"/>
    <w:rsid w:val="00654641"/>
    <w:rsid w:val="006547DC"/>
    <w:rsid w:val="006549D2"/>
    <w:rsid w:val="0065542B"/>
    <w:rsid w:val="0065562C"/>
    <w:rsid w:val="00655F5A"/>
    <w:rsid w:val="006565BB"/>
    <w:rsid w:val="006567C4"/>
    <w:rsid w:val="00656B65"/>
    <w:rsid w:val="00657294"/>
    <w:rsid w:val="00657480"/>
    <w:rsid w:val="006575FF"/>
    <w:rsid w:val="0065771A"/>
    <w:rsid w:val="0065790F"/>
    <w:rsid w:val="00657940"/>
    <w:rsid w:val="0065796C"/>
    <w:rsid w:val="00657AD7"/>
    <w:rsid w:val="00657BA5"/>
    <w:rsid w:val="00657DCE"/>
    <w:rsid w:val="006604F7"/>
    <w:rsid w:val="00660A4A"/>
    <w:rsid w:val="00660B5F"/>
    <w:rsid w:val="0066116A"/>
    <w:rsid w:val="0066153F"/>
    <w:rsid w:val="00661898"/>
    <w:rsid w:val="00662207"/>
    <w:rsid w:val="0066228A"/>
    <w:rsid w:val="00662B8D"/>
    <w:rsid w:val="00662E7B"/>
    <w:rsid w:val="00663056"/>
    <w:rsid w:val="00663290"/>
    <w:rsid w:val="006633C3"/>
    <w:rsid w:val="006638A0"/>
    <w:rsid w:val="0066392A"/>
    <w:rsid w:val="00663A82"/>
    <w:rsid w:val="00663CA3"/>
    <w:rsid w:val="0066400B"/>
    <w:rsid w:val="0066444F"/>
    <w:rsid w:val="00664CB4"/>
    <w:rsid w:val="00664DC3"/>
    <w:rsid w:val="00665061"/>
    <w:rsid w:val="006655FC"/>
    <w:rsid w:val="006664D0"/>
    <w:rsid w:val="006665A2"/>
    <w:rsid w:val="006667C6"/>
    <w:rsid w:val="00666C42"/>
    <w:rsid w:val="006671E5"/>
    <w:rsid w:val="006672CA"/>
    <w:rsid w:val="00670024"/>
    <w:rsid w:val="006700BC"/>
    <w:rsid w:val="0067026F"/>
    <w:rsid w:val="0067069C"/>
    <w:rsid w:val="00670B40"/>
    <w:rsid w:val="006710C9"/>
    <w:rsid w:val="00671332"/>
    <w:rsid w:val="0067171A"/>
    <w:rsid w:val="006719E6"/>
    <w:rsid w:val="006726EC"/>
    <w:rsid w:val="00673BA6"/>
    <w:rsid w:val="00673D67"/>
    <w:rsid w:val="00673F07"/>
    <w:rsid w:val="00673FDB"/>
    <w:rsid w:val="006740D8"/>
    <w:rsid w:val="006742B2"/>
    <w:rsid w:val="00675064"/>
    <w:rsid w:val="0067533A"/>
    <w:rsid w:val="00675C5D"/>
    <w:rsid w:val="006766F7"/>
    <w:rsid w:val="00676B52"/>
    <w:rsid w:val="00676D4E"/>
    <w:rsid w:val="0067762B"/>
    <w:rsid w:val="006776C5"/>
    <w:rsid w:val="00677BB8"/>
    <w:rsid w:val="00677C65"/>
    <w:rsid w:val="00677D48"/>
    <w:rsid w:val="00677EE5"/>
    <w:rsid w:val="00680141"/>
    <w:rsid w:val="00680516"/>
    <w:rsid w:val="00680596"/>
    <w:rsid w:val="00680818"/>
    <w:rsid w:val="00680A28"/>
    <w:rsid w:val="00680F4D"/>
    <w:rsid w:val="00680FF7"/>
    <w:rsid w:val="00681028"/>
    <w:rsid w:val="00681337"/>
    <w:rsid w:val="0068146A"/>
    <w:rsid w:val="00681631"/>
    <w:rsid w:val="006818C2"/>
    <w:rsid w:val="00681EFD"/>
    <w:rsid w:val="006822F3"/>
    <w:rsid w:val="006827B9"/>
    <w:rsid w:val="00682BD4"/>
    <w:rsid w:val="00682EC8"/>
    <w:rsid w:val="00683106"/>
    <w:rsid w:val="00683920"/>
    <w:rsid w:val="00683ABA"/>
    <w:rsid w:val="00684603"/>
    <w:rsid w:val="00684BD1"/>
    <w:rsid w:val="00684F71"/>
    <w:rsid w:val="00685269"/>
    <w:rsid w:val="0068600A"/>
    <w:rsid w:val="006867E9"/>
    <w:rsid w:val="00686A96"/>
    <w:rsid w:val="00686CE3"/>
    <w:rsid w:val="006871CD"/>
    <w:rsid w:val="006872D8"/>
    <w:rsid w:val="00687626"/>
    <w:rsid w:val="006877F9"/>
    <w:rsid w:val="00687EED"/>
    <w:rsid w:val="00687EF5"/>
    <w:rsid w:val="0069017D"/>
    <w:rsid w:val="00690189"/>
    <w:rsid w:val="0069056B"/>
    <w:rsid w:val="00690814"/>
    <w:rsid w:val="00691042"/>
    <w:rsid w:val="00691257"/>
    <w:rsid w:val="0069126D"/>
    <w:rsid w:val="00691373"/>
    <w:rsid w:val="00691BC2"/>
    <w:rsid w:val="00691BEF"/>
    <w:rsid w:val="006923E8"/>
    <w:rsid w:val="00692639"/>
    <w:rsid w:val="00692DB4"/>
    <w:rsid w:val="006932B1"/>
    <w:rsid w:val="006938BA"/>
    <w:rsid w:val="00693B46"/>
    <w:rsid w:val="00693EF3"/>
    <w:rsid w:val="0069446E"/>
    <w:rsid w:val="00694873"/>
    <w:rsid w:val="006948A3"/>
    <w:rsid w:val="0069497D"/>
    <w:rsid w:val="00694C49"/>
    <w:rsid w:val="00695070"/>
    <w:rsid w:val="006950D3"/>
    <w:rsid w:val="006951FF"/>
    <w:rsid w:val="00695323"/>
    <w:rsid w:val="00695410"/>
    <w:rsid w:val="00695A9F"/>
    <w:rsid w:val="00695B26"/>
    <w:rsid w:val="00695E3A"/>
    <w:rsid w:val="00696070"/>
    <w:rsid w:val="00696133"/>
    <w:rsid w:val="006970FC"/>
    <w:rsid w:val="006976D5"/>
    <w:rsid w:val="006977DB"/>
    <w:rsid w:val="00697895"/>
    <w:rsid w:val="006979D3"/>
    <w:rsid w:val="00697BC7"/>
    <w:rsid w:val="006A00D7"/>
    <w:rsid w:val="006A0489"/>
    <w:rsid w:val="006A0811"/>
    <w:rsid w:val="006A15F1"/>
    <w:rsid w:val="006A2035"/>
    <w:rsid w:val="006A2709"/>
    <w:rsid w:val="006A2F55"/>
    <w:rsid w:val="006A318E"/>
    <w:rsid w:val="006A3492"/>
    <w:rsid w:val="006A4054"/>
    <w:rsid w:val="006A40CA"/>
    <w:rsid w:val="006A42E7"/>
    <w:rsid w:val="006A461E"/>
    <w:rsid w:val="006A4732"/>
    <w:rsid w:val="006A4774"/>
    <w:rsid w:val="006A495C"/>
    <w:rsid w:val="006A575B"/>
    <w:rsid w:val="006A5B0C"/>
    <w:rsid w:val="006A5B1F"/>
    <w:rsid w:val="006A5FEC"/>
    <w:rsid w:val="006A6622"/>
    <w:rsid w:val="006A6CD7"/>
    <w:rsid w:val="006A6E1A"/>
    <w:rsid w:val="006A7F83"/>
    <w:rsid w:val="006B03D5"/>
    <w:rsid w:val="006B0648"/>
    <w:rsid w:val="006B0750"/>
    <w:rsid w:val="006B07BF"/>
    <w:rsid w:val="006B0BA3"/>
    <w:rsid w:val="006B128D"/>
    <w:rsid w:val="006B195C"/>
    <w:rsid w:val="006B1A6F"/>
    <w:rsid w:val="006B1EC8"/>
    <w:rsid w:val="006B2879"/>
    <w:rsid w:val="006B2AA6"/>
    <w:rsid w:val="006B37AE"/>
    <w:rsid w:val="006B3D6D"/>
    <w:rsid w:val="006B3F55"/>
    <w:rsid w:val="006B4097"/>
    <w:rsid w:val="006B46F4"/>
    <w:rsid w:val="006B4826"/>
    <w:rsid w:val="006B4C7A"/>
    <w:rsid w:val="006B4CCC"/>
    <w:rsid w:val="006B4D77"/>
    <w:rsid w:val="006B51A4"/>
    <w:rsid w:val="006B550B"/>
    <w:rsid w:val="006B559D"/>
    <w:rsid w:val="006B5673"/>
    <w:rsid w:val="006B5794"/>
    <w:rsid w:val="006B5904"/>
    <w:rsid w:val="006B60E5"/>
    <w:rsid w:val="006B6A08"/>
    <w:rsid w:val="006B6B14"/>
    <w:rsid w:val="006B6EB2"/>
    <w:rsid w:val="006B710C"/>
    <w:rsid w:val="006B7408"/>
    <w:rsid w:val="006B76A7"/>
    <w:rsid w:val="006B7DF2"/>
    <w:rsid w:val="006C035E"/>
    <w:rsid w:val="006C037F"/>
    <w:rsid w:val="006C0B16"/>
    <w:rsid w:val="006C0C6B"/>
    <w:rsid w:val="006C146E"/>
    <w:rsid w:val="006C155B"/>
    <w:rsid w:val="006C1855"/>
    <w:rsid w:val="006C1D20"/>
    <w:rsid w:val="006C2047"/>
    <w:rsid w:val="006C2584"/>
    <w:rsid w:val="006C3096"/>
    <w:rsid w:val="006C3154"/>
    <w:rsid w:val="006C35BC"/>
    <w:rsid w:val="006C35FF"/>
    <w:rsid w:val="006C3AEA"/>
    <w:rsid w:val="006C450B"/>
    <w:rsid w:val="006C4785"/>
    <w:rsid w:val="006C51E7"/>
    <w:rsid w:val="006C5364"/>
    <w:rsid w:val="006C57FA"/>
    <w:rsid w:val="006C5AD8"/>
    <w:rsid w:val="006C6035"/>
    <w:rsid w:val="006C6E97"/>
    <w:rsid w:val="006C6FB5"/>
    <w:rsid w:val="006C7316"/>
    <w:rsid w:val="006C753A"/>
    <w:rsid w:val="006D0DEE"/>
    <w:rsid w:val="006D1E48"/>
    <w:rsid w:val="006D22C8"/>
    <w:rsid w:val="006D289D"/>
    <w:rsid w:val="006D2DFF"/>
    <w:rsid w:val="006D2F49"/>
    <w:rsid w:val="006D33CD"/>
    <w:rsid w:val="006D340E"/>
    <w:rsid w:val="006D3AC2"/>
    <w:rsid w:val="006D3DD0"/>
    <w:rsid w:val="006D3E81"/>
    <w:rsid w:val="006D401C"/>
    <w:rsid w:val="006D408A"/>
    <w:rsid w:val="006D43F7"/>
    <w:rsid w:val="006D5571"/>
    <w:rsid w:val="006D6026"/>
    <w:rsid w:val="006D6323"/>
    <w:rsid w:val="006D64CE"/>
    <w:rsid w:val="006D6AD1"/>
    <w:rsid w:val="006D6B5F"/>
    <w:rsid w:val="006D6D6F"/>
    <w:rsid w:val="006D78DC"/>
    <w:rsid w:val="006E08EB"/>
    <w:rsid w:val="006E0B32"/>
    <w:rsid w:val="006E0D66"/>
    <w:rsid w:val="006E0DAC"/>
    <w:rsid w:val="006E0FCD"/>
    <w:rsid w:val="006E132F"/>
    <w:rsid w:val="006E1515"/>
    <w:rsid w:val="006E15CA"/>
    <w:rsid w:val="006E1AD5"/>
    <w:rsid w:val="006E1C34"/>
    <w:rsid w:val="006E1D46"/>
    <w:rsid w:val="006E1DDC"/>
    <w:rsid w:val="006E1DF7"/>
    <w:rsid w:val="006E250F"/>
    <w:rsid w:val="006E2D1A"/>
    <w:rsid w:val="006E2DE9"/>
    <w:rsid w:val="006E314A"/>
    <w:rsid w:val="006E3307"/>
    <w:rsid w:val="006E3895"/>
    <w:rsid w:val="006E3A93"/>
    <w:rsid w:val="006E3DB4"/>
    <w:rsid w:val="006E44A8"/>
    <w:rsid w:val="006E482E"/>
    <w:rsid w:val="006E4DC9"/>
    <w:rsid w:val="006E52B4"/>
    <w:rsid w:val="006E584D"/>
    <w:rsid w:val="006E68F8"/>
    <w:rsid w:val="006E6901"/>
    <w:rsid w:val="006E6A38"/>
    <w:rsid w:val="006E6AC4"/>
    <w:rsid w:val="006E7271"/>
    <w:rsid w:val="006E759A"/>
    <w:rsid w:val="006E784C"/>
    <w:rsid w:val="006E7D6E"/>
    <w:rsid w:val="006F00F0"/>
    <w:rsid w:val="006F03AE"/>
    <w:rsid w:val="006F079C"/>
    <w:rsid w:val="006F0AC0"/>
    <w:rsid w:val="006F0DAB"/>
    <w:rsid w:val="006F0E69"/>
    <w:rsid w:val="006F17E9"/>
    <w:rsid w:val="006F191A"/>
    <w:rsid w:val="006F1987"/>
    <w:rsid w:val="006F1C0D"/>
    <w:rsid w:val="006F1CC8"/>
    <w:rsid w:val="006F1D60"/>
    <w:rsid w:val="006F1D92"/>
    <w:rsid w:val="006F2E48"/>
    <w:rsid w:val="006F3B60"/>
    <w:rsid w:val="006F4499"/>
    <w:rsid w:val="006F5141"/>
    <w:rsid w:val="006F51D8"/>
    <w:rsid w:val="006F5303"/>
    <w:rsid w:val="006F5C34"/>
    <w:rsid w:val="006F6024"/>
    <w:rsid w:val="006F605E"/>
    <w:rsid w:val="006F6853"/>
    <w:rsid w:val="006F6BFA"/>
    <w:rsid w:val="006F6D2C"/>
    <w:rsid w:val="006F745E"/>
    <w:rsid w:val="006F7B09"/>
    <w:rsid w:val="006F7F7A"/>
    <w:rsid w:val="007001D3"/>
    <w:rsid w:val="007002C3"/>
    <w:rsid w:val="00700441"/>
    <w:rsid w:val="00701270"/>
    <w:rsid w:val="007015D7"/>
    <w:rsid w:val="00701842"/>
    <w:rsid w:val="00702392"/>
    <w:rsid w:val="00702D0E"/>
    <w:rsid w:val="00702E3C"/>
    <w:rsid w:val="00703733"/>
    <w:rsid w:val="00703A68"/>
    <w:rsid w:val="00703BFB"/>
    <w:rsid w:val="00703E8D"/>
    <w:rsid w:val="00704633"/>
    <w:rsid w:val="007046FF"/>
    <w:rsid w:val="00704810"/>
    <w:rsid w:val="00705370"/>
    <w:rsid w:val="0070549F"/>
    <w:rsid w:val="00705762"/>
    <w:rsid w:val="00705D39"/>
    <w:rsid w:val="00705DA0"/>
    <w:rsid w:val="00705E3C"/>
    <w:rsid w:val="0070637B"/>
    <w:rsid w:val="00706586"/>
    <w:rsid w:val="0070679E"/>
    <w:rsid w:val="00706A30"/>
    <w:rsid w:val="00706C95"/>
    <w:rsid w:val="00706CCD"/>
    <w:rsid w:val="007078F3"/>
    <w:rsid w:val="00707D94"/>
    <w:rsid w:val="007100DF"/>
    <w:rsid w:val="007105AE"/>
    <w:rsid w:val="007106B4"/>
    <w:rsid w:val="00710761"/>
    <w:rsid w:val="00710E57"/>
    <w:rsid w:val="00711D4E"/>
    <w:rsid w:val="007120D7"/>
    <w:rsid w:val="007123E9"/>
    <w:rsid w:val="0071242A"/>
    <w:rsid w:val="00712752"/>
    <w:rsid w:val="007127D7"/>
    <w:rsid w:val="00712990"/>
    <w:rsid w:val="007135D2"/>
    <w:rsid w:val="00714104"/>
    <w:rsid w:val="0071412E"/>
    <w:rsid w:val="007142F9"/>
    <w:rsid w:val="00714EFE"/>
    <w:rsid w:val="007154ED"/>
    <w:rsid w:val="0071588E"/>
    <w:rsid w:val="00715929"/>
    <w:rsid w:val="00715EAB"/>
    <w:rsid w:val="0071638D"/>
    <w:rsid w:val="0071653A"/>
    <w:rsid w:val="0071662F"/>
    <w:rsid w:val="007167D7"/>
    <w:rsid w:val="00716FF8"/>
    <w:rsid w:val="00717449"/>
    <w:rsid w:val="007174AE"/>
    <w:rsid w:val="007200F8"/>
    <w:rsid w:val="00720293"/>
    <w:rsid w:val="00720659"/>
    <w:rsid w:val="0072131C"/>
    <w:rsid w:val="00721967"/>
    <w:rsid w:val="00721CF0"/>
    <w:rsid w:val="0072235A"/>
    <w:rsid w:val="007228B3"/>
    <w:rsid w:val="007228E2"/>
    <w:rsid w:val="00722A56"/>
    <w:rsid w:val="0072350C"/>
    <w:rsid w:val="0072399E"/>
    <w:rsid w:val="007239AA"/>
    <w:rsid w:val="00723BF3"/>
    <w:rsid w:val="00724630"/>
    <w:rsid w:val="00724C57"/>
    <w:rsid w:val="007250B7"/>
    <w:rsid w:val="00725159"/>
    <w:rsid w:val="0072520B"/>
    <w:rsid w:val="0072533F"/>
    <w:rsid w:val="007257A8"/>
    <w:rsid w:val="00725949"/>
    <w:rsid w:val="0072628C"/>
    <w:rsid w:val="00726536"/>
    <w:rsid w:val="0072700B"/>
    <w:rsid w:val="00727049"/>
    <w:rsid w:val="007270D5"/>
    <w:rsid w:val="007271BC"/>
    <w:rsid w:val="007317B0"/>
    <w:rsid w:val="00731D67"/>
    <w:rsid w:val="007320D1"/>
    <w:rsid w:val="00732FE5"/>
    <w:rsid w:val="00733217"/>
    <w:rsid w:val="00733360"/>
    <w:rsid w:val="00733599"/>
    <w:rsid w:val="00733E8C"/>
    <w:rsid w:val="00734003"/>
    <w:rsid w:val="007343BB"/>
    <w:rsid w:val="00734A3D"/>
    <w:rsid w:val="00734A49"/>
    <w:rsid w:val="0073529C"/>
    <w:rsid w:val="00735461"/>
    <w:rsid w:val="00735D8A"/>
    <w:rsid w:val="00735DBD"/>
    <w:rsid w:val="007361B9"/>
    <w:rsid w:val="007362A6"/>
    <w:rsid w:val="00736EEE"/>
    <w:rsid w:val="0073717D"/>
    <w:rsid w:val="007375CD"/>
    <w:rsid w:val="0073788F"/>
    <w:rsid w:val="00737CBD"/>
    <w:rsid w:val="007405E6"/>
    <w:rsid w:val="00740705"/>
    <w:rsid w:val="007411D5"/>
    <w:rsid w:val="007419BE"/>
    <w:rsid w:val="007420E7"/>
    <w:rsid w:val="00742104"/>
    <w:rsid w:val="00742265"/>
    <w:rsid w:val="0074238B"/>
    <w:rsid w:val="007433EE"/>
    <w:rsid w:val="00743C52"/>
    <w:rsid w:val="00743F6E"/>
    <w:rsid w:val="00744305"/>
    <w:rsid w:val="00744500"/>
    <w:rsid w:val="0074476A"/>
    <w:rsid w:val="0074499B"/>
    <w:rsid w:val="00744D7D"/>
    <w:rsid w:val="007451E8"/>
    <w:rsid w:val="00745A67"/>
    <w:rsid w:val="007461FA"/>
    <w:rsid w:val="00746A06"/>
    <w:rsid w:val="00746ADC"/>
    <w:rsid w:val="00746E51"/>
    <w:rsid w:val="00746FFE"/>
    <w:rsid w:val="00747316"/>
    <w:rsid w:val="007474D9"/>
    <w:rsid w:val="007474DF"/>
    <w:rsid w:val="0074782F"/>
    <w:rsid w:val="00750441"/>
    <w:rsid w:val="00750709"/>
    <w:rsid w:val="00750A91"/>
    <w:rsid w:val="0075117C"/>
    <w:rsid w:val="00751EDF"/>
    <w:rsid w:val="00752185"/>
    <w:rsid w:val="007524A4"/>
    <w:rsid w:val="007525F4"/>
    <w:rsid w:val="007529E7"/>
    <w:rsid w:val="007529E9"/>
    <w:rsid w:val="00752ADE"/>
    <w:rsid w:val="00753692"/>
    <w:rsid w:val="007543E6"/>
    <w:rsid w:val="00754429"/>
    <w:rsid w:val="00754630"/>
    <w:rsid w:val="0075469E"/>
    <w:rsid w:val="00754ABA"/>
    <w:rsid w:val="00754F51"/>
    <w:rsid w:val="00754F61"/>
    <w:rsid w:val="0075500A"/>
    <w:rsid w:val="0075515D"/>
    <w:rsid w:val="0075527C"/>
    <w:rsid w:val="0075568F"/>
    <w:rsid w:val="00755C43"/>
    <w:rsid w:val="007561DD"/>
    <w:rsid w:val="00756E0F"/>
    <w:rsid w:val="00757472"/>
    <w:rsid w:val="00757473"/>
    <w:rsid w:val="007574A8"/>
    <w:rsid w:val="00757BCF"/>
    <w:rsid w:val="00757FD5"/>
    <w:rsid w:val="007607AE"/>
    <w:rsid w:val="0076099D"/>
    <w:rsid w:val="00760A8C"/>
    <w:rsid w:val="0076188E"/>
    <w:rsid w:val="00761A13"/>
    <w:rsid w:val="00761B89"/>
    <w:rsid w:val="00761CBE"/>
    <w:rsid w:val="00762FA9"/>
    <w:rsid w:val="007630CB"/>
    <w:rsid w:val="00763470"/>
    <w:rsid w:val="00763E0B"/>
    <w:rsid w:val="00763E24"/>
    <w:rsid w:val="00764585"/>
    <w:rsid w:val="00764D72"/>
    <w:rsid w:val="00764DA1"/>
    <w:rsid w:val="0076568D"/>
    <w:rsid w:val="0076588F"/>
    <w:rsid w:val="007658E6"/>
    <w:rsid w:val="007660C6"/>
    <w:rsid w:val="0076660C"/>
    <w:rsid w:val="0076761C"/>
    <w:rsid w:val="00767BF3"/>
    <w:rsid w:val="00767D4F"/>
    <w:rsid w:val="00770165"/>
    <w:rsid w:val="00770895"/>
    <w:rsid w:val="0077093F"/>
    <w:rsid w:val="00770AE2"/>
    <w:rsid w:val="00770B8D"/>
    <w:rsid w:val="00770E37"/>
    <w:rsid w:val="00770F32"/>
    <w:rsid w:val="007713B7"/>
    <w:rsid w:val="00771C6E"/>
    <w:rsid w:val="00771D6C"/>
    <w:rsid w:val="00772040"/>
    <w:rsid w:val="00772260"/>
    <w:rsid w:val="0077281F"/>
    <w:rsid w:val="00773162"/>
    <w:rsid w:val="0077346D"/>
    <w:rsid w:val="007735AB"/>
    <w:rsid w:val="0077364D"/>
    <w:rsid w:val="00773679"/>
    <w:rsid w:val="00773751"/>
    <w:rsid w:val="0077383B"/>
    <w:rsid w:val="00773CB2"/>
    <w:rsid w:val="00773CE4"/>
    <w:rsid w:val="007741F4"/>
    <w:rsid w:val="007743E9"/>
    <w:rsid w:val="00775250"/>
    <w:rsid w:val="00775437"/>
    <w:rsid w:val="0077567E"/>
    <w:rsid w:val="00775B6A"/>
    <w:rsid w:val="00775C76"/>
    <w:rsid w:val="00775F3A"/>
    <w:rsid w:val="007761A3"/>
    <w:rsid w:val="007763AD"/>
    <w:rsid w:val="007769EF"/>
    <w:rsid w:val="00776A56"/>
    <w:rsid w:val="00776D36"/>
    <w:rsid w:val="00777520"/>
    <w:rsid w:val="0077785C"/>
    <w:rsid w:val="00777A39"/>
    <w:rsid w:val="00777EA2"/>
    <w:rsid w:val="00777ECC"/>
    <w:rsid w:val="00780522"/>
    <w:rsid w:val="0078075D"/>
    <w:rsid w:val="00780B66"/>
    <w:rsid w:val="00780C60"/>
    <w:rsid w:val="00780E30"/>
    <w:rsid w:val="00780FCF"/>
    <w:rsid w:val="00781227"/>
    <w:rsid w:val="007812DD"/>
    <w:rsid w:val="00781314"/>
    <w:rsid w:val="007820F4"/>
    <w:rsid w:val="00782152"/>
    <w:rsid w:val="00782476"/>
    <w:rsid w:val="00782552"/>
    <w:rsid w:val="007829E9"/>
    <w:rsid w:val="00782C42"/>
    <w:rsid w:val="00782DC3"/>
    <w:rsid w:val="00782E6E"/>
    <w:rsid w:val="00782E71"/>
    <w:rsid w:val="0078370F"/>
    <w:rsid w:val="00784A1C"/>
    <w:rsid w:val="00784B9A"/>
    <w:rsid w:val="00784F35"/>
    <w:rsid w:val="00784F5F"/>
    <w:rsid w:val="00784F73"/>
    <w:rsid w:val="00785029"/>
    <w:rsid w:val="007851FE"/>
    <w:rsid w:val="00785C77"/>
    <w:rsid w:val="007865FF"/>
    <w:rsid w:val="007866DA"/>
    <w:rsid w:val="00786918"/>
    <w:rsid w:val="0078763F"/>
    <w:rsid w:val="007876A6"/>
    <w:rsid w:val="007879B1"/>
    <w:rsid w:val="007879EF"/>
    <w:rsid w:val="00787B27"/>
    <w:rsid w:val="0079022C"/>
    <w:rsid w:val="007903DE"/>
    <w:rsid w:val="007904F0"/>
    <w:rsid w:val="0079076D"/>
    <w:rsid w:val="0079092C"/>
    <w:rsid w:val="00790DD1"/>
    <w:rsid w:val="00791084"/>
    <w:rsid w:val="00791850"/>
    <w:rsid w:val="0079221F"/>
    <w:rsid w:val="0079224D"/>
    <w:rsid w:val="0079248E"/>
    <w:rsid w:val="007926C5"/>
    <w:rsid w:val="00792F35"/>
    <w:rsid w:val="00793799"/>
    <w:rsid w:val="00793859"/>
    <w:rsid w:val="00793C48"/>
    <w:rsid w:val="00794089"/>
    <w:rsid w:val="007941B5"/>
    <w:rsid w:val="00794297"/>
    <w:rsid w:val="0079446E"/>
    <w:rsid w:val="00794502"/>
    <w:rsid w:val="007946E7"/>
    <w:rsid w:val="007952FC"/>
    <w:rsid w:val="00795497"/>
    <w:rsid w:val="00796123"/>
    <w:rsid w:val="007963E7"/>
    <w:rsid w:val="007964DB"/>
    <w:rsid w:val="007965E0"/>
    <w:rsid w:val="00796918"/>
    <w:rsid w:val="00797A84"/>
    <w:rsid w:val="00797BAA"/>
    <w:rsid w:val="00797F1B"/>
    <w:rsid w:val="007A03F5"/>
    <w:rsid w:val="007A09CD"/>
    <w:rsid w:val="007A0A00"/>
    <w:rsid w:val="007A0BD6"/>
    <w:rsid w:val="007A0E80"/>
    <w:rsid w:val="007A0EC9"/>
    <w:rsid w:val="007A1204"/>
    <w:rsid w:val="007A1285"/>
    <w:rsid w:val="007A15CE"/>
    <w:rsid w:val="007A16DF"/>
    <w:rsid w:val="007A18E5"/>
    <w:rsid w:val="007A1A6C"/>
    <w:rsid w:val="007A1B65"/>
    <w:rsid w:val="007A1C5F"/>
    <w:rsid w:val="007A20FE"/>
    <w:rsid w:val="007A2262"/>
    <w:rsid w:val="007A2328"/>
    <w:rsid w:val="007A2771"/>
    <w:rsid w:val="007A309A"/>
    <w:rsid w:val="007A3346"/>
    <w:rsid w:val="007A376F"/>
    <w:rsid w:val="007A3A7A"/>
    <w:rsid w:val="007A3C41"/>
    <w:rsid w:val="007A3F1F"/>
    <w:rsid w:val="007A3F65"/>
    <w:rsid w:val="007A423F"/>
    <w:rsid w:val="007A49DB"/>
    <w:rsid w:val="007A4A0B"/>
    <w:rsid w:val="007A4EE7"/>
    <w:rsid w:val="007A51D0"/>
    <w:rsid w:val="007A564A"/>
    <w:rsid w:val="007A5E5A"/>
    <w:rsid w:val="007A5EEA"/>
    <w:rsid w:val="007A67C7"/>
    <w:rsid w:val="007A67EE"/>
    <w:rsid w:val="007A6B21"/>
    <w:rsid w:val="007A7093"/>
    <w:rsid w:val="007A74AB"/>
    <w:rsid w:val="007A7709"/>
    <w:rsid w:val="007A7868"/>
    <w:rsid w:val="007A7A68"/>
    <w:rsid w:val="007A7B07"/>
    <w:rsid w:val="007A7BEE"/>
    <w:rsid w:val="007B00FE"/>
    <w:rsid w:val="007B0231"/>
    <w:rsid w:val="007B1111"/>
    <w:rsid w:val="007B12CC"/>
    <w:rsid w:val="007B166A"/>
    <w:rsid w:val="007B19B4"/>
    <w:rsid w:val="007B1C64"/>
    <w:rsid w:val="007B220F"/>
    <w:rsid w:val="007B279D"/>
    <w:rsid w:val="007B2AEC"/>
    <w:rsid w:val="007B3307"/>
    <w:rsid w:val="007B3323"/>
    <w:rsid w:val="007B346A"/>
    <w:rsid w:val="007B3A07"/>
    <w:rsid w:val="007B4079"/>
    <w:rsid w:val="007B437B"/>
    <w:rsid w:val="007B439B"/>
    <w:rsid w:val="007B446F"/>
    <w:rsid w:val="007B44A6"/>
    <w:rsid w:val="007B45A1"/>
    <w:rsid w:val="007B5298"/>
    <w:rsid w:val="007B5487"/>
    <w:rsid w:val="007B5630"/>
    <w:rsid w:val="007B5C25"/>
    <w:rsid w:val="007B5C9B"/>
    <w:rsid w:val="007B5E71"/>
    <w:rsid w:val="007B6464"/>
    <w:rsid w:val="007B6491"/>
    <w:rsid w:val="007B6B0D"/>
    <w:rsid w:val="007B7AE4"/>
    <w:rsid w:val="007B7CF2"/>
    <w:rsid w:val="007B7FBF"/>
    <w:rsid w:val="007C01A1"/>
    <w:rsid w:val="007C0678"/>
    <w:rsid w:val="007C0A75"/>
    <w:rsid w:val="007C0E20"/>
    <w:rsid w:val="007C135E"/>
    <w:rsid w:val="007C14E6"/>
    <w:rsid w:val="007C18A9"/>
    <w:rsid w:val="007C19A8"/>
    <w:rsid w:val="007C1AA4"/>
    <w:rsid w:val="007C1B09"/>
    <w:rsid w:val="007C1C5F"/>
    <w:rsid w:val="007C1DC2"/>
    <w:rsid w:val="007C2485"/>
    <w:rsid w:val="007C24CF"/>
    <w:rsid w:val="007C2CDC"/>
    <w:rsid w:val="007C2FF1"/>
    <w:rsid w:val="007C3AE8"/>
    <w:rsid w:val="007C3BEA"/>
    <w:rsid w:val="007C408E"/>
    <w:rsid w:val="007C42DC"/>
    <w:rsid w:val="007C47B7"/>
    <w:rsid w:val="007C4C29"/>
    <w:rsid w:val="007C5003"/>
    <w:rsid w:val="007C53F1"/>
    <w:rsid w:val="007C5E87"/>
    <w:rsid w:val="007C5ED8"/>
    <w:rsid w:val="007C6635"/>
    <w:rsid w:val="007C6E1F"/>
    <w:rsid w:val="007C6E6E"/>
    <w:rsid w:val="007C6FB9"/>
    <w:rsid w:val="007C76CD"/>
    <w:rsid w:val="007C7DBD"/>
    <w:rsid w:val="007C7F3B"/>
    <w:rsid w:val="007D02FC"/>
    <w:rsid w:val="007D0A4D"/>
    <w:rsid w:val="007D0BEF"/>
    <w:rsid w:val="007D0E6A"/>
    <w:rsid w:val="007D0F22"/>
    <w:rsid w:val="007D1104"/>
    <w:rsid w:val="007D1406"/>
    <w:rsid w:val="007D14FB"/>
    <w:rsid w:val="007D15CF"/>
    <w:rsid w:val="007D17FB"/>
    <w:rsid w:val="007D1F69"/>
    <w:rsid w:val="007D219F"/>
    <w:rsid w:val="007D2260"/>
    <w:rsid w:val="007D22CB"/>
    <w:rsid w:val="007D348B"/>
    <w:rsid w:val="007D36DC"/>
    <w:rsid w:val="007D373E"/>
    <w:rsid w:val="007D38CC"/>
    <w:rsid w:val="007D3A9B"/>
    <w:rsid w:val="007D433B"/>
    <w:rsid w:val="007D45BF"/>
    <w:rsid w:val="007D4F89"/>
    <w:rsid w:val="007D4FD9"/>
    <w:rsid w:val="007D5435"/>
    <w:rsid w:val="007D5448"/>
    <w:rsid w:val="007D58A9"/>
    <w:rsid w:val="007D5AD6"/>
    <w:rsid w:val="007D5F3A"/>
    <w:rsid w:val="007D642D"/>
    <w:rsid w:val="007D663E"/>
    <w:rsid w:val="007D6890"/>
    <w:rsid w:val="007D701E"/>
    <w:rsid w:val="007D73EC"/>
    <w:rsid w:val="007D785E"/>
    <w:rsid w:val="007D7E75"/>
    <w:rsid w:val="007E00B7"/>
    <w:rsid w:val="007E01CE"/>
    <w:rsid w:val="007E078B"/>
    <w:rsid w:val="007E0B28"/>
    <w:rsid w:val="007E0C89"/>
    <w:rsid w:val="007E0D5E"/>
    <w:rsid w:val="007E129B"/>
    <w:rsid w:val="007E12F3"/>
    <w:rsid w:val="007E1544"/>
    <w:rsid w:val="007E19B5"/>
    <w:rsid w:val="007E24D2"/>
    <w:rsid w:val="007E29C2"/>
    <w:rsid w:val="007E2CE2"/>
    <w:rsid w:val="007E2DD6"/>
    <w:rsid w:val="007E2F60"/>
    <w:rsid w:val="007E3018"/>
    <w:rsid w:val="007E3170"/>
    <w:rsid w:val="007E334C"/>
    <w:rsid w:val="007E3411"/>
    <w:rsid w:val="007E3CC8"/>
    <w:rsid w:val="007E4644"/>
    <w:rsid w:val="007E47DF"/>
    <w:rsid w:val="007E4A81"/>
    <w:rsid w:val="007E4B49"/>
    <w:rsid w:val="007E4E14"/>
    <w:rsid w:val="007E52E4"/>
    <w:rsid w:val="007E5408"/>
    <w:rsid w:val="007E5455"/>
    <w:rsid w:val="007E5799"/>
    <w:rsid w:val="007E642B"/>
    <w:rsid w:val="007E6672"/>
    <w:rsid w:val="007E66F4"/>
    <w:rsid w:val="007E7154"/>
    <w:rsid w:val="007E734F"/>
    <w:rsid w:val="007E7673"/>
    <w:rsid w:val="007E7C6C"/>
    <w:rsid w:val="007F0244"/>
    <w:rsid w:val="007F0650"/>
    <w:rsid w:val="007F0B02"/>
    <w:rsid w:val="007F142D"/>
    <w:rsid w:val="007F18D1"/>
    <w:rsid w:val="007F1CB2"/>
    <w:rsid w:val="007F237A"/>
    <w:rsid w:val="007F25FB"/>
    <w:rsid w:val="007F2670"/>
    <w:rsid w:val="007F286F"/>
    <w:rsid w:val="007F30A4"/>
    <w:rsid w:val="007F3127"/>
    <w:rsid w:val="007F37BA"/>
    <w:rsid w:val="007F4658"/>
    <w:rsid w:val="007F55C9"/>
    <w:rsid w:val="007F5A71"/>
    <w:rsid w:val="007F5EAB"/>
    <w:rsid w:val="007F6514"/>
    <w:rsid w:val="007F6A48"/>
    <w:rsid w:val="007F6BAD"/>
    <w:rsid w:val="007F6CAA"/>
    <w:rsid w:val="007F6EDD"/>
    <w:rsid w:val="007F6F55"/>
    <w:rsid w:val="007F70EC"/>
    <w:rsid w:val="007F7311"/>
    <w:rsid w:val="007F73B5"/>
    <w:rsid w:val="007F7668"/>
    <w:rsid w:val="007F76EE"/>
    <w:rsid w:val="007F7BC5"/>
    <w:rsid w:val="007F7D68"/>
    <w:rsid w:val="008000E2"/>
    <w:rsid w:val="00800586"/>
    <w:rsid w:val="00800BDE"/>
    <w:rsid w:val="00800DA4"/>
    <w:rsid w:val="00801025"/>
    <w:rsid w:val="00801413"/>
    <w:rsid w:val="0080168D"/>
    <w:rsid w:val="00801759"/>
    <w:rsid w:val="00801C50"/>
    <w:rsid w:val="00801D96"/>
    <w:rsid w:val="0080204C"/>
    <w:rsid w:val="00802346"/>
    <w:rsid w:val="0080251C"/>
    <w:rsid w:val="00802EC8"/>
    <w:rsid w:val="00803424"/>
    <w:rsid w:val="0080352C"/>
    <w:rsid w:val="008039BB"/>
    <w:rsid w:val="00803FC8"/>
    <w:rsid w:val="0080401C"/>
    <w:rsid w:val="00804F0F"/>
    <w:rsid w:val="008054CB"/>
    <w:rsid w:val="008056B8"/>
    <w:rsid w:val="008058A8"/>
    <w:rsid w:val="008059F3"/>
    <w:rsid w:val="00805D45"/>
    <w:rsid w:val="00806134"/>
    <w:rsid w:val="0080651F"/>
    <w:rsid w:val="00806A13"/>
    <w:rsid w:val="00806A5E"/>
    <w:rsid w:val="00806E35"/>
    <w:rsid w:val="00807132"/>
    <w:rsid w:val="008072D2"/>
    <w:rsid w:val="00807576"/>
    <w:rsid w:val="00807CD6"/>
    <w:rsid w:val="00810131"/>
    <w:rsid w:val="008110BE"/>
    <w:rsid w:val="0081123E"/>
    <w:rsid w:val="00811251"/>
    <w:rsid w:val="008115BF"/>
    <w:rsid w:val="00811B2D"/>
    <w:rsid w:val="00811C7E"/>
    <w:rsid w:val="00812189"/>
    <w:rsid w:val="00812275"/>
    <w:rsid w:val="0081290B"/>
    <w:rsid w:val="008129F1"/>
    <w:rsid w:val="00812FC9"/>
    <w:rsid w:val="0081320C"/>
    <w:rsid w:val="00813537"/>
    <w:rsid w:val="008137FF"/>
    <w:rsid w:val="00813A71"/>
    <w:rsid w:val="00813CD9"/>
    <w:rsid w:val="00813D62"/>
    <w:rsid w:val="00813F13"/>
    <w:rsid w:val="0081437B"/>
    <w:rsid w:val="008146A0"/>
    <w:rsid w:val="008149C8"/>
    <w:rsid w:val="00814B19"/>
    <w:rsid w:val="00814B46"/>
    <w:rsid w:val="00814DE2"/>
    <w:rsid w:val="00815219"/>
    <w:rsid w:val="0081522D"/>
    <w:rsid w:val="008152E2"/>
    <w:rsid w:val="008154F3"/>
    <w:rsid w:val="008156CC"/>
    <w:rsid w:val="008157F2"/>
    <w:rsid w:val="00815922"/>
    <w:rsid w:val="00815A0B"/>
    <w:rsid w:val="008161F0"/>
    <w:rsid w:val="008163B2"/>
    <w:rsid w:val="008176B0"/>
    <w:rsid w:val="00817B6F"/>
    <w:rsid w:val="00820068"/>
    <w:rsid w:val="008204BD"/>
    <w:rsid w:val="00820920"/>
    <w:rsid w:val="00820941"/>
    <w:rsid w:val="00820A1C"/>
    <w:rsid w:val="00820AD2"/>
    <w:rsid w:val="00820C64"/>
    <w:rsid w:val="008210A9"/>
    <w:rsid w:val="008211BE"/>
    <w:rsid w:val="008212BB"/>
    <w:rsid w:val="00821418"/>
    <w:rsid w:val="00821488"/>
    <w:rsid w:val="00821580"/>
    <w:rsid w:val="008215C0"/>
    <w:rsid w:val="00821A27"/>
    <w:rsid w:val="00821D63"/>
    <w:rsid w:val="00821F18"/>
    <w:rsid w:val="008220DF"/>
    <w:rsid w:val="008221D0"/>
    <w:rsid w:val="00822F6E"/>
    <w:rsid w:val="008232DD"/>
    <w:rsid w:val="00823403"/>
    <w:rsid w:val="00823439"/>
    <w:rsid w:val="00823752"/>
    <w:rsid w:val="0082391C"/>
    <w:rsid w:val="00823A14"/>
    <w:rsid w:val="008247A5"/>
    <w:rsid w:val="00824A26"/>
    <w:rsid w:val="00824C37"/>
    <w:rsid w:val="00824EBC"/>
    <w:rsid w:val="00825542"/>
    <w:rsid w:val="00825E6A"/>
    <w:rsid w:val="00826378"/>
    <w:rsid w:val="00826885"/>
    <w:rsid w:val="0082707C"/>
    <w:rsid w:val="008271E1"/>
    <w:rsid w:val="00827246"/>
    <w:rsid w:val="008276D9"/>
    <w:rsid w:val="00827B55"/>
    <w:rsid w:val="008303D8"/>
    <w:rsid w:val="0083128B"/>
    <w:rsid w:val="0083168F"/>
    <w:rsid w:val="00831972"/>
    <w:rsid w:val="00831DCB"/>
    <w:rsid w:val="008320F6"/>
    <w:rsid w:val="008326AF"/>
    <w:rsid w:val="00832BB3"/>
    <w:rsid w:val="008333ED"/>
    <w:rsid w:val="00833752"/>
    <w:rsid w:val="00833E8A"/>
    <w:rsid w:val="008341DB"/>
    <w:rsid w:val="00834563"/>
    <w:rsid w:val="008346FF"/>
    <w:rsid w:val="00834796"/>
    <w:rsid w:val="00834835"/>
    <w:rsid w:val="00834F4C"/>
    <w:rsid w:val="00835348"/>
    <w:rsid w:val="00835749"/>
    <w:rsid w:val="00835A3D"/>
    <w:rsid w:val="00835F96"/>
    <w:rsid w:val="0083654E"/>
    <w:rsid w:val="008376F2"/>
    <w:rsid w:val="00837E42"/>
    <w:rsid w:val="00837F65"/>
    <w:rsid w:val="00840357"/>
    <w:rsid w:val="00840502"/>
    <w:rsid w:val="008406F2"/>
    <w:rsid w:val="0084137C"/>
    <w:rsid w:val="00841CF1"/>
    <w:rsid w:val="0084204B"/>
    <w:rsid w:val="008420B4"/>
    <w:rsid w:val="00842175"/>
    <w:rsid w:val="0084290F"/>
    <w:rsid w:val="00842B51"/>
    <w:rsid w:val="008432E5"/>
    <w:rsid w:val="008434D4"/>
    <w:rsid w:val="0084350B"/>
    <w:rsid w:val="00843781"/>
    <w:rsid w:val="008438A8"/>
    <w:rsid w:val="00843B04"/>
    <w:rsid w:val="00843D26"/>
    <w:rsid w:val="008445E7"/>
    <w:rsid w:val="00844814"/>
    <w:rsid w:val="0084494C"/>
    <w:rsid w:val="008451F8"/>
    <w:rsid w:val="008455A3"/>
    <w:rsid w:val="0084567A"/>
    <w:rsid w:val="00845BCE"/>
    <w:rsid w:val="00845C0A"/>
    <w:rsid w:val="00845E9D"/>
    <w:rsid w:val="008463BC"/>
    <w:rsid w:val="00846A18"/>
    <w:rsid w:val="00846DDF"/>
    <w:rsid w:val="00846E7A"/>
    <w:rsid w:val="00846EB0"/>
    <w:rsid w:val="008479EB"/>
    <w:rsid w:val="00847D3B"/>
    <w:rsid w:val="00847DDC"/>
    <w:rsid w:val="00847EC3"/>
    <w:rsid w:val="00847FB6"/>
    <w:rsid w:val="008501B9"/>
    <w:rsid w:val="0085020B"/>
    <w:rsid w:val="0085063B"/>
    <w:rsid w:val="00851937"/>
    <w:rsid w:val="008520AC"/>
    <w:rsid w:val="0085224B"/>
    <w:rsid w:val="0085334B"/>
    <w:rsid w:val="00853BAE"/>
    <w:rsid w:val="00854B78"/>
    <w:rsid w:val="0085511C"/>
    <w:rsid w:val="0085545B"/>
    <w:rsid w:val="008556D9"/>
    <w:rsid w:val="00855779"/>
    <w:rsid w:val="008557A7"/>
    <w:rsid w:val="00856FAC"/>
    <w:rsid w:val="008572A7"/>
    <w:rsid w:val="00857301"/>
    <w:rsid w:val="00857657"/>
    <w:rsid w:val="00857F06"/>
    <w:rsid w:val="008600CF"/>
    <w:rsid w:val="0086065E"/>
    <w:rsid w:val="008609B1"/>
    <w:rsid w:val="00860FFC"/>
    <w:rsid w:val="00861661"/>
    <w:rsid w:val="00861BAE"/>
    <w:rsid w:val="00861D71"/>
    <w:rsid w:val="00861F19"/>
    <w:rsid w:val="00862164"/>
    <w:rsid w:val="0086221E"/>
    <w:rsid w:val="008624D3"/>
    <w:rsid w:val="008627AB"/>
    <w:rsid w:val="00862879"/>
    <w:rsid w:val="00862C08"/>
    <w:rsid w:val="00862E71"/>
    <w:rsid w:val="00862EE6"/>
    <w:rsid w:val="0086314B"/>
    <w:rsid w:val="00863203"/>
    <w:rsid w:val="00863556"/>
    <w:rsid w:val="00863560"/>
    <w:rsid w:val="00863828"/>
    <w:rsid w:val="00863924"/>
    <w:rsid w:val="00863BFA"/>
    <w:rsid w:val="00863DBF"/>
    <w:rsid w:val="008640F3"/>
    <w:rsid w:val="00864578"/>
    <w:rsid w:val="008657FD"/>
    <w:rsid w:val="00865D1C"/>
    <w:rsid w:val="00865D9B"/>
    <w:rsid w:val="008666C0"/>
    <w:rsid w:val="00866800"/>
    <w:rsid w:val="0086693C"/>
    <w:rsid w:val="00866963"/>
    <w:rsid w:val="00866CB2"/>
    <w:rsid w:val="00866EC3"/>
    <w:rsid w:val="00866EE8"/>
    <w:rsid w:val="008675D6"/>
    <w:rsid w:val="00867935"/>
    <w:rsid w:val="00867AA6"/>
    <w:rsid w:val="00867E93"/>
    <w:rsid w:val="008702E8"/>
    <w:rsid w:val="00870312"/>
    <w:rsid w:val="008704F4"/>
    <w:rsid w:val="00870FB6"/>
    <w:rsid w:val="00870FF0"/>
    <w:rsid w:val="00871737"/>
    <w:rsid w:val="00871BBC"/>
    <w:rsid w:val="008723A6"/>
    <w:rsid w:val="008728B8"/>
    <w:rsid w:val="00872C60"/>
    <w:rsid w:val="0087332C"/>
    <w:rsid w:val="00874075"/>
    <w:rsid w:val="008748A8"/>
    <w:rsid w:val="00874CBA"/>
    <w:rsid w:val="008751A8"/>
    <w:rsid w:val="008754AC"/>
    <w:rsid w:val="00875535"/>
    <w:rsid w:val="00875789"/>
    <w:rsid w:val="008757CD"/>
    <w:rsid w:val="00875A86"/>
    <w:rsid w:val="00875D68"/>
    <w:rsid w:val="008767D6"/>
    <w:rsid w:val="00876A8C"/>
    <w:rsid w:val="008774D1"/>
    <w:rsid w:val="00877A8B"/>
    <w:rsid w:val="00877DFD"/>
    <w:rsid w:val="00880506"/>
    <w:rsid w:val="00880643"/>
    <w:rsid w:val="0088079B"/>
    <w:rsid w:val="00880E94"/>
    <w:rsid w:val="00880FA9"/>
    <w:rsid w:val="00881358"/>
    <w:rsid w:val="008814C8"/>
    <w:rsid w:val="008814F4"/>
    <w:rsid w:val="00881551"/>
    <w:rsid w:val="008815C8"/>
    <w:rsid w:val="00881CC0"/>
    <w:rsid w:val="00881F1C"/>
    <w:rsid w:val="00882249"/>
    <w:rsid w:val="008824F0"/>
    <w:rsid w:val="00882AE3"/>
    <w:rsid w:val="00882DA7"/>
    <w:rsid w:val="00882E51"/>
    <w:rsid w:val="00883136"/>
    <w:rsid w:val="008834E3"/>
    <w:rsid w:val="00883583"/>
    <w:rsid w:val="00883FD2"/>
    <w:rsid w:val="00884014"/>
    <w:rsid w:val="0088485B"/>
    <w:rsid w:val="00884E32"/>
    <w:rsid w:val="00885020"/>
    <w:rsid w:val="008850C2"/>
    <w:rsid w:val="008851AE"/>
    <w:rsid w:val="00885344"/>
    <w:rsid w:val="00885D75"/>
    <w:rsid w:val="00885D7A"/>
    <w:rsid w:val="00886432"/>
    <w:rsid w:val="008864AC"/>
    <w:rsid w:val="00886616"/>
    <w:rsid w:val="00886A1E"/>
    <w:rsid w:val="00886AF1"/>
    <w:rsid w:val="00886DB3"/>
    <w:rsid w:val="00886E61"/>
    <w:rsid w:val="00887535"/>
    <w:rsid w:val="0088762F"/>
    <w:rsid w:val="00887BE4"/>
    <w:rsid w:val="00887EE5"/>
    <w:rsid w:val="008903C2"/>
    <w:rsid w:val="008907A7"/>
    <w:rsid w:val="008908C3"/>
    <w:rsid w:val="0089133D"/>
    <w:rsid w:val="00891C79"/>
    <w:rsid w:val="00891CFD"/>
    <w:rsid w:val="0089239B"/>
    <w:rsid w:val="008929E2"/>
    <w:rsid w:val="0089300B"/>
    <w:rsid w:val="0089326A"/>
    <w:rsid w:val="00893354"/>
    <w:rsid w:val="00893497"/>
    <w:rsid w:val="00893B96"/>
    <w:rsid w:val="00894FF6"/>
    <w:rsid w:val="00895282"/>
    <w:rsid w:val="008954ED"/>
    <w:rsid w:val="00895530"/>
    <w:rsid w:val="00895718"/>
    <w:rsid w:val="00895927"/>
    <w:rsid w:val="00895A3D"/>
    <w:rsid w:val="00896232"/>
    <w:rsid w:val="008962EE"/>
    <w:rsid w:val="008963A4"/>
    <w:rsid w:val="008965F7"/>
    <w:rsid w:val="00896A82"/>
    <w:rsid w:val="00896E59"/>
    <w:rsid w:val="00896F79"/>
    <w:rsid w:val="008970D3"/>
    <w:rsid w:val="0089740B"/>
    <w:rsid w:val="0089759A"/>
    <w:rsid w:val="0089793E"/>
    <w:rsid w:val="00897B0C"/>
    <w:rsid w:val="008A0EFC"/>
    <w:rsid w:val="008A12AC"/>
    <w:rsid w:val="008A142C"/>
    <w:rsid w:val="008A14FF"/>
    <w:rsid w:val="008A24AF"/>
    <w:rsid w:val="008A255E"/>
    <w:rsid w:val="008A29E9"/>
    <w:rsid w:val="008A3252"/>
    <w:rsid w:val="008A3264"/>
    <w:rsid w:val="008A3631"/>
    <w:rsid w:val="008A3DAE"/>
    <w:rsid w:val="008A3EA2"/>
    <w:rsid w:val="008A46B4"/>
    <w:rsid w:val="008A47AE"/>
    <w:rsid w:val="008A4AC3"/>
    <w:rsid w:val="008A4C71"/>
    <w:rsid w:val="008A5222"/>
    <w:rsid w:val="008A54E4"/>
    <w:rsid w:val="008A5B0E"/>
    <w:rsid w:val="008A5D48"/>
    <w:rsid w:val="008A5F43"/>
    <w:rsid w:val="008A6AE8"/>
    <w:rsid w:val="008A6B76"/>
    <w:rsid w:val="008A7134"/>
    <w:rsid w:val="008A77FD"/>
    <w:rsid w:val="008A780D"/>
    <w:rsid w:val="008B00FA"/>
    <w:rsid w:val="008B0222"/>
    <w:rsid w:val="008B071E"/>
    <w:rsid w:val="008B0D12"/>
    <w:rsid w:val="008B0F05"/>
    <w:rsid w:val="008B12AD"/>
    <w:rsid w:val="008B2277"/>
    <w:rsid w:val="008B28EC"/>
    <w:rsid w:val="008B2A08"/>
    <w:rsid w:val="008B2AF4"/>
    <w:rsid w:val="008B2F09"/>
    <w:rsid w:val="008B349A"/>
    <w:rsid w:val="008B3629"/>
    <w:rsid w:val="008B36B0"/>
    <w:rsid w:val="008B384D"/>
    <w:rsid w:val="008B3AB1"/>
    <w:rsid w:val="008B3B73"/>
    <w:rsid w:val="008B3CA8"/>
    <w:rsid w:val="008B3DA7"/>
    <w:rsid w:val="008B438C"/>
    <w:rsid w:val="008B452B"/>
    <w:rsid w:val="008B48C5"/>
    <w:rsid w:val="008B4B3D"/>
    <w:rsid w:val="008B4EE5"/>
    <w:rsid w:val="008B51FB"/>
    <w:rsid w:val="008B546F"/>
    <w:rsid w:val="008B56B2"/>
    <w:rsid w:val="008B5EF5"/>
    <w:rsid w:val="008B6010"/>
    <w:rsid w:val="008B706F"/>
    <w:rsid w:val="008B7151"/>
    <w:rsid w:val="008B753D"/>
    <w:rsid w:val="008C0070"/>
    <w:rsid w:val="008C0135"/>
    <w:rsid w:val="008C0558"/>
    <w:rsid w:val="008C0A2E"/>
    <w:rsid w:val="008C1693"/>
    <w:rsid w:val="008C1972"/>
    <w:rsid w:val="008C1A10"/>
    <w:rsid w:val="008C1B33"/>
    <w:rsid w:val="008C1F6A"/>
    <w:rsid w:val="008C2D14"/>
    <w:rsid w:val="008C2D93"/>
    <w:rsid w:val="008C2F02"/>
    <w:rsid w:val="008C395C"/>
    <w:rsid w:val="008C3DE4"/>
    <w:rsid w:val="008C44A6"/>
    <w:rsid w:val="008C46B9"/>
    <w:rsid w:val="008C46F0"/>
    <w:rsid w:val="008C4A2C"/>
    <w:rsid w:val="008C4B39"/>
    <w:rsid w:val="008C4EC5"/>
    <w:rsid w:val="008C5003"/>
    <w:rsid w:val="008C57AC"/>
    <w:rsid w:val="008C5D0D"/>
    <w:rsid w:val="008C61E2"/>
    <w:rsid w:val="008C6319"/>
    <w:rsid w:val="008C63B5"/>
    <w:rsid w:val="008C665D"/>
    <w:rsid w:val="008C716C"/>
    <w:rsid w:val="008C728F"/>
    <w:rsid w:val="008C7EC4"/>
    <w:rsid w:val="008D02B4"/>
    <w:rsid w:val="008D03FD"/>
    <w:rsid w:val="008D0851"/>
    <w:rsid w:val="008D08FD"/>
    <w:rsid w:val="008D0900"/>
    <w:rsid w:val="008D0AE9"/>
    <w:rsid w:val="008D133F"/>
    <w:rsid w:val="008D17A2"/>
    <w:rsid w:val="008D1A7A"/>
    <w:rsid w:val="008D1B10"/>
    <w:rsid w:val="008D24A7"/>
    <w:rsid w:val="008D2E45"/>
    <w:rsid w:val="008D30E4"/>
    <w:rsid w:val="008D352E"/>
    <w:rsid w:val="008D36DF"/>
    <w:rsid w:val="008D3BC6"/>
    <w:rsid w:val="008D3EC5"/>
    <w:rsid w:val="008D4754"/>
    <w:rsid w:val="008D48EB"/>
    <w:rsid w:val="008D4901"/>
    <w:rsid w:val="008D4B13"/>
    <w:rsid w:val="008D4BBC"/>
    <w:rsid w:val="008D4EE7"/>
    <w:rsid w:val="008D4F1E"/>
    <w:rsid w:val="008D5344"/>
    <w:rsid w:val="008D59B1"/>
    <w:rsid w:val="008D5ED2"/>
    <w:rsid w:val="008D62A2"/>
    <w:rsid w:val="008D6331"/>
    <w:rsid w:val="008D7462"/>
    <w:rsid w:val="008D75A3"/>
    <w:rsid w:val="008D7635"/>
    <w:rsid w:val="008D7866"/>
    <w:rsid w:val="008E1348"/>
    <w:rsid w:val="008E1463"/>
    <w:rsid w:val="008E3373"/>
    <w:rsid w:val="008E38B7"/>
    <w:rsid w:val="008E3A1E"/>
    <w:rsid w:val="008E3C9B"/>
    <w:rsid w:val="008E3F00"/>
    <w:rsid w:val="008E4BD4"/>
    <w:rsid w:val="008E4CE2"/>
    <w:rsid w:val="008E4ED8"/>
    <w:rsid w:val="008E4F04"/>
    <w:rsid w:val="008E503A"/>
    <w:rsid w:val="008E50F9"/>
    <w:rsid w:val="008E5119"/>
    <w:rsid w:val="008E58DC"/>
    <w:rsid w:val="008E6113"/>
    <w:rsid w:val="008E6627"/>
    <w:rsid w:val="008E6886"/>
    <w:rsid w:val="008E688F"/>
    <w:rsid w:val="008E6A88"/>
    <w:rsid w:val="008E7027"/>
    <w:rsid w:val="008E74C2"/>
    <w:rsid w:val="008E77EB"/>
    <w:rsid w:val="008F0349"/>
    <w:rsid w:val="008F0B7A"/>
    <w:rsid w:val="008F1556"/>
    <w:rsid w:val="008F162D"/>
    <w:rsid w:val="008F1B9E"/>
    <w:rsid w:val="008F1D2C"/>
    <w:rsid w:val="008F1EF8"/>
    <w:rsid w:val="008F2023"/>
    <w:rsid w:val="008F20B6"/>
    <w:rsid w:val="008F2ABA"/>
    <w:rsid w:val="008F2E45"/>
    <w:rsid w:val="008F2F43"/>
    <w:rsid w:val="008F34B0"/>
    <w:rsid w:val="008F3DCE"/>
    <w:rsid w:val="008F3E84"/>
    <w:rsid w:val="008F435C"/>
    <w:rsid w:val="008F4563"/>
    <w:rsid w:val="008F483B"/>
    <w:rsid w:val="008F50CA"/>
    <w:rsid w:val="008F5158"/>
    <w:rsid w:val="008F5533"/>
    <w:rsid w:val="008F578D"/>
    <w:rsid w:val="008F57D6"/>
    <w:rsid w:val="008F589F"/>
    <w:rsid w:val="008F5A12"/>
    <w:rsid w:val="008F5A8C"/>
    <w:rsid w:val="008F60A2"/>
    <w:rsid w:val="008F6100"/>
    <w:rsid w:val="008F7976"/>
    <w:rsid w:val="008F797F"/>
    <w:rsid w:val="008F7C1E"/>
    <w:rsid w:val="008F7E30"/>
    <w:rsid w:val="008F7FE2"/>
    <w:rsid w:val="009009C0"/>
    <w:rsid w:val="00901027"/>
    <w:rsid w:val="00901062"/>
    <w:rsid w:val="009016BB"/>
    <w:rsid w:val="00901EF7"/>
    <w:rsid w:val="00902837"/>
    <w:rsid w:val="00902A82"/>
    <w:rsid w:val="00902D0C"/>
    <w:rsid w:val="00903215"/>
    <w:rsid w:val="00903311"/>
    <w:rsid w:val="00903641"/>
    <w:rsid w:val="00903DD6"/>
    <w:rsid w:val="00903FBA"/>
    <w:rsid w:val="00904627"/>
    <w:rsid w:val="0090490F"/>
    <w:rsid w:val="00904AC1"/>
    <w:rsid w:val="00904D21"/>
    <w:rsid w:val="009050C9"/>
    <w:rsid w:val="00905C96"/>
    <w:rsid w:val="00905F69"/>
    <w:rsid w:val="00906023"/>
    <w:rsid w:val="00906236"/>
    <w:rsid w:val="00906BF6"/>
    <w:rsid w:val="0090718C"/>
    <w:rsid w:val="009072B9"/>
    <w:rsid w:val="00907502"/>
    <w:rsid w:val="0090762D"/>
    <w:rsid w:val="00907B3D"/>
    <w:rsid w:val="00907B8F"/>
    <w:rsid w:val="00907C6D"/>
    <w:rsid w:val="00907D1B"/>
    <w:rsid w:val="00907E3D"/>
    <w:rsid w:val="00907FF8"/>
    <w:rsid w:val="009101C5"/>
    <w:rsid w:val="00910506"/>
    <w:rsid w:val="00910952"/>
    <w:rsid w:val="00910AD7"/>
    <w:rsid w:val="00910E4B"/>
    <w:rsid w:val="009112F4"/>
    <w:rsid w:val="00911615"/>
    <w:rsid w:val="0091182F"/>
    <w:rsid w:val="00911AAA"/>
    <w:rsid w:val="00912104"/>
    <w:rsid w:val="009124BE"/>
    <w:rsid w:val="0091267F"/>
    <w:rsid w:val="00912C74"/>
    <w:rsid w:val="00912DC6"/>
    <w:rsid w:val="00912F06"/>
    <w:rsid w:val="0091339D"/>
    <w:rsid w:val="0091345C"/>
    <w:rsid w:val="009136C0"/>
    <w:rsid w:val="00913E81"/>
    <w:rsid w:val="00913EAE"/>
    <w:rsid w:val="00914045"/>
    <w:rsid w:val="009144FB"/>
    <w:rsid w:val="0091472B"/>
    <w:rsid w:val="00914DCF"/>
    <w:rsid w:val="00914E87"/>
    <w:rsid w:val="00915068"/>
    <w:rsid w:val="00916417"/>
    <w:rsid w:val="009165F8"/>
    <w:rsid w:val="00916CE0"/>
    <w:rsid w:val="00916D8A"/>
    <w:rsid w:val="0091719F"/>
    <w:rsid w:val="0091737C"/>
    <w:rsid w:val="00917438"/>
    <w:rsid w:val="009176FF"/>
    <w:rsid w:val="0091777C"/>
    <w:rsid w:val="009179B2"/>
    <w:rsid w:val="009179F2"/>
    <w:rsid w:val="00920295"/>
    <w:rsid w:val="00920467"/>
    <w:rsid w:val="00920585"/>
    <w:rsid w:val="00920D43"/>
    <w:rsid w:val="00920D8B"/>
    <w:rsid w:val="00920F49"/>
    <w:rsid w:val="009210B3"/>
    <w:rsid w:val="009210D0"/>
    <w:rsid w:val="00921445"/>
    <w:rsid w:val="00921882"/>
    <w:rsid w:val="009225CB"/>
    <w:rsid w:val="00922E3E"/>
    <w:rsid w:val="00923888"/>
    <w:rsid w:val="00923961"/>
    <w:rsid w:val="00923C52"/>
    <w:rsid w:val="00924189"/>
    <w:rsid w:val="00924D87"/>
    <w:rsid w:val="009254AD"/>
    <w:rsid w:val="009256AE"/>
    <w:rsid w:val="009259A8"/>
    <w:rsid w:val="009259DD"/>
    <w:rsid w:val="00926202"/>
    <w:rsid w:val="0092675A"/>
    <w:rsid w:val="00926C3C"/>
    <w:rsid w:val="00926F38"/>
    <w:rsid w:val="00927A46"/>
    <w:rsid w:val="00927A4D"/>
    <w:rsid w:val="00930067"/>
    <w:rsid w:val="00930221"/>
    <w:rsid w:val="00930316"/>
    <w:rsid w:val="009315A5"/>
    <w:rsid w:val="00931A20"/>
    <w:rsid w:val="00931B4A"/>
    <w:rsid w:val="009332E7"/>
    <w:rsid w:val="0093375E"/>
    <w:rsid w:val="0093386E"/>
    <w:rsid w:val="00933A79"/>
    <w:rsid w:val="00933B55"/>
    <w:rsid w:val="00933DCB"/>
    <w:rsid w:val="00933E73"/>
    <w:rsid w:val="00933F10"/>
    <w:rsid w:val="00933FFB"/>
    <w:rsid w:val="0093443E"/>
    <w:rsid w:val="009345ED"/>
    <w:rsid w:val="00934A5A"/>
    <w:rsid w:val="00934CB4"/>
    <w:rsid w:val="00934F86"/>
    <w:rsid w:val="009353CE"/>
    <w:rsid w:val="00935922"/>
    <w:rsid w:val="00935FAE"/>
    <w:rsid w:val="00936082"/>
    <w:rsid w:val="0093642A"/>
    <w:rsid w:val="0093654B"/>
    <w:rsid w:val="0093676C"/>
    <w:rsid w:val="00936D81"/>
    <w:rsid w:val="00936E56"/>
    <w:rsid w:val="00936ED1"/>
    <w:rsid w:val="009374B8"/>
    <w:rsid w:val="0093752C"/>
    <w:rsid w:val="0093765E"/>
    <w:rsid w:val="0093793A"/>
    <w:rsid w:val="00937C5C"/>
    <w:rsid w:val="0094004A"/>
    <w:rsid w:val="0094006E"/>
    <w:rsid w:val="00940253"/>
    <w:rsid w:val="00940732"/>
    <w:rsid w:val="0094090C"/>
    <w:rsid w:val="00941AD1"/>
    <w:rsid w:val="00941BBE"/>
    <w:rsid w:val="00941CAA"/>
    <w:rsid w:val="00941D35"/>
    <w:rsid w:val="00942331"/>
    <w:rsid w:val="0094251A"/>
    <w:rsid w:val="00942536"/>
    <w:rsid w:val="009427B2"/>
    <w:rsid w:val="00942972"/>
    <w:rsid w:val="00942E95"/>
    <w:rsid w:val="009434A7"/>
    <w:rsid w:val="00943A11"/>
    <w:rsid w:val="00943C4D"/>
    <w:rsid w:val="009440D1"/>
    <w:rsid w:val="009442ED"/>
    <w:rsid w:val="009442FF"/>
    <w:rsid w:val="0094457A"/>
    <w:rsid w:val="00944646"/>
    <w:rsid w:val="00944955"/>
    <w:rsid w:val="009449B6"/>
    <w:rsid w:val="00944A31"/>
    <w:rsid w:val="00944BDA"/>
    <w:rsid w:val="009452A3"/>
    <w:rsid w:val="0094605A"/>
    <w:rsid w:val="0094634B"/>
    <w:rsid w:val="00946965"/>
    <w:rsid w:val="00946ADC"/>
    <w:rsid w:val="00946F2E"/>
    <w:rsid w:val="00947471"/>
    <w:rsid w:val="00947BD8"/>
    <w:rsid w:val="00947C92"/>
    <w:rsid w:val="00947D56"/>
    <w:rsid w:val="00947EF7"/>
    <w:rsid w:val="00947F47"/>
    <w:rsid w:val="00950044"/>
    <w:rsid w:val="00950515"/>
    <w:rsid w:val="00950538"/>
    <w:rsid w:val="009505DA"/>
    <w:rsid w:val="00950779"/>
    <w:rsid w:val="0095096D"/>
    <w:rsid w:val="00951332"/>
    <w:rsid w:val="00951C0F"/>
    <w:rsid w:val="00951DFA"/>
    <w:rsid w:val="00952115"/>
    <w:rsid w:val="00952372"/>
    <w:rsid w:val="00953111"/>
    <w:rsid w:val="00953116"/>
    <w:rsid w:val="0095325B"/>
    <w:rsid w:val="0095391C"/>
    <w:rsid w:val="00953A7C"/>
    <w:rsid w:val="009544CE"/>
    <w:rsid w:val="00954819"/>
    <w:rsid w:val="00954A81"/>
    <w:rsid w:val="00954C47"/>
    <w:rsid w:val="00954DC8"/>
    <w:rsid w:val="009553E0"/>
    <w:rsid w:val="00955448"/>
    <w:rsid w:val="009554A4"/>
    <w:rsid w:val="009555B7"/>
    <w:rsid w:val="0095584D"/>
    <w:rsid w:val="00955DE8"/>
    <w:rsid w:val="00955F17"/>
    <w:rsid w:val="00956009"/>
    <w:rsid w:val="0095600B"/>
    <w:rsid w:val="00956192"/>
    <w:rsid w:val="00956571"/>
    <w:rsid w:val="0095663F"/>
    <w:rsid w:val="00956696"/>
    <w:rsid w:val="009566B2"/>
    <w:rsid w:val="00956935"/>
    <w:rsid w:val="00956AFB"/>
    <w:rsid w:val="00956E0D"/>
    <w:rsid w:val="00956F37"/>
    <w:rsid w:val="00957056"/>
    <w:rsid w:val="009571C1"/>
    <w:rsid w:val="0095781D"/>
    <w:rsid w:val="00957A4D"/>
    <w:rsid w:val="00960105"/>
    <w:rsid w:val="00960851"/>
    <w:rsid w:val="00960A43"/>
    <w:rsid w:val="00961060"/>
    <w:rsid w:val="0096112C"/>
    <w:rsid w:val="009615DB"/>
    <w:rsid w:val="0096190A"/>
    <w:rsid w:val="00961DBD"/>
    <w:rsid w:val="00962003"/>
    <w:rsid w:val="00962351"/>
    <w:rsid w:val="009625F9"/>
    <w:rsid w:val="009627BB"/>
    <w:rsid w:val="00962922"/>
    <w:rsid w:val="00962FC2"/>
    <w:rsid w:val="00963485"/>
    <w:rsid w:val="00963B1D"/>
    <w:rsid w:val="00963D9C"/>
    <w:rsid w:val="0096431C"/>
    <w:rsid w:val="00964759"/>
    <w:rsid w:val="00964B28"/>
    <w:rsid w:val="00964FEB"/>
    <w:rsid w:val="00965C59"/>
    <w:rsid w:val="00965F20"/>
    <w:rsid w:val="00965F36"/>
    <w:rsid w:val="0096625F"/>
    <w:rsid w:val="009668FE"/>
    <w:rsid w:val="00966A7C"/>
    <w:rsid w:val="00966FD5"/>
    <w:rsid w:val="0096727B"/>
    <w:rsid w:val="00967379"/>
    <w:rsid w:val="00967888"/>
    <w:rsid w:val="00967AEB"/>
    <w:rsid w:val="00967CBE"/>
    <w:rsid w:val="009701BC"/>
    <w:rsid w:val="00970B10"/>
    <w:rsid w:val="00970BAE"/>
    <w:rsid w:val="00970F2B"/>
    <w:rsid w:val="009720D5"/>
    <w:rsid w:val="009722D6"/>
    <w:rsid w:val="00972926"/>
    <w:rsid w:val="00972C88"/>
    <w:rsid w:val="00972CA6"/>
    <w:rsid w:val="00972E18"/>
    <w:rsid w:val="0097345D"/>
    <w:rsid w:val="009735BD"/>
    <w:rsid w:val="0097391B"/>
    <w:rsid w:val="00973C1A"/>
    <w:rsid w:val="0097452B"/>
    <w:rsid w:val="00974A0F"/>
    <w:rsid w:val="0097504F"/>
    <w:rsid w:val="009752A0"/>
    <w:rsid w:val="009755BE"/>
    <w:rsid w:val="00975B88"/>
    <w:rsid w:val="00975F06"/>
    <w:rsid w:val="00975FE9"/>
    <w:rsid w:val="00977297"/>
    <w:rsid w:val="009773DC"/>
    <w:rsid w:val="00977431"/>
    <w:rsid w:val="00977A01"/>
    <w:rsid w:val="00980425"/>
    <w:rsid w:val="009809EC"/>
    <w:rsid w:val="00980E5C"/>
    <w:rsid w:val="00980F3D"/>
    <w:rsid w:val="00981251"/>
    <w:rsid w:val="009812CA"/>
    <w:rsid w:val="009818F9"/>
    <w:rsid w:val="00981CB2"/>
    <w:rsid w:val="00981EA0"/>
    <w:rsid w:val="00982ADD"/>
    <w:rsid w:val="009835AE"/>
    <w:rsid w:val="00983A13"/>
    <w:rsid w:val="009840D8"/>
    <w:rsid w:val="00984A0C"/>
    <w:rsid w:val="00984DD9"/>
    <w:rsid w:val="00984E2C"/>
    <w:rsid w:val="009853D0"/>
    <w:rsid w:val="00985417"/>
    <w:rsid w:val="00985D9C"/>
    <w:rsid w:val="009861BA"/>
    <w:rsid w:val="009862C0"/>
    <w:rsid w:val="0098639C"/>
    <w:rsid w:val="0098663B"/>
    <w:rsid w:val="00986DA0"/>
    <w:rsid w:val="00987404"/>
    <w:rsid w:val="00987489"/>
    <w:rsid w:val="009875B6"/>
    <w:rsid w:val="00987EDA"/>
    <w:rsid w:val="00987FE9"/>
    <w:rsid w:val="009902AE"/>
    <w:rsid w:val="00990352"/>
    <w:rsid w:val="00990454"/>
    <w:rsid w:val="00990AC8"/>
    <w:rsid w:val="00991483"/>
    <w:rsid w:val="009918A5"/>
    <w:rsid w:val="009919D2"/>
    <w:rsid w:val="00991D75"/>
    <w:rsid w:val="009922DD"/>
    <w:rsid w:val="00992407"/>
    <w:rsid w:val="00992A95"/>
    <w:rsid w:val="00993DB1"/>
    <w:rsid w:val="009942E0"/>
    <w:rsid w:val="009946CA"/>
    <w:rsid w:val="009946F4"/>
    <w:rsid w:val="0099474C"/>
    <w:rsid w:val="00994863"/>
    <w:rsid w:val="00994BC5"/>
    <w:rsid w:val="00994D8B"/>
    <w:rsid w:val="00995057"/>
    <w:rsid w:val="009951AE"/>
    <w:rsid w:val="00995983"/>
    <w:rsid w:val="00995C2C"/>
    <w:rsid w:val="00995CF1"/>
    <w:rsid w:val="00995F7D"/>
    <w:rsid w:val="00996A45"/>
    <w:rsid w:val="00997071"/>
    <w:rsid w:val="0099736E"/>
    <w:rsid w:val="0099776D"/>
    <w:rsid w:val="00997DA5"/>
    <w:rsid w:val="009A1412"/>
    <w:rsid w:val="009A15B6"/>
    <w:rsid w:val="009A15CC"/>
    <w:rsid w:val="009A1E04"/>
    <w:rsid w:val="009A214D"/>
    <w:rsid w:val="009A21F0"/>
    <w:rsid w:val="009A23A1"/>
    <w:rsid w:val="009A2AC6"/>
    <w:rsid w:val="009A30A2"/>
    <w:rsid w:val="009A3C25"/>
    <w:rsid w:val="009A407E"/>
    <w:rsid w:val="009A4214"/>
    <w:rsid w:val="009A45D4"/>
    <w:rsid w:val="009A4772"/>
    <w:rsid w:val="009A479C"/>
    <w:rsid w:val="009A49A4"/>
    <w:rsid w:val="009A4A56"/>
    <w:rsid w:val="009A4E6E"/>
    <w:rsid w:val="009A4F74"/>
    <w:rsid w:val="009A5433"/>
    <w:rsid w:val="009A55DB"/>
    <w:rsid w:val="009A598B"/>
    <w:rsid w:val="009A5A47"/>
    <w:rsid w:val="009A6235"/>
    <w:rsid w:val="009A64F9"/>
    <w:rsid w:val="009A67AC"/>
    <w:rsid w:val="009A68B3"/>
    <w:rsid w:val="009A6BA3"/>
    <w:rsid w:val="009A6BCE"/>
    <w:rsid w:val="009A6BF7"/>
    <w:rsid w:val="009A73CE"/>
    <w:rsid w:val="009A787F"/>
    <w:rsid w:val="009B0BC4"/>
    <w:rsid w:val="009B0BEE"/>
    <w:rsid w:val="009B119D"/>
    <w:rsid w:val="009B1474"/>
    <w:rsid w:val="009B1740"/>
    <w:rsid w:val="009B19E1"/>
    <w:rsid w:val="009B27A6"/>
    <w:rsid w:val="009B3049"/>
    <w:rsid w:val="009B34A9"/>
    <w:rsid w:val="009B3778"/>
    <w:rsid w:val="009B3B6E"/>
    <w:rsid w:val="009B3D3A"/>
    <w:rsid w:val="009B3EDD"/>
    <w:rsid w:val="009B46DF"/>
    <w:rsid w:val="009B53D7"/>
    <w:rsid w:val="009B642B"/>
    <w:rsid w:val="009B6CF9"/>
    <w:rsid w:val="009B71E0"/>
    <w:rsid w:val="009B7404"/>
    <w:rsid w:val="009B7662"/>
    <w:rsid w:val="009B7A0F"/>
    <w:rsid w:val="009B7A8A"/>
    <w:rsid w:val="009C024F"/>
    <w:rsid w:val="009C0B0C"/>
    <w:rsid w:val="009C1356"/>
    <w:rsid w:val="009C1568"/>
    <w:rsid w:val="009C18CF"/>
    <w:rsid w:val="009C2154"/>
    <w:rsid w:val="009C2227"/>
    <w:rsid w:val="009C2255"/>
    <w:rsid w:val="009C264B"/>
    <w:rsid w:val="009C2677"/>
    <w:rsid w:val="009C2BB0"/>
    <w:rsid w:val="009C2F71"/>
    <w:rsid w:val="009C301E"/>
    <w:rsid w:val="009C34AE"/>
    <w:rsid w:val="009C3537"/>
    <w:rsid w:val="009C35E4"/>
    <w:rsid w:val="009C380E"/>
    <w:rsid w:val="009C3BAF"/>
    <w:rsid w:val="009C3C3E"/>
    <w:rsid w:val="009C3C71"/>
    <w:rsid w:val="009C3D8A"/>
    <w:rsid w:val="009C4516"/>
    <w:rsid w:val="009C46A8"/>
    <w:rsid w:val="009C4826"/>
    <w:rsid w:val="009C4832"/>
    <w:rsid w:val="009C4B04"/>
    <w:rsid w:val="009C4FE7"/>
    <w:rsid w:val="009C503E"/>
    <w:rsid w:val="009C50D3"/>
    <w:rsid w:val="009C5260"/>
    <w:rsid w:val="009C54AA"/>
    <w:rsid w:val="009C55BB"/>
    <w:rsid w:val="009C5650"/>
    <w:rsid w:val="009C5766"/>
    <w:rsid w:val="009C597C"/>
    <w:rsid w:val="009C6063"/>
    <w:rsid w:val="009C63B1"/>
    <w:rsid w:val="009C660F"/>
    <w:rsid w:val="009C6AAE"/>
    <w:rsid w:val="009C6BE8"/>
    <w:rsid w:val="009C6CE5"/>
    <w:rsid w:val="009C72F3"/>
    <w:rsid w:val="009C7763"/>
    <w:rsid w:val="009C7F78"/>
    <w:rsid w:val="009D1BBF"/>
    <w:rsid w:val="009D202A"/>
    <w:rsid w:val="009D2254"/>
    <w:rsid w:val="009D23BD"/>
    <w:rsid w:val="009D2553"/>
    <w:rsid w:val="009D28EC"/>
    <w:rsid w:val="009D35A1"/>
    <w:rsid w:val="009D38B4"/>
    <w:rsid w:val="009D3A7B"/>
    <w:rsid w:val="009D3E66"/>
    <w:rsid w:val="009D3F46"/>
    <w:rsid w:val="009D43A9"/>
    <w:rsid w:val="009D4418"/>
    <w:rsid w:val="009D4514"/>
    <w:rsid w:val="009D4633"/>
    <w:rsid w:val="009D47C7"/>
    <w:rsid w:val="009D47D1"/>
    <w:rsid w:val="009D4883"/>
    <w:rsid w:val="009D4A9C"/>
    <w:rsid w:val="009D4F3C"/>
    <w:rsid w:val="009D51D2"/>
    <w:rsid w:val="009D5657"/>
    <w:rsid w:val="009D56F4"/>
    <w:rsid w:val="009D584C"/>
    <w:rsid w:val="009D5937"/>
    <w:rsid w:val="009D5C20"/>
    <w:rsid w:val="009D5FA6"/>
    <w:rsid w:val="009D61E5"/>
    <w:rsid w:val="009D646B"/>
    <w:rsid w:val="009D6CCC"/>
    <w:rsid w:val="009D6EA6"/>
    <w:rsid w:val="009D7185"/>
    <w:rsid w:val="009D74A8"/>
    <w:rsid w:val="009E00E9"/>
    <w:rsid w:val="009E0342"/>
    <w:rsid w:val="009E0372"/>
    <w:rsid w:val="009E042C"/>
    <w:rsid w:val="009E07E9"/>
    <w:rsid w:val="009E0A97"/>
    <w:rsid w:val="009E0C17"/>
    <w:rsid w:val="009E19D2"/>
    <w:rsid w:val="009E1AF3"/>
    <w:rsid w:val="009E22EC"/>
    <w:rsid w:val="009E25DC"/>
    <w:rsid w:val="009E2942"/>
    <w:rsid w:val="009E2D2F"/>
    <w:rsid w:val="009E369E"/>
    <w:rsid w:val="009E385E"/>
    <w:rsid w:val="009E3C86"/>
    <w:rsid w:val="009E40F5"/>
    <w:rsid w:val="009E4138"/>
    <w:rsid w:val="009E415D"/>
    <w:rsid w:val="009E42CE"/>
    <w:rsid w:val="009E4428"/>
    <w:rsid w:val="009E54AD"/>
    <w:rsid w:val="009E5718"/>
    <w:rsid w:val="009E6111"/>
    <w:rsid w:val="009E6AFD"/>
    <w:rsid w:val="009E6B68"/>
    <w:rsid w:val="009E6CA1"/>
    <w:rsid w:val="009E6E8E"/>
    <w:rsid w:val="009E70B0"/>
    <w:rsid w:val="009E7111"/>
    <w:rsid w:val="009E7247"/>
    <w:rsid w:val="009E7D6E"/>
    <w:rsid w:val="009F0175"/>
    <w:rsid w:val="009F0AA9"/>
    <w:rsid w:val="009F0C1D"/>
    <w:rsid w:val="009F0C53"/>
    <w:rsid w:val="009F0E6F"/>
    <w:rsid w:val="009F1107"/>
    <w:rsid w:val="009F1605"/>
    <w:rsid w:val="009F186A"/>
    <w:rsid w:val="009F1DDD"/>
    <w:rsid w:val="009F209C"/>
    <w:rsid w:val="009F2B63"/>
    <w:rsid w:val="009F2BA3"/>
    <w:rsid w:val="009F2BA9"/>
    <w:rsid w:val="009F2CCC"/>
    <w:rsid w:val="009F2D1E"/>
    <w:rsid w:val="009F3078"/>
    <w:rsid w:val="009F308C"/>
    <w:rsid w:val="009F30D0"/>
    <w:rsid w:val="009F3936"/>
    <w:rsid w:val="009F395B"/>
    <w:rsid w:val="009F3C95"/>
    <w:rsid w:val="009F3E1F"/>
    <w:rsid w:val="009F3ED5"/>
    <w:rsid w:val="009F429B"/>
    <w:rsid w:val="009F42A3"/>
    <w:rsid w:val="009F44C4"/>
    <w:rsid w:val="009F48F1"/>
    <w:rsid w:val="009F4D4A"/>
    <w:rsid w:val="009F52BE"/>
    <w:rsid w:val="009F5397"/>
    <w:rsid w:val="009F5A88"/>
    <w:rsid w:val="009F5BF4"/>
    <w:rsid w:val="009F5F65"/>
    <w:rsid w:val="009F66A5"/>
    <w:rsid w:val="009F66E2"/>
    <w:rsid w:val="009F6AF5"/>
    <w:rsid w:val="009F6B3A"/>
    <w:rsid w:val="009F6B5F"/>
    <w:rsid w:val="009F6E5C"/>
    <w:rsid w:val="009F6F73"/>
    <w:rsid w:val="009F7090"/>
    <w:rsid w:val="009F729B"/>
    <w:rsid w:val="009F72E5"/>
    <w:rsid w:val="009F7341"/>
    <w:rsid w:val="009F7724"/>
    <w:rsid w:val="009F7CA2"/>
    <w:rsid w:val="00A004A0"/>
    <w:rsid w:val="00A00E7B"/>
    <w:rsid w:val="00A011E2"/>
    <w:rsid w:val="00A01CF3"/>
    <w:rsid w:val="00A01E3C"/>
    <w:rsid w:val="00A01E6B"/>
    <w:rsid w:val="00A030B6"/>
    <w:rsid w:val="00A0410B"/>
    <w:rsid w:val="00A0495C"/>
    <w:rsid w:val="00A04B70"/>
    <w:rsid w:val="00A0505C"/>
    <w:rsid w:val="00A05134"/>
    <w:rsid w:val="00A05244"/>
    <w:rsid w:val="00A0529A"/>
    <w:rsid w:val="00A05BDB"/>
    <w:rsid w:val="00A05DF4"/>
    <w:rsid w:val="00A0615D"/>
    <w:rsid w:val="00A06619"/>
    <w:rsid w:val="00A067A8"/>
    <w:rsid w:val="00A07E4D"/>
    <w:rsid w:val="00A10674"/>
    <w:rsid w:val="00A10F19"/>
    <w:rsid w:val="00A10FAB"/>
    <w:rsid w:val="00A1130B"/>
    <w:rsid w:val="00A11AAC"/>
    <w:rsid w:val="00A12179"/>
    <w:rsid w:val="00A1218F"/>
    <w:rsid w:val="00A122D1"/>
    <w:rsid w:val="00A1233E"/>
    <w:rsid w:val="00A12441"/>
    <w:rsid w:val="00A1257B"/>
    <w:rsid w:val="00A12BFD"/>
    <w:rsid w:val="00A12F8B"/>
    <w:rsid w:val="00A13643"/>
    <w:rsid w:val="00A140AB"/>
    <w:rsid w:val="00A14138"/>
    <w:rsid w:val="00A1449A"/>
    <w:rsid w:val="00A14F50"/>
    <w:rsid w:val="00A150AE"/>
    <w:rsid w:val="00A154B5"/>
    <w:rsid w:val="00A15CEC"/>
    <w:rsid w:val="00A161BB"/>
    <w:rsid w:val="00A1675F"/>
    <w:rsid w:val="00A1684B"/>
    <w:rsid w:val="00A169E6"/>
    <w:rsid w:val="00A16BC8"/>
    <w:rsid w:val="00A16E2F"/>
    <w:rsid w:val="00A16F0F"/>
    <w:rsid w:val="00A17739"/>
    <w:rsid w:val="00A17E84"/>
    <w:rsid w:val="00A207BE"/>
    <w:rsid w:val="00A20CF9"/>
    <w:rsid w:val="00A2128B"/>
    <w:rsid w:val="00A2135D"/>
    <w:rsid w:val="00A219A0"/>
    <w:rsid w:val="00A21EA8"/>
    <w:rsid w:val="00A225BC"/>
    <w:rsid w:val="00A2261A"/>
    <w:rsid w:val="00A233EF"/>
    <w:rsid w:val="00A23597"/>
    <w:rsid w:val="00A23B49"/>
    <w:rsid w:val="00A23C02"/>
    <w:rsid w:val="00A24376"/>
    <w:rsid w:val="00A25367"/>
    <w:rsid w:val="00A264F1"/>
    <w:rsid w:val="00A2698A"/>
    <w:rsid w:val="00A26D21"/>
    <w:rsid w:val="00A26DEF"/>
    <w:rsid w:val="00A274CC"/>
    <w:rsid w:val="00A278B5"/>
    <w:rsid w:val="00A30219"/>
    <w:rsid w:val="00A30343"/>
    <w:rsid w:val="00A3044B"/>
    <w:rsid w:val="00A305B0"/>
    <w:rsid w:val="00A3077E"/>
    <w:rsid w:val="00A30F64"/>
    <w:rsid w:val="00A31839"/>
    <w:rsid w:val="00A3239B"/>
    <w:rsid w:val="00A32AA3"/>
    <w:rsid w:val="00A32C08"/>
    <w:rsid w:val="00A32C12"/>
    <w:rsid w:val="00A331B5"/>
    <w:rsid w:val="00A337FD"/>
    <w:rsid w:val="00A33EFB"/>
    <w:rsid w:val="00A34429"/>
    <w:rsid w:val="00A347E5"/>
    <w:rsid w:val="00A34BA9"/>
    <w:rsid w:val="00A34C72"/>
    <w:rsid w:val="00A34E83"/>
    <w:rsid w:val="00A34F0F"/>
    <w:rsid w:val="00A35060"/>
    <w:rsid w:val="00A35422"/>
    <w:rsid w:val="00A356D9"/>
    <w:rsid w:val="00A35832"/>
    <w:rsid w:val="00A35B6F"/>
    <w:rsid w:val="00A35C32"/>
    <w:rsid w:val="00A35E12"/>
    <w:rsid w:val="00A35E74"/>
    <w:rsid w:val="00A35F6E"/>
    <w:rsid w:val="00A35FE2"/>
    <w:rsid w:val="00A36455"/>
    <w:rsid w:val="00A36509"/>
    <w:rsid w:val="00A367EE"/>
    <w:rsid w:val="00A36CCE"/>
    <w:rsid w:val="00A370F3"/>
    <w:rsid w:val="00A3729C"/>
    <w:rsid w:val="00A37A68"/>
    <w:rsid w:val="00A37BD5"/>
    <w:rsid w:val="00A4070E"/>
    <w:rsid w:val="00A40BCF"/>
    <w:rsid w:val="00A418C8"/>
    <w:rsid w:val="00A41D8D"/>
    <w:rsid w:val="00A4254E"/>
    <w:rsid w:val="00A42A1E"/>
    <w:rsid w:val="00A42C09"/>
    <w:rsid w:val="00A431BB"/>
    <w:rsid w:val="00A43D76"/>
    <w:rsid w:val="00A43F61"/>
    <w:rsid w:val="00A440E4"/>
    <w:rsid w:val="00A442D7"/>
    <w:rsid w:val="00A44CFD"/>
    <w:rsid w:val="00A450A3"/>
    <w:rsid w:val="00A458A3"/>
    <w:rsid w:val="00A45A86"/>
    <w:rsid w:val="00A46215"/>
    <w:rsid w:val="00A46717"/>
    <w:rsid w:val="00A46BFC"/>
    <w:rsid w:val="00A46DD8"/>
    <w:rsid w:val="00A46F7A"/>
    <w:rsid w:val="00A47382"/>
    <w:rsid w:val="00A474B8"/>
    <w:rsid w:val="00A47679"/>
    <w:rsid w:val="00A47834"/>
    <w:rsid w:val="00A47B55"/>
    <w:rsid w:val="00A47D07"/>
    <w:rsid w:val="00A47EDB"/>
    <w:rsid w:val="00A5034B"/>
    <w:rsid w:val="00A5044A"/>
    <w:rsid w:val="00A506A1"/>
    <w:rsid w:val="00A506CD"/>
    <w:rsid w:val="00A50AA1"/>
    <w:rsid w:val="00A50D64"/>
    <w:rsid w:val="00A51110"/>
    <w:rsid w:val="00A51287"/>
    <w:rsid w:val="00A51599"/>
    <w:rsid w:val="00A516C1"/>
    <w:rsid w:val="00A51A33"/>
    <w:rsid w:val="00A52083"/>
    <w:rsid w:val="00A527BD"/>
    <w:rsid w:val="00A52E16"/>
    <w:rsid w:val="00A52EFD"/>
    <w:rsid w:val="00A5363D"/>
    <w:rsid w:val="00A53835"/>
    <w:rsid w:val="00A53AFE"/>
    <w:rsid w:val="00A53CF8"/>
    <w:rsid w:val="00A54144"/>
    <w:rsid w:val="00A545B0"/>
    <w:rsid w:val="00A549E7"/>
    <w:rsid w:val="00A54DD9"/>
    <w:rsid w:val="00A54EE9"/>
    <w:rsid w:val="00A54FC6"/>
    <w:rsid w:val="00A55347"/>
    <w:rsid w:val="00A555DE"/>
    <w:rsid w:val="00A55632"/>
    <w:rsid w:val="00A5638B"/>
    <w:rsid w:val="00A563B9"/>
    <w:rsid w:val="00A56805"/>
    <w:rsid w:val="00A56D6E"/>
    <w:rsid w:val="00A56F46"/>
    <w:rsid w:val="00A61561"/>
    <w:rsid w:val="00A615EF"/>
    <w:rsid w:val="00A61998"/>
    <w:rsid w:val="00A61B17"/>
    <w:rsid w:val="00A62673"/>
    <w:rsid w:val="00A626BA"/>
    <w:rsid w:val="00A62862"/>
    <w:rsid w:val="00A629D2"/>
    <w:rsid w:val="00A63232"/>
    <w:rsid w:val="00A6393F"/>
    <w:rsid w:val="00A63976"/>
    <w:rsid w:val="00A64D7F"/>
    <w:rsid w:val="00A6526A"/>
    <w:rsid w:val="00A65390"/>
    <w:rsid w:val="00A659EB"/>
    <w:rsid w:val="00A65E53"/>
    <w:rsid w:val="00A65F6F"/>
    <w:rsid w:val="00A663AC"/>
    <w:rsid w:val="00A664CB"/>
    <w:rsid w:val="00A66644"/>
    <w:rsid w:val="00A66DAA"/>
    <w:rsid w:val="00A66EB7"/>
    <w:rsid w:val="00A67598"/>
    <w:rsid w:val="00A67D99"/>
    <w:rsid w:val="00A67DA6"/>
    <w:rsid w:val="00A67EE7"/>
    <w:rsid w:val="00A703F4"/>
    <w:rsid w:val="00A7136C"/>
    <w:rsid w:val="00A7152B"/>
    <w:rsid w:val="00A722C6"/>
    <w:rsid w:val="00A725A6"/>
    <w:rsid w:val="00A725C5"/>
    <w:rsid w:val="00A72C63"/>
    <w:rsid w:val="00A72D42"/>
    <w:rsid w:val="00A73437"/>
    <w:rsid w:val="00A73771"/>
    <w:rsid w:val="00A73AA8"/>
    <w:rsid w:val="00A74778"/>
    <w:rsid w:val="00A74880"/>
    <w:rsid w:val="00A75BAE"/>
    <w:rsid w:val="00A76408"/>
    <w:rsid w:val="00A7663E"/>
    <w:rsid w:val="00A76669"/>
    <w:rsid w:val="00A7694E"/>
    <w:rsid w:val="00A769CF"/>
    <w:rsid w:val="00A76A09"/>
    <w:rsid w:val="00A76A6E"/>
    <w:rsid w:val="00A76AEF"/>
    <w:rsid w:val="00A76EB5"/>
    <w:rsid w:val="00A77078"/>
    <w:rsid w:val="00A77306"/>
    <w:rsid w:val="00A7760F"/>
    <w:rsid w:val="00A7763D"/>
    <w:rsid w:val="00A77C01"/>
    <w:rsid w:val="00A80EAA"/>
    <w:rsid w:val="00A80F18"/>
    <w:rsid w:val="00A817DB"/>
    <w:rsid w:val="00A81C9A"/>
    <w:rsid w:val="00A82101"/>
    <w:rsid w:val="00A822FB"/>
    <w:rsid w:val="00A82404"/>
    <w:rsid w:val="00A82FD1"/>
    <w:rsid w:val="00A83175"/>
    <w:rsid w:val="00A8330B"/>
    <w:rsid w:val="00A83408"/>
    <w:rsid w:val="00A834E7"/>
    <w:rsid w:val="00A8373E"/>
    <w:rsid w:val="00A84345"/>
    <w:rsid w:val="00A8439D"/>
    <w:rsid w:val="00A84657"/>
    <w:rsid w:val="00A84991"/>
    <w:rsid w:val="00A84C4E"/>
    <w:rsid w:val="00A84CEA"/>
    <w:rsid w:val="00A84DB0"/>
    <w:rsid w:val="00A8547A"/>
    <w:rsid w:val="00A855C6"/>
    <w:rsid w:val="00A855ED"/>
    <w:rsid w:val="00A8567D"/>
    <w:rsid w:val="00A85A8B"/>
    <w:rsid w:val="00A85DA2"/>
    <w:rsid w:val="00A860C5"/>
    <w:rsid w:val="00A866F8"/>
    <w:rsid w:val="00A867F2"/>
    <w:rsid w:val="00A86963"/>
    <w:rsid w:val="00A8697D"/>
    <w:rsid w:val="00A869BD"/>
    <w:rsid w:val="00A872BC"/>
    <w:rsid w:val="00A87567"/>
    <w:rsid w:val="00A875E0"/>
    <w:rsid w:val="00A87677"/>
    <w:rsid w:val="00A90007"/>
    <w:rsid w:val="00A90159"/>
    <w:rsid w:val="00A902E9"/>
    <w:rsid w:val="00A90807"/>
    <w:rsid w:val="00A90A05"/>
    <w:rsid w:val="00A90AF7"/>
    <w:rsid w:val="00A90D1B"/>
    <w:rsid w:val="00A90D46"/>
    <w:rsid w:val="00A916AE"/>
    <w:rsid w:val="00A917A9"/>
    <w:rsid w:val="00A917EC"/>
    <w:rsid w:val="00A91B97"/>
    <w:rsid w:val="00A91BC6"/>
    <w:rsid w:val="00A91E85"/>
    <w:rsid w:val="00A9229E"/>
    <w:rsid w:val="00A926C8"/>
    <w:rsid w:val="00A928CE"/>
    <w:rsid w:val="00A92E91"/>
    <w:rsid w:val="00A93400"/>
    <w:rsid w:val="00A9359B"/>
    <w:rsid w:val="00A938FE"/>
    <w:rsid w:val="00A93904"/>
    <w:rsid w:val="00A93DBD"/>
    <w:rsid w:val="00A93DDB"/>
    <w:rsid w:val="00A9404D"/>
    <w:rsid w:val="00A954F5"/>
    <w:rsid w:val="00A95A33"/>
    <w:rsid w:val="00A95D38"/>
    <w:rsid w:val="00A95DBE"/>
    <w:rsid w:val="00A95DE0"/>
    <w:rsid w:val="00A95E4E"/>
    <w:rsid w:val="00A96059"/>
    <w:rsid w:val="00A962D7"/>
    <w:rsid w:val="00A96709"/>
    <w:rsid w:val="00A96BC7"/>
    <w:rsid w:val="00A96BF8"/>
    <w:rsid w:val="00A96C96"/>
    <w:rsid w:val="00A96D13"/>
    <w:rsid w:val="00A97C68"/>
    <w:rsid w:val="00A97EED"/>
    <w:rsid w:val="00AA0052"/>
    <w:rsid w:val="00AA031B"/>
    <w:rsid w:val="00AA0812"/>
    <w:rsid w:val="00AA09A0"/>
    <w:rsid w:val="00AA09C3"/>
    <w:rsid w:val="00AA0BF4"/>
    <w:rsid w:val="00AA0C01"/>
    <w:rsid w:val="00AA0FB7"/>
    <w:rsid w:val="00AA1AB6"/>
    <w:rsid w:val="00AA28D1"/>
    <w:rsid w:val="00AA29AD"/>
    <w:rsid w:val="00AA2F61"/>
    <w:rsid w:val="00AA32AD"/>
    <w:rsid w:val="00AA3421"/>
    <w:rsid w:val="00AA3914"/>
    <w:rsid w:val="00AA397F"/>
    <w:rsid w:val="00AA3BA7"/>
    <w:rsid w:val="00AA3D33"/>
    <w:rsid w:val="00AA44AF"/>
    <w:rsid w:val="00AA4574"/>
    <w:rsid w:val="00AA4BB7"/>
    <w:rsid w:val="00AA5B14"/>
    <w:rsid w:val="00AA5C35"/>
    <w:rsid w:val="00AA61D4"/>
    <w:rsid w:val="00AA62E6"/>
    <w:rsid w:val="00AA63A2"/>
    <w:rsid w:val="00AA674B"/>
    <w:rsid w:val="00AA687A"/>
    <w:rsid w:val="00AA6F84"/>
    <w:rsid w:val="00AA7086"/>
    <w:rsid w:val="00AA7AA7"/>
    <w:rsid w:val="00AA7AEF"/>
    <w:rsid w:val="00AA7F8D"/>
    <w:rsid w:val="00AB0EF1"/>
    <w:rsid w:val="00AB0FA0"/>
    <w:rsid w:val="00AB1798"/>
    <w:rsid w:val="00AB1C9C"/>
    <w:rsid w:val="00AB1F1C"/>
    <w:rsid w:val="00AB1F26"/>
    <w:rsid w:val="00AB2302"/>
    <w:rsid w:val="00AB27FF"/>
    <w:rsid w:val="00AB365A"/>
    <w:rsid w:val="00AB3A85"/>
    <w:rsid w:val="00AB3FEB"/>
    <w:rsid w:val="00AB41D6"/>
    <w:rsid w:val="00AB426C"/>
    <w:rsid w:val="00AB447C"/>
    <w:rsid w:val="00AB4872"/>
    <w:rsid w:val="00AB4AB2"/>
    <w:rsid w:val="00AB4F85"/>
    <w:rsid w:val="00AB522D"/>
    <w:rsid w:val="00AB5281"/>
    <w:rsid w:val="00AB550A"/>
    <w:rsid w:val="00AB56E4"/>
    <w:rsid w:val="00AB5715"/>
    <w:rsid w:val="00AB5BE2"/>
    <w:rsid w:val="00AB6024"/>
    <w:rsid w:val="00AB6277"/>
    <w:rsid w:val="00AB6977"/>
    <w:rsid w:val="00AB6BE7"/>
    <w:rsid w:val="00AB6FC0"/>
    <w:rsid w:val="00AB746B"/>
    <w:rsid w:val="00AB7501"/>
    <w:rsid w:val="00AB77A6"/>
    <w:rsid w:val="00AC06DD"/>
    <w:rsid w:val="00AC0C1E"/>
    <w:rsid w:val="00AC10D2"/>
    <w:rsid w:val="00AC11C3"/>
    <w:rsid w:val="00AC171E"/>
    <w:rsid w:val="00AC21FD"/>
    <w:rsid w:val="00AC2A56"/>
    <w:rsid w:val="00AC2DFD"/>
    <w:rsid w:val="00AC3856"/>
    <w:rsid w:val="00AC41DA"/>
    <w:rsid w:val="00AC444A"/>
    <w:rsid w:val="00AC4FC6"/>
    <w:rsid w:val="00AC5B5C"/>
    <w:rsid w:val="00AC616D"/>
    <w:rsid w:val="00AC61E5"/>
    <w:rsid w:val="00AC6298"/>
    <w:rsid w:val="00AC639C"/>
    <w:rsid w:val="00AC652E"/>
    <w:rsid w:val="00AC656C"/>
    <w:rsid w:val="00AC67D3"/>
    <w:rsid w:val="00AC6854"/>
    <w:rsid w:val="00AC6A1A"/>
    <w:rsid w:val="00AC6DB0"/>
    <w:rsid w:val="00AC6E83"/>
    <w:rsid w:val="00AC7167"/>
    <w:rsid w:val="00AC7387"/>
    <w:rsid w:val="00AC7821"/>
    <w:rsid w:val="00AC7C3D"/>
    <w:rsid w:val="00AC7F85"/>
    <w:rsid w:val="00AD0594"/>
    <w:rsid w:val="00AD082C"/>
    <w:rsid w:val="00AD0CFF"/>
    <w:rsid w:val="00AD0EB0"/>
    <w:rsid w:val="00AD0FFD"/>
    <w:rsid w:val="00AD1185"/>
    <w:rsid w:val="00AD12A5"/>
    <w:rsid w:val="00AD29BD"/>
    <w:rsid w:val="00AD2A1B"/>
    <w:rsid w:val="00AD2CBF"/>
    <w:rsid w:val="00AD307F"/>
    <w:rsid w:val="00AD32BB"/>
    <w:rsid w:val="00AD36D5"/>
    <w:rsid w:val="00AD3A89"/>
    <w:rsid w:val="00AD3D4B"/>
    <w:rsid w:val="00AD3FA3"/>
    <w:rsid w:val="00AD40FB"/>
    <w:rsid w:val="00AD4358"/>
    <w:rsid w:val="00AD46B9"/>
    <w:rsid w:val="00AD471A"/>
    <w:rsid w:val="00AD5198"/>
    <w:rsid w:val="00AD5506"/>
    <w:rsid w:val="00AD5B6C"/>
    <w:rsid w:val="00AD5E03"/>
    <w:rsid w:val="00AD6084"/>
    <w:rsid w:val="00AD62C5"/>
    <w:rsid w:val="00AD64A1"/>
    <w:rsid w:val="00AD6794"/>
    <w:rsid w:val="00AD6A44"/>
    <w:rsid w:val="00AD6B4F"/>
    <w:rsid w:val="00AD6F05"/>
    <w:rsid w:val="00AD7048"/>
    <w:rsid w:val="00AD722A"/>
    <w:rsid w:val="00AD7346"/>
    <w:rsid w:val="00AD7396"/>
    <w:rsid w:val="00AD73CA"/>
    <w:rsid w:val="00AD7BF4"/>
    <w:rsid w:val="00AD7C0E"/>
    <w:rsid w:val="00AE0102"/>
    <w:rsid w:val="00AE0104"/>
    <w:rsid w:val="00AE030B"/>
    <w:rsid w:val="00AE045A"/>
    <w:rsid w:val="00AE0929"/>
    <w:rsid w:val="00AE0A56"/>
    <w:rsid w:val="00AE0DB5"/>
    <w:rsid w:val="00AE118A"/>
    <w:rsid w:val="00AE1822"/>
    <w:rsid w:val="00AE198B"/>
    <w:rsid w:val="00AE2093"/>
    <w:rsid w:val="00AE2814"/>
    <w:rsid w:val="00AE3355"/>
    <w:rsid w:val="00AE3828"/>
    <w:rsid w:val="00AE3CC9"/>
    <w:rsid w:val="00AE3E5F"/>
    <w:rsid w:val="00AE3F8B"/>
    <w:rsid w:val="00AE5037"/>
    <w:rsid w:val="00AE5591"/>
    <w:rsid w:val="00AE57BC"/>
    <w:rsid w:val="00AE5A7B"/>
    <w:rsid w:val="00AE6375"/>
    <w:rsid w:val="00AE64EC"/>
    <w:rsid w:val="00AE65FE"/>
    <w:rsid w:val="00AE6906"/>
    <w:rsid w:val="00AE74C8"/>
    <w:rsid w:val="00AE7DE8"/>
    <w:rsid w:val="00AE7EFA"/>
    <w:rsid w:val="00AE7F2B"/>
    <w:rsid w:val="00AF0144"/>
    <w:rsid w:val="00AF0A79"/>
    <w:rsid w:val="00AF0B2E"/>
    <w:rsid w:val="00AF13EC"/>
    <w:rsid w:val="00AF2156"/>
    <w:rsid w:val="00AF23C7"/>
    <w:rsid w:val="00AF2420"/>
    <w:rsid w:val="00AF2429"/>
    <w:rsid w:val="00AF26AE"/>
    <w:rsid w:val="00AF2882"/>
    <w:rsid w:val="00AF3C8F"/>
    <w:rsid w:val="00AF3DE1"/>
    <w:rsid w:val="00AF4110"/>
    <w:rsid w:val="00AF4241"/>
    <w:rsid w:val="00AF4367"/>
    <w:rsid w:val="00AF4888"/>
    <w:rsid w:val="00AF4965"/>
    <w:rsid w:val="00AF498B"/>
    <w:rsid w:val="00AF4AEE"/>
    <w:rsid w:val="00AF4FBC"/>
    <w:rsid w:val="00AF5187"/>
    <w:rsid w:val="00AF61A5"/>
    <w:rsid w:val="00AF673E"/>
    <w:rsid w:val="00AF6806"/>
    <w:rsid w:val="00AF69F5"/>
    <w:rsid w:val="00AF6BE3"/>
    <w:rsid w:val="00AF720B"/>
    <w:rsid w:val="00AF737D"/>
    <w:rsid w:val="00AF73F9"/>
    <w:rsid w:val="00AF7415"/>
    <w:rsid w:val="00AF7C9D"/>
    <w:rsid w:val="00AF7D63"/>
    <w:rsid w:val="00B00496"/>
    <w:rsid w:val="00B00957"/>
    <w:rsid w:val="00B00C52"/>
    <w:rsid w:val="00B00DE1"/>
    <w:rsid w:val="00B01F32"/>
    <w:rsid w:val="00B021E1"/>
    <w:rsid w:val="00B02203"/>
    <w:rsid w:val="00B02556"/>
    <w:rsid w:val="00B02711"/>
    <w:rsid w:val="00B02B58"/>
    <w:rsid w:val="00B02C93"/>
    <w:rsid w:val="00B03224"/>
    <w:rsid w:val="00B03384"/>
    <w:rsid w:val="00B036A5"/>
    <w:rsid w:val="00B038DF"/>
    <w:rsid w:val="00B03AE9"/>
    <w:rsid w:val="00B03D7C"/>
    <w:rsid w:val="00B04003"/>
    <w:rsid w:val="00B04441"/>
    <w:rsid w:val="00B0486F"/>
    <w:rsid w:val="00B049A2"/>
    <w:rsid w:val="00B04C0C"/>
    <w:rsid w:val="00B04D97"/>
    <w:rsid w:val="00B04DC3"/>
    <w:rsid w:val="00B04F47"/>
    <w:rsid w:val="00B05154"/>
    <w:rsid w:val="00B0568B"/>
    <w:rsid w:val="00B05D91"/>
    <w:rsid w:val="00B05E85"/>
    <w:rsid w:val="00B05FB2"/>
    <w:rsid w:val="00B06329"/>
    <w:rsid w:val="00B06B19"/>
    <w:rsid w:val="00B06B25"/>
    <w:rsid w:val="00B06E76"/>
    <w:rsid w:val="00B06E7B"/>
    <w:rsid w:val="00B073EE"/>
    <w:rsid w:val="00B073F5"/>
    <w:rsid w:val="00B07467"/>
    <w:rsid w:val="00B077C8"/>
    <w:rsid w:val="00B07AF2"/>
    <w:rsid w:val="00B07B99"/>
    <w:rsid w:val="00B101DA"/>
    <w:rsid w:val="00B1080A"/>
    <w:rsid w:val="00B10919"/>
    <w:rsid w:val="00B11442"/>
    <w:rsid w:val="00B11588"/>
    <w:rsid w:val="00B11961"/>
    <w:rsid w:val="00B11AF5"/>
    <w:rsid w:val="00B122A0"/>
    <w:rsid w:val="00B122FA"/>
    <w:rsid w:val="00B123F1"/>
    <w:rsid w:val="00B124AD"/>
    <w:rsid w:val="00B125DF"/>
    <w:rsid w:val="00B12622"/>
    <w:rsid w:val="00B12F12"/>
    <w:rsid w:val="00B12F3C"/>
    <w:rsid w:val="00B12F9B"/>
    <w:rsid w:val="00B13342"/>
    <w:rsid w:val="00B13E9E"/>
    <w:rsid w:val="00B15098"/>
    <w:rsid w:val="00B150C4"/>
    <w:rsid w:val="00B15523"/>
    <w:rsid w:val="00B15773"/>
    <w:rsid w:val="00B15F12"/>
    <w:rsid w:val="00B15FD2"/>
    <w:rsid w:val="00B163ED"/>
    <w:rsid w:val="00B16B9C"/>
    <w:rsid w:val="00B16CC9"/>
    <w:rsid w:val="00B1738B"/>
    <w:rsid w:val="00B17644"/>
    <w:rsid w:val="00B1771F"/>
    <w:rsid w:val="00B17BD2"/>
    <w:rsid w:val="00B17C6F"/>
    <w:rsid w:val="00B201EA"/>
    <w:rsid w:val="00B2043A"/>
    <w:rsid w:val="00B206D1"/>
    <w:rsid w:val="00B20918"/>
    <w:rsid w:val="00B2096A"/>
    <w:rsid w:val="00B20F30"/>
    <w:rsid w:val="00B20FE9"/>
    <w:rsid w:val="00B21032"/>
    <w:rsid w:val="00B21078"/>
    <w:rsid w:val="00B2164B"/>
    <w:rsid w:val="00B219B5"/>
    <w:rsid w:val="00B219E2"/>
    <w:rsid w:val="00B2200D"/>
    <w:rsid w:val="00B225E9"/>
    <w:rsid w:val="00B22C70"/>
    <w:rsid w:val="00B22E5D"/>
    <w:rsid w:val="00B22FEB"/>
    <w:rsid w:val="00B238D4"/>
    <w:rsid w:val="00B23B77"/>
    <w:rsid w:val="00B23E13"/>
    <w:rsid w:val="00B240C9"/>
    <w:rsid w:val="00B2439F"/>
    <w:rsid w:val="00B24CBE"/>
    <w:rsid w:val="00B24EFF"/>
    <w:rsid w:val="00B2511A"/>
    <w:rsid w:val="00B2651C"/>
    <w:rsid w:val="00B268C9"/>
    <w:rsid w:val="00B26EA4"/>
    <w:rsid w:val="00B26FF0"/>
    <w:rsid w:val="00B27140"/>
    <w:rsid w:val="00B278DE"/>
    <w:rsid w:val="00B27A13"/>
    <w:rsid w:val="00B27D54"/>
    <w:rsid w:val="00B27FA7"/>
    <w:rsid w:val="00B3021C"/>
    <w:rsid w:val="00B3068F"/>
    <w:rsid w:val="00B30B2B"/>
    <w:rsid w:val="00B30C86"/>
    <w:rsid w:val="00B30F97"/>
    <w:rsid w:val="00B30FA6"/>
    <w:rsid w:val="00B31557"/>
    <w:rsid w:val="00B31666"/>
    <w:rsid w:val="00B316F6"/>
    <w:rsid w:val="00B31ACD"/>
    <w:rsid w:val="00B3200D"/>
    <w:rsid w:val="00B323A6"/>
    <w:rsid w:val="00B32DBC"/>
    <w:rsid w:val="00B3311E"/>
    <w:rsid w:val="00B334D5"/>
    <w:rsid w:val="00B33866"/>
    <w:rsid w:val="00B338CF"/>
    <w:rsid w:val="00B33AC0"/>
    <w:rsid w:val="00B345DE"/>
    <w:rsid w:val="00B3460B"/>
    <w:rsid w:val="00B35171"/>
    <w:rsid w:val="00B351E7"/>
    <w:rsid w:val="00B356E4"/>
    <w:rsid w:val="00B357FA"/>
    <w:rsid w:val="00B3589D"/>
    <w:rsid w:val="00B358E8"/>
    <w:rsid w:val="00B363CE"/>
    <w:rsid w:val="00B3683D"/>
    <w:rsid w:val="00B36EC5"/>
    <w:rsid w:val="00B37270"/>
    <w:rsid w:val="00B375A4"/>
    <w:rsid w:val="00B378C0"/>
    <w:rsid w:val="00B3799D"/>
    <w:rsid w:val="00B40013"/>
    <w:rsid w:val="00B40A10"/>
    <w:rsid w:val="00B40A27"/>
    <w:rsid w:val="00B40E12"/>
    <w:rsid w:val="00B40F70"/>
    <w:rsid w:val="00B41118"/>
    <w:rsid w:val="00B4170A"/>
    <w:rsid w:val="00B418E7"/>
    <w:rsid w:val="00B41A1D"/>
    <w:rsid w:val="00B41D07"/>
    <w:rsid w:val="00B41D60"/>
    <w:rsid w:val="00B41EB7"/>
    <w:rsid w:val="00B4245C"/>
    <w:rsid w:val="00B42883"/>
    <w:rsid w:val="00B428A5"/>
    <w:rsid w:val="00B4357E"/>
    <w:rsid w:val="00B435BF"/>
    <w:rsid w:val="00B441F5"/>
    <w:rsid w:val="00B446A4"/>
    <w:rsid w:val="00B4489E"/>
    <w:rsid w:val="00B44E1F"/>
    <w:rsid w:val="00B45423"/>
    <w:rsid w:val="00B459D7"/>
    <w:rsid w:val="00B46766"/>
    <w:rsid w:val="00B46806"/>
    <w:rsid w:val="00B46996"/>
    <w:rsid w:val="00B47516"/>
    <w:rsid w:val="00B4753C"/>
    <w:rsid w:val="00B4769E"/>
    <w:rsid w:val="00B47727"/>
    <w:rsid w:val="00B47823"/>
    <w:rsid w:val="00B5053A"/>
    <w:rsid w:val="00B50E10"/>
    <w:rsid w:val="00B5110E"/>
    <w:rsid w:val="00B5171C"/>
    <w:rsid w:val="00B51B65"/>
    <w:rsid w:val="00B52593"/>
    <w:rsid w:val="00B52955"/>
    <w:rsid w:val="00B52B1F"/>
    <w:rsid w:val="00B53667"/>
    <w:rsid w:val="00B53A04"/>
    <w:rsid w:val="00B53BD2"/>
    <w:rsid w:val="00B53E1B"/>
    <w:rsid w:val="00B53F86"/>
    <w:rsid w:val="00B53FA6"/>
    <w:rsid w:val="00B5479B"/>
    <w:rsid w:val="00B54A79"/>
    <w:rsid w:val="00B554E1"/>
    <w:rsid w:val="00B5579E"/>
    <w:rsid w:val="00B55AC0"/>
    <w:rsid w:val="00B56201"/>
    <w:rsid w:val="00B56884"/>
    <w:rsid w:val="00B56B02"/>
    <w:rsid w:val="00B56FA0"/>
    <w:rsid w:val="00B5720E"/>
    <w:rsid w:val="00B577F4"/>
    <w:rsid w:val="00B5794F"/>
    <w:rsid w:val="00B579BC"/>
    <w:rsid w:val="00B57A8B"/>
    <w:rsid w:val="00B60317"/>
    <w:rsid w:val="00B6104E"/>
    <w:rsid w:val="00B6168F"/>
    <w:rsid w:val="00B61CBA"/>
    <w:rsid w:val="00B61CFE"/>
    <w:rsid w:val="00B62141"/>
    <w:rsid w:val="00B623BC"/>
    <w:rsid w:val="00B62F20"/>
    <w:rsid w:val="00B62FBC"/>
    <w:rsid w:val="00B63208"/>
    <w:rsid w:val="00B633EE"/>
    <w:rsid w:val="00B6350F"/>
    <w:rsid w:val="00B635AD"/>
    <w:rsid w:val="00B63ADD"/>
    <w:rsid w:val="00B63B11"/>
    <w:rsid w:val="00B654D0"/>
    <w:rsid w:val="00B65586"/>
    <w:rsid w:val="00B6591C"/>
    <w:rsid w:val="00B66050"/>
    <w:rsid w:val="00B66E2A"/>
    <w:rsid w:val="00B6719F"/>
    <w:rsid w:val="00B6746A"/>
    <w:rsid w:val="00B676F9"/>
    <w:rsid w:val="00B67BF9"/>
    <w:rsid w:val="00B70BEB"/>
    <w:rsid w:val="00B70DA4"/>
    <w:rsid w:val="00B713FB"/>
    <w:rsid w:val="00B71543"/>
    <w:rsid w:val="00B720F8"/>
    <w:rsid w:val="00B72782"/>
    <w:rsid w:val="00B72A9B"/>
    <w:rsid w:val="00B73653"/>
    <w:rsid w:val="00B73660"/>
    <w:rsid w:val="00B73E78"/>
    <w:rsid w:val="00B740FC"/>
    <w:rsid w:val="00B74414"/>
    <w:rsid w:val="00B74C5E"/>
    <w:rsid w:val="00B75205"/>
    <w:rsid w:val="00B753E1"/>
    <w:rsid w:val="00B75449"/>
    <w:rsid w:val="00B75789"/>
    <w:rsid w:val="00B75A1D"/>
    <w:rsid w:val="00B76117"/>
    <w:rsid w:val="00B762B1"/>
    <w:rsid w:val="00B76939"/>
    <w:rsid w:val="00B76F85"/>
    <w:rsid w:val="00B77F7F"/>
    <w:rsid w:val="00B801D9"/>
    <w:rsid w:val="00B80595"/>
    <w:rsid w:val="00B80945"/>
    <w:rsid w:val="00B80DFE"/>
    <w:rsid w:val="00B8188A"/>
    <w:rsid w:val="00B81D70"/>
    <w:rsid w:val="00B821BA"/>
    <w:rsid w:val="00B822F6"/>
    <w:rsid w:val="00B82340"/>
    <w:rsid w:val="00B825AC"/>
    <w:rsid w:val="00B82823"/>
    <w:rsid w:val="00B82B9E"/>
    <w:rsid w:val="00B82DB1"/>
    <w:rsid w:val="00B82F98"/>
    <w:rsid w:val="00B83132"/>
    <w:rsid w:val="00B83446"/>
    <w:rsid w:val="00B8346B"/>
    <w:rsid w:val="00B83AC6"/>
    <w:rsid w:val="00B83DEC"/>
    <w:rsid w:val="00B83E92"/>
    <w:rsid w:val="00B83FDF"/>
    <w:rsid w:val="00B84736"/>
    <w:rsid w:val="00B849FC"/>
    <w:rsid w:val="00B84D37"/>
    <w:rsid w:val="00B84D8D"/>
    <w:rsid w:val="00B8514A"/>
    <w:rsid w:val="00B85388"/>
    <w:rsid w:val="00B85399"/>
    <w:rsid w:val="00B85AB0"/>
    <w:rsid w:val="00B85D22"/>
    <w:rsid w:val="00B8621A"/>
    <w:rsid w:val="00B867E9"/>
    <w:rsid w:val="00B86C6D"/>
    <w:rsid w:val="00B8702D"/>
    <w:rsid w:val="00B870D8"/>
    <w:rsid w:val="00B87530"/>
    <w:rsid w:val="00B87F91"/>
    <w:rsid w:val="00B90169"/>
    <w:rsid w:val="00B90CA0"/>
    <w:rsid w:val="00B913D7"/>
    <w:rsid w:val="00B916FB"/>
    <w:rsid w:val="00B91A8C"/>
    <w:rsid w:val="00B9208D"/>
    <w:rsid w:val="00B9222D"/>
    <w:rsid w:val="00B9317E"/>
    <w:rsid w:val="00B93361"/>
    <w:rsid w:val="00B933E8"/>
    <w:rsid w:val="00B9375B"/>
    <w:rsid w:val="00B93E9C"/>
    <w:rsid w:val="00B944A1"/>
    <w:rsid w:val="00B9458F"/>
    <w:rsid w:val="00B94835"/>
    <w:rsid w:val="00B94BDF"/>
    <w:rsid w:val="00B94C66"/>
    <w:rsid w:val="00B9520F"/>
    <w:rsid w:val="00B95730"/>
    <w:rsid w:val="00B960AE"/>
    <w:rsid w:val="00B96277"/>
    <w:rsid w:val="00B9658D"/>
    <w:rsid w:val="00B96AC7"/>
    <w:rsid w:val="00B96B55"/>
    <w:rsid w:val="00B97075"/>
    <w:rsid w:val="00B970BB"/>
    <w:rsid w:val="00B9724E"/>
    <w:rsid w:val="00B973D2"/>
    <w:rsid w:val="00B9740E"/>
    <w:rsid w:val="00B97D8F"/>
    <w:rsid w:val="00B97FD8"/>
    <w:rsid w:val="00BA0450"/>
    <w:rsid w:val="00BA04F3"/>
    <w:rsid w:val="00BA0737"/>
    <w:rsid w:val="00BA0ED7"/>
    <w:rsid w:val="00BA12D5"/>
    <w:rsid w:val="00BA166D"/>
    <w:rsid w:val="00BA197B"/>
    <w:rsid w:val="00BA1B08"/>
    <w:rsid w:val="00BA1CF3"/>
    <w:rsid w:val="00BA1D48"/>
    <w:rsid w:val="00BA2119"/>
    <w:rsid w:val="00BA2194"/>
    <w:rsid w:val="00BA2C47"/>
    <w:rsid w:val="00BA324D"/>
    <w:rsid w:val="00BA35F9"/>
    <w:rsid w:val="00BA3EA1"/>
    <w:rsid w:val="00BA3EC9"/>
    <w:rsid w:val="00BA3EF9"/>
    <w:rsid w:val="00BA3F34"/>
    <w:rsid w:val="00BA419A"/>
    <w:rsid w:val="00BA425A"/>
    <w:rsid w:val="00BA4346"/>
    <w:rsid w:val="00BA44AC"/>
    <w:rsid w:val="00BA4972"/>
    <w:rsid w:val="00BA522C"/>
    <w:rsid w:val="00BA5C8C"/>
    <w:rsid w:val="00BA6155"/>
    <w:rsid w:val="00BA636A"/>
    <w:rsid w:val="00BA662A"/>
    <w:rsid w:val="00BA6779"/>
    <w:rsid w:val="00BA6AF9"/>
    <w:rsid w:val="00BA6B7D"/>
    <w:rsid w:val="00BA7217"/>
    <w:rsid w:val="00BA7564"/>
    <w:rsid w:val="00BA7DC1"/>
    <w:rsid w:val="00BB0083"/>
    <w:rsid w:val="00BB0514"/>
    <w:rsid w:val="00BB0674"/>
    <w:rsid w:val="00BB0869"/>
    <w:rsid w:val="00BB0D97"/>
    <w:rsid w:val="00BB116C"/>
    <w:rsid w:val="00BB17B2"/>
    <w:rsid w:val="00BB1C2D"/>
    <w:rsid w:val="00BB1D3C"/>
    <w:rsid w:val="00BB1D73"/>
    <w:rsid w:val="00BB1E16"/>
    <w:rsid w:val="00BB2313"/>
    <w:rsid w:val="00BB24D8"/>
    <w:rsid w:val="00BB25AB"/>
    <w:rsid w:val="00BB2837"/>
    <w:rsid w:val="00BB2BCD"/>
    <w:rsid w:val="00BB2F2B"/>
    <w:rsid w:val="00BB33A1"/>
    <w:rsid w:val="00BB343B"/>
    <w:rsid w:val="00BB3540"/>
    <w:rsid w:val="00BB366D"/>
    <w:rsid w:val="00BB3A13"/>
    <w:rsid w:val="00BB3E81"/>
    <w:rsid w:val="00BB3EC3"/>
    <w:rsid w:val="00BB3FF8"/>
    <w:rsid w:val="00BB447D"/>
    <w:rsid w:val="00BB44F8"/>
    <w:rsid w:val="00BB47B2"/>
    <w:rsid w:val="00BB4834"/>
    <w:rsid w:val="00BB48A4"/>
    <w:rsid w:val="00BB4A30"/>
    <w:rsid w:val="00BB4CDD"/>
    <w:rsid w:val="00BB529B"/>
    <w:rsid w:val="00BB5852"/>
    <w:rsid w:val="00BB6134"/>
    <w:rsid w:val="00BB6A8E"/>
    <w:rsid w:val="00BB77BA"/>
    <w:rsid w:val="00BB7819"/>
    <w:rsid w:val="00BB7EFD"/>
    <w:rsid w:val="00BB7FD5"/>
    <w:rsid w:val="00BC0101"/>
    <w:rsid w:val="00BC05A5"/>
    <w:rsid w:val="00BC05D7"/>
    <w:rsid w:val="00BC078B"/>
    <w:rsid w:val="00BC0A4D"/>
    <w:rsid w:val="00BC0ADD"/>
    <w:rsid w:val="00BC0D81"/>
    <w:rsid w:val="00BC147A"/>
    <w:rsid w:val="00BC1D8A"/>
    <w:rsid w:val="00BC2185"/>
    <w:rsid w:val="00BC2803"/>
    <w:rsid w:val="00BC2B13"/>
    <w:rsid w:val="00BC3481"/>
    <w:rsid w:val="00BC3748"/>
    <w:rsid w:val="00BC3A29"/>
    <w:rsid w:val="00BC3A61"/>
    <w:rsid w:val="00BC4251"/>
    <w:rsid w:val="00BC4A88"/>
    <w:rsid w:val="00BC4F7C"/>
    <w:rsid w:val="00BC50DE"/>
    <w:rsid w:val="00BC5361"/>
    <w:rsid w:val="00BC53B7"/>
    <w:rsid w:val="00BC5705"/>
    <w:rsid w:val="00BC5EA0"/>
    <w:rsid w:val="00BC60E4"/>
    <w:rsid w:val="00BC624F"/>
    <w:rsid w:val="00BC62AB"/>
    <w:rsid w:val="00BC6303"/>
    <w:rsid w:val="00BC6449"/>
    <w:rsid w:val="00BC67DE"/>
    <w:rsid w:val="00BC6956"/>
    <w:rsid w:val="00BC6C56"/>
    <w:rsid w:val="00BC6CB3"/>
    <w:rsid w:val="00BC6F05"/>
    <w:rsid w:val="00BC70BE"/>
    <w:rsid w:val="00BC758C"/>
    <w:rsid w:val="00BC7BAA"/>
    <w:rsid w:val="00BC7D5A"/>
    <w:rsid w:val="00BD00C1"/>
    <w:rsid w:val="00BD0613"/>
    <w:rsid w:val="00BD0718"/>
    <w:rsid w:val="00BD1241"/>
    <w:rsid w:val="00BD1CAA"/>
    <w:rsid w:val="00BD27BB"/>
    <w:rsid w:val="00BD32C8"/>
    <w:rsid w:val="00BD33FB"/>
    <w:rsid w:val="00BD3991"/>
    <w:rsid w:val="00BD3F3B"/>
    <w:rsid w:val="00BD3F3C"/>
    <w:rsid w:val="00BD4E60"/>
    <w:rsid w:val="00BD5448"/>
    <w:rsid w:val="00BD5B48"/>
    <w:rsid w:val="00BD5CD4"/>
    <w:rsid w:val="00BD5EDF"/>
    <w:rsid w:val="00BD6156"/>
    <w:rsid w:val="00BD628E"/>
    <w:rsid w:val="00BD65D6"/>
    <w:rsid w:val="00BD6777"/>
    <w:rsid w:val="00BD6AE8"/>
    <w:rsid w:val="00BD6DE7"/>
    <w:rsid w:val="00BD74CB"/>
    <w:rsid w:val="00BD7546"/>
    <w:rsid w:val="00BD7B29"/>
    <w:rsid w:val="00BE0289"/>
    <w:rsid w:val="00BE04DA"/>
    <w:rsid w:val="00BE0A55"/>
    <w:rsid w:val="00BE0FB3"/>
    <w:rsid w:val="00BE0FEC"/>
    <w:rsid w:val="00BE129B"/>
    <w:rsid w:val="00BE14B0"/>
    <w:rsid w:val="00BE15C4"/>
    <w:rsid w:val="00BE19DB"/>
    <w:rsid w:val="00BE1B97"/>
    <w:rsid w:val="00BE1CA7"/>
    <w:rsid w:val="00BE216F"/>
    <w:rsid w:val="00BE2334"/>
    <w:rsid w:val="00BE2538"/>
    <w:rsid w:val="00BE2B38"/>
    <w:rsid w:val="00BE2D55"/>
    <w:rsid w:val="00BE2DFF"/>
    <w:rsid w:val="00BE3E3D"/>
    <w:rsid w:val="00BE40B1"/>
    <w:rsid w:val="00BE4AAF"/>
    <w:rsid w:val="00BE4B33"/>
    <w:rsid w:val="00BE4B6B"/>
    <w:rsid w:val="00BE4C67"/>
    <w:rsid w:val="00BE4FC0"/>
    <w:rsid w:val="00BE5011"/>
    <w:rsid w:val="00BE596F"/>
    <w:rsid w:val="00BE5AB9"/>
    <w:rsid w:val="00BE5B22"/>
    <w:rsid w:val="00BE5D78"/>
    <w:rsid w:val="00BE5F90"/>
    <w:rsid w:val="00BE61A7"/>
    <w:rsid w:val="00BE6D2A"/>
    <w:rsid w:val="00BE6F3B"/>
    <w:rsid w:val="00BE775A"/>
    <w:rsid w:val="00BF019F"/>
    <w:rsid w:val="00BF0540"/>
    <w:rsid w:val="00BF0C43"/>
    <w:rsid w:val="00BF1059"/>
    <w:rsid w:val="00BF15C6"/>
    <w:rsid w:val="00BF166C"/>
    <w:rsid w:val="00BF1791"/>
    <w:rsid w:val="00BF1BDA"/>
    <w:rsid w:val="00BF2145"/>
    <w:rsid w:val="00BF2725"/>
    <w:rsid w:val="00BF2769"/>
    <w:rsid w:val="00BF2C65"/>
    <w:rsid w:val="00BF2F09"/>
    <w:rsid w:val="00BF3099"/>
    <w:rsid w:val="00BF323F"/>
    <w:rsid w:val="00BF3248"/>
    <w:rsid w:val="00BF4198"/>
    <w:rsid w:val="00BF45F9"/>
    <w:rsid w:val="00BF5543"/>
    <w:rsid w:val="00BF5A7E"/>
    <w:rsid w:val="00BF5ED4"/>
    <w:rsid w:val="00BF6428"/>
    <w:rsid w:val="00BF65B7"/>
    <w:rsid w:val="00BF6D13"/>
    <w:rsid w:val="00BF726A"/>
    <w:rsid w:val="00BF7D17"/>
    <w:rsid w:val="00BF7ECF"/>
    <w:rsid w:val="00C00267"/>
    <w:rsid w:val="00C00398"/>
    <w:rsid w:val="00C005DA"/>
    <w:rsid w:val="00C00A69"/>
    <w:rsid w:val="00C015E4"/>
    <w:rsid w:val="00C0164E"/>
    <w:rsid w:val="00C0175A"/>
    <w:rsid w:val="00C02048"/>
    <w:rsid w:val="00C02B8F"/>
    <w:rsid w:val="00C030C8"/>
    <w:rsid w:val="00C0324B"/>
    <w:rsid w:val="00C032B0"/>
    <w:rsid w:val="00C03806"/>
    <w:rsid w:val="00C03AFD"/>
    <w:rsid w:val="00C03EFA"/>
    <w:rsid w:val="00C05A7D"/>
    <w:rsid w:val="00C05B4A"/>
    <w:rsid w:val="00C0606F"/>
    <w:rsid w:val="00C06485"/>
    <w:rsid w:val="00C06E2C"/>
    <w:rsid w:val="00C071AE"/>
    <w:rsid w:val="00C075AC"/>
    <w:rsid w:val="00C076F6"/>
    <w:rsid w:val="00C0799E"/>
    <w:rsid w:val="00C07C75"/>
    <w:rsid w:val="00C10D9B"/>
    <w:rsid w:val="00C113C5"/>
    <w:rsid w:val="00C11775"/>
    <w:rsid w:val="00C1186A"/>
    <w:rsid w:val="00C11BE5"/>
    <w:rsid w:val="00C11CE6"/>
    <w:rsid w:val="00C11E66"/>
    <w:rsid w:val="00C1207C"/>
    <w:rsid w:val="00C13441"/>
    <w:rsid w:val="00C1348B"/>
    <w:rsid w:val="00C1424E"/>
    <w:rsid w:val="00C14881"/>
    <w:rsid w:val="00C1497D"/>
    <w:rsid w:val="00C149C8"/>
    <w:rsid w:val="00C14A09"/>
    <w:rsid w:val="00C14B56"/>
    <w:rsid w:val="00C1526F"/>
    <w:rsid w:val="00C15354"/>
    <w:rsid w:val="00C157B7"/>
    <w:rsid w:val="00C15AC1"/>
    <w:rsid w:val="00C15F82"/>
    <w:rsid w:val="00C1649A"/>
    <w:rsid w:val="00C16524"/>
    <w:rsid w:val="00C16CD4"/>
    <w:rsid w:val="00C17785"/>
    <w:rsid w:val="00C178E8"/>
    <w:rsid w:val="00C2023F"/>
    <w:rsid w:val="00C20DCB"/>
    <w:rsid w:val="00C21AC4"/>
    <w:rsid w:val="00C21E1C"/>
    <w:rsid w:val="00C21E50"/>
    <w:rsid w:val="00C22618"/>
    <w:rsid w:val="00C227F7"/>
    <w:rsid w:val="00C22B83"/>
    <w:rsid w:val="00C22D18"/>
    <w:rsid w:val="00C22D3E"/>
    <w:rsid w:val="00C22E4F"/>
    <w:rsid w:val="00C24522"/>
    <w:rsid w:val="00C24625"/>
    <w:rsid w:val="00C249E6"/>
    <w:rsid w:val="00C24EC2"/>
    <w:rsid w:val="00C24F4C"/>
    <w:rsid w:val="00C252A8"/>
    <w:rsid w:val="00C255E8"/>
    <w:rsid w:val="00C25844"/>
    <w:rsid w:val="00C263EF"/>
    <w:rsid w:val="00C269F3"/>
    <w:rsid w:val="00C26A6A"/>
    <w:rsid w:val="00C26BC3"/>
    <w:rsid w:val="00C26C5A"/>
    <w:rsid w:val="00C26F49"/>
    <w:rsid w:val="00C26F66"/>
    <w:rsid w:val="00C271F3"/>
    <w:rsid w:val="00C2780B"/>
    <w:rsid w:val="00C27F97"/>
    <w:rsid w:val="00C301BD"/>
    <w:rsid w:val="00C3034C"/>
    <w:rsid w:val="00C30D1D"/>
    <w:rsid w:val="00C30E98"/>
    <w:rsid w:val="00C30FA1"/>
    <w:rsid w:val="00C310C1"/>
    <w:rsid w:val="00C31120"/>
    <w:rsid w:val="00C31713"/>
    <w:rsid w:val="00C319E0"/>
    <w:rsid w:val="00C31A87"/>
    <w:rsid w:val="00C327F3"/>
    <w:rsid w:val="00C3296C"/>
    <w:rsid w:val="00C32BF0"/>
    <w:rsid w:val="00C32D52"/>
    <w:rsid w:val="00C34220"/>
    <w:rsid w:val="00C34410"/>
    <w:rsid w:val="00C34498"/>
    <w:rsid w:val="00C345BA"/>
    <w:rsid w:val="00C34C98"/>
    <w:rsid w:val="00C34E96"/>
    <w:rsid w:val="00C34EAD"/>
    <w:rsid w:val="00C35636"/>
    <w:rsid w:val="00C35BDA"/>
    <w:rsid w:val="00C35E31"/>
    <w:rsid w:val="00C35F42"/>
    <w:rsid w:val="00C3676A"/>
    <w:rsid w:val="00C3768F"/>
    <w:rsid w:val="00C37888"/>
    <w:rsid w:val="00C4003C"/>
    <w:rsid w:val="00C4018F"/>
    <w:rsid w:val="00C4094E"/>
    <w:rsid w:val="00C40E71"/>
    <w:rsid w:val="00C4135A"/>
    <w:rsid w:val="00C41513"/>
    <w:rsid w:val="00C4176A"/>
    <w:rsid w:val="00C4177F"/>
    <w:rsid w:val="00C41A9A"/>
    <w:rsid w:val="00C425C7"/>
    <w:rsid w:val="00C4293F"/>
    <w:rsid w:val="00C42B97"/>
    <w:rsid w:val="00C42BE0"/>
    <w:rsid w:val="00C42CCC"/>
    <w:rsid w:val="00C42D72"/>
    <w:rsid w:val="00C42E1F"/>
    <w:rsid w:val="00C4308F"/>
    <w:rsid w:val="00C434A5"/>
    <w:rsid w:val="00C43D5A"/>
    <w:rsid w:val="00C440C9"/>
    <w:rsid w:val="00C44630"/>
    <w:rsid w:val="00C44C83"/>
    <w:rsid w:val="00C450D4"/>
    <w:rsid w:val="00C45252"/>
    <w:rsid w:val="00C454F9"/>
    <w:rsid w:val="00C45B68"/>
    <w:rsid w:val="00C46049"/>
    <w:rsid w:val="00C460F7"/>
    <w:rsid w:val="00C46405"/>
    <w:rsid w:val="00C4670B"/>
    <w:rsid w:val="00C46EAF"/>
    <w:rsid w:val="00C47155"/>
    <w:rsid w:val="00C47293"/>
    <w:rsid w:val="00C47318"/>
    <w:rsid w:val="00C47A7F"/>
    <w:rsid w:val="00C47C4D"/>
    <w:rsid w:val="00C47D32"/>
    <w:rsid w:val="00C5031C"/>
    <w:rsid w:val="00C505B9"/>
    <w:rsid w:val="00C5063C"/>
    <w:rsid w:val="00C5073E"/>
    <w:rsid w:val="00C509E9"/>
    <w:rsid w:val="00C50A62"/>
    <w:rsid w:val="00C50C0E"/>
    <w:rsid w:val="00C50D68"/>
    <w:rsid w:val="00C50F6E"/>
    <w:rsid w:val="00C5107E"/>
    <w:rsid w:val="00C51486"/>
    <w:rsid w:val="00C515D8"/>
    <w:rsid w:val="00C51B2E"/>
    <w:rsid w:val="00C51DAC"/>
    <w:rsid w:val="00C520E6"/>
    <w:rsid w:val="00C521F0"/>
    <w:rsid w:val="00C52412"/>
    <w:rsid w:val="00C52E0B"/>
    <w:rsid w:val="00C53128"/>
    <w:rsid w:val="00C53AAC"/>
    <w:rsid w:val="00C53FFA"/>
    <w:rsid w:val="00C540D3"/>
    <w:rsid w:val="00C54243"/>
    <w:rsid w:val="00C54695"/>
    <w:rsid w:val="00C548CA"/>
    <w:rsid w:val="00C54C19"/>
    <w:rsid w:val="00C54E1C"/>
    <w:rsid w:val="00C54ED2"/>
    <w:rsid w:val="00C5545F"/>
    <w:rsid w:val="00C55C92"/>
    <w:rsid w:val="00C55D47"/>
    <w:rsid w:val="00C561F6"/>
    <w:rsid w:val="00C5661B"/>
    <w:rsid w:val="00C56949"/>
    <w:rsid w:val="00C56A34"/>
    <w:rsid w:val="00C56ABF"/>
    <w:rsid w:val="00C572B1"/>
    <w:rsid w:val="00C573A5"/>
    <w:rsid w:val="00C57576"/>
    <w:rsid w:val="00C5770C"/>
    <w:rsid w:val="00C57833"/>
    <w:rsid w:val="00C57CBE"/>
    <w:rsid w:val="00C57F15"/>
    <w:rsid w:val="00C605FD"/>
    <w:rsid w:val="00C60DF2"/>
    <w:rsid w:val="00C61035"/>
    <w:rsid w:val="00C61511"/>
    <w:rsid w:val="00C619F9"/>
    <w:rsid w:val="00C61A49"/>
    <w:rsid w:val="00C61E10"/>
    <w:rsid w:val="00C6225A"/>
    <w:rsid w:val="00C63579"/>
    <w:rsid w:val="00C6395A"/>
    <w:rsid w:val="00C6427A"/>
    <w:rsid w:val="00C6473D"/>
    <w:rsid w:val="00C64740"/>
    <w:rsid w:val="00C64768"/>
    <w:rsid w:val="00C64B71"/>
    <w:rsid w:val="00C64D9F"/>
    <w:rsid w:val="00C65340"/>
    <w:rsid w:val="00C654E3"/>
    <w:rsid w:val="00C65740"/>
    <w:rsid w:val="00C66665"/>
    <w:rsid w:val="00C666B6"/>
    <w:rsid w:val="00C669F7"/>
    <w:rsid w:val="00C66EE4"/>
    <w:rsid w:val="00C6764B"/>
    <w:rsid w:val="00C677BF"/>
    <w:rsid w:val="00C67FDA"/>
    <w:rsid w:val="00C70604"/>
    <w:rsid w:val="00C7099E"/>
    <w:rsid w:val="00C7112E"/>
    <w:rsid w:val="00C7119F"/>
    <w:rsid w:val="00C712E3"/>
    <w:rsid w:val="00C7172B"/>
    <w:rsid w:val="00C71927"/>
    <w:rsid w:val="00C721D6"/>
    <w:rsid w:val="00C723A2"/>
    <w:rsid w:val="00C7291C"/>
    <w:rsid w:val="00C72C0F"/>
    <w:rsid w:val="00C72FBD"/>
    <w:rsid w:val="00C731F2"/>
    <w:rsid w:val="00C738CD"/>
    <w:rsid w:val="00C73E06"/>
    <w:rsid w:val="00C7511C"/>
    <w:rsid w:val="00C752FA"/>
    <w:rsid w:val="00C75726"/>
    <w:rsid w:val="00C75924"/>
    <w:rsid w:val="00C75F5F"/>
    <w:rsid w:val="00C761AC"/>
    <w:rsid w:val="00C7635B"/>
    <w:rsid w:val="00C763F1"/>
    <w:rsid w:val="00C80589"/>
    <w:rsid w:val="00C80739"/>
    <w:rsid w:val="00C808AE"/>
    <w:rsid w:val="00C809B9"/>
    <w:rsid w:val="00C80A2F"/>
    <w:rsid w:val="00C81730"/>
    <w:rsid w:val="00C81962"/>
    <w:rsid w:val="00C81981"/>
    <w:rsid w:val="00C8239F"/>
    <w:rsid w:val="00C82840"/>
    <w:rsid w:val="00C82A1F"/>
    <w:rsid w:val="00C82C7D"/>
    <w:rsid w:val="00C830F3"/>
    <w:rsid w:val="00C8360E"/>
    <w:rsid w:val="00C83D48"/>
    <w:rsid w:val="00C83F13"/>
    <w:rsid w:val="00C841C5"/>
    <w:rsid w:val="00C84653"/>
    <w:rsid w:val="00C846CC"/>
    <w:rsid w:val="00C84D1C"/>
    <w:rsid w:val="00C84E7C"/>
    <w:rsid w:val="00C84F26"/>
    <w:rsid w:val="00C85194"/>
    <w:rsid w:val="00C8571B"/>
    <w:rsid w:val="00C8573D"/>
    <w:rsid w:val="00C85A3F"/>
    <w:rsid w:val="00C85B71"/>
    <w:rsid w:val="00C86EEC"/>
    <w:rsid w:val="00C87114"/>
    <w:rsid w:val="00C877E7"/>
    <w:rsid w:val="00C87DA4"/>
    <w:rsid w:val="00C90544"/>
    <w:rsid w:val="00C90EC1"/>
    <w:rsid w:val="00C91D85"/>
    <w:rsid w:val="00C9255D"/>
    <w:rsid w:val="00C92717"/>
    <w:rsid w:val="00C929BE"/>
    <w:rsid w:val="00C93139"/>
    <w:rsid w:val="00C935C0"/>
    <w:rsid w:val="00C93A54"/>
    <w:rsid w:val="00C93CC1"/>
    <w:rsid w:val="00C93F97"/>
    <w:rsid w:val="00C94117"/>
    <w:rsid w:val="00C9428D"/>
    <w:rsid w:val="00C94AE2"/>
    <w:rsid w:val="00C95187"/>
    <w:rsid w:val="00C95516"/>
    <w:rsid w:val="00C95983"/>
    <w:rsid w:val="00C96776"/>
    <w:rsid w:val="00C96FBA"/>
    <w:rsid w:val="00C9703D"/>
    <w:rsid w:val="00C9780C"/>
    <w:rsid w:val="00C97FAF"/>
    <w:rsid w:val="00C97FB8"/>
    <w:rsid w:val="00CA0362"/>
    <w:rsid w:val="00CA099E"/>
    <w:rsid w:val="00CA09FC"/>
    <w:rsid w:val="00CA0CBE"/>
    <w:rsid w:val="00CA1670"/>
    <w:rsid w:val="00CA17DD"/>
    <w:rsid w:val="00CA1DCB"/>
    <w:rsid w:val="00CA1E3A"/>
    <w:rsid w:val="00CA32F3"/>
    <w:rsid w:val="00CA3636"/>
    <w:rsid w:val="00CA3B67"/>
    <w:rsid w:val="00CA447C"/>
    <w:rsid w:val="00CA44EC"/>
    <w:rsid w:val="00CA49D3"/>
    <w:rsid w:val="00CA4E0A"/>
    <w:rsid w:val="00CA504D"/>
    <w:rsid w:val="00CA59F4"/>
    <w:rsid w:val="00CA5F4E"/>
    <w:rsid w:val="00CA611E"/>
    <w:rsid w:val="00CA62A8"/>
    <w:rsid w:val="00CA6682"/>
    <w:rsid w:val="00CA69E2"/>
    <w:rsid w:val="00CA6F68"/>
    <w:rsid w:val="00CA7246"/>
    <w:rsid w:val="00CA7FFE"/>
    <w:rsid w:val="00CB134D"/>
    <w:rsid w:val="00CB1420"/>
    <w:rsid w:val="00CB1624"/>
    <w:rsid w:val="00CB17FB"/>
    <w:rsid w:val="00CB19DF"/>
    <w:rsid w:val="00CB1A62"/>
    <w:rsid w:val="00CB1AC6"/>
    <w:rsid w:val="00CB1ACC"/>
    <w:rsid w:val="00CB264C"/>
    <w:rsid w:val="00CB2947"/>
    <w:rsid w:val="00CB33F0"/>
    <w:rsid w:val="00CB393E"/>
    <w:rsid w:val="00CB3982"/>
    <w:rsid w:val="00CB39E3"/>
    <w:rsid w:val="00CB3C09"/>
    <w:rsid w:val="00CB3EFF"/>
    <w:rsid w:val="00CB419E"/>
    <w:rsid w:val="00CB426E"/>
    <w:rsid w:val="00CB4365"/>
    <w:rsid w:val="00CB454C"/>
    <w:rsid w:val="00CB4700"/>
    <w:rsid w:val="00CB530B"/>
    <w:rsid w:val="00CB5736"/>
    <w:rsid w:val="00CB5CFD"/>
    <w:rsid w:val="00CB6139"/>
    <w:rsid w:val="00CB6150"/>
    <w:rsid w:val="00CB638F"/>
    <w:rsid w:val="00CB6480"/>
    <w:rsid w:val="00CB6AA1"/>
    <w:rsid w:val="00CB6BD3"/>
    <w:rsid w:val="00CB6C47"/>
    <w:rsid w:val="00CB6C4E"/>
    <w:rsid w:val="00CB6E30"/>
    <w:rsid w:val="00CB70E8"/>
    <w:rsid w:val="00CB71BB"/>
    <w:rsid w:val="00CB7295"/>
    <w:rsid w:val="00CB785E"/>
    <w:rsid w:val="00CC002F"/>
    <w:rsid w:val="00CC00A3"/>
    <w:rsid w:val="00CC00C0"/>
    <w:rsid w:val="00CC036A"/>
    <w:rsid w:val="00CC0C0F"/>
    <w:rsid w:val="00CC0D2A"/>
    <w:rsid w:val="00CC197F"/>
    <w:rsid w:val="00CC1A0E"/>
    <w:rsid w:val="00CC1CD7"/>
    <w:rsid w:val="00CC282B"/>
    <w:rsid w:val="00CC3027"/>
    <w:rsid w:val="00CC32CD"/>
    <w:rsid w:val="00CC35DD"/>
    <w:rsid w:val="00CC3612"/>
    <w:rsid w:val="00CC3BD5"/>
    <w:rsid w:val="00CC3E97"/>
    <w:rsid w:val="00CC46DF"/>
    <w:rsid w:val="00CC4995"/>
    <w:rsid w:val="00CC50BB"/>
    <w:rsid w:val="00CC5178"/>
    <w:rsid w:val="00CC59B7"/>
    <w:rsid w:val="00CC5E5A"/>
    <w:rsid w:val="00CC6281"/>
    <w:rsid w:val="00CC679D"/>
    <w:rsid w:val="00CC6BB1"/>
    <w:rsid w:val="00CC6E57"/>
    <w:rsid w:val="00CC6F0C"/>
    <w:rsid w:val="00CC6F6F"/>
    <w:rsid w:val="00CC7022"/>
    <w:rsid w:val="00CC70EB"/>
    <w:rsid w:val="00CC75CD"/>
    <w:rsid w:val="00CD0802"/>
    <w:rsid w:val="00CD0849"/>
    <w:rsid w:val="00CD0A11"/>
    <w:rsid w:val="00CD0AB5"/>
    <w:rsid w:val="00CD0C43"/>
    <w:rsid w:val="00CD0D82"/>
    <w:rsid w:val="00CD1317"/>
    <w:rsid w:val="00CD1B3A"/>
    <w:rsid w:val="00CD1F31"/>
    <w:rsid w:val="00CD23B2"/>
    <w:rsid w:val="00CD242D"/>
    <w:rsid w:val="00CD257C"/>
    <w:rsid w:val="00CD2F4A"/>
    <w:rsid w:val="00CD2FE8"/>
    <w:rsid w:val="00CD35F2"/>
    <w:rsid w:val="00CD36DD"/>
    <w:rsid w:val="00CD3D6A"/>
    <w:rsid w:val="00CD3DC3"/>
    <w:rsid w:val="00CD3F09"/>
    <w:rsid w:val="00CD4531"/>
    <w:rsid w:val="00CD45B2"/>
    <w:rsid w:val="00CD4651"/>
    <w:rsid w:val="00CD47EA"/>
    <w:rsid w:val="00CD4AEA"/>
    <w:rsid w:val="00CD4D6C"/>
    <w:rsid w:val="00CD50BB"/>
    <w:rsid w:val="00CD51A3"/>
    <w:rsid w:val="00CD5BC9"/>
    <w:rsid w:val="00CD5BF7"/>
    <w:rsid w:val="00CD5C45"/>
    <w:rsid w:val="00CD608E"/>
    <w:rsid w:val="00CD63FC"/>
    <w:rsid w:val="00CD684F"/>
    <w:rsid w:val="00CD6E8A"/>
    <w:rsid w:val="00CD7720"/>
    <w:rsid w:val="00CD7BA0"/>
    <w:rsid w:val="00CD7E4A"/>
    <w:rsid w:val="00CD7FBD"/>
    <w:rsid w:val="00CE0854"/>
    <w:rsid w:val="00CE0E25"/>
    <w:rsid w:val="00CE0F5E"/>
    <w:rsid w:val="00CE109A"/>
    <w:rsid w:val="00CE14F3"/>
    <w:rsid w:val="00CE15D2"/>
    <w:rsid w:val="00CE189A"/>
    <w:rsid w:val="00CE1FDF"/>
    <w:rsid w:val="00CE2427"/>
    <w:rsid w:val="00CE2898"/>
    <w:rsid w:val="00CE2A96"/>
    <w:rsid w:val="00CE2EF0"/>
    <w:rsid w:val="00CE3247"/>
    <w:rsid w:val="00CE332F"/>
    <w:rsid w:val="00CE3445"/>
    <w:rsid w:val="00CE3526"/>
    <w:rsid w:val="00CE39F8"/>
    <w:rsid w:val="00CE3A69"/>
    <w:rsid w:val="00CE3ACD"/>
    <w:rsid w:val="00CE3C57"/>
    <w:rsid w:val="00CE3CCD"/>
    <w:rsid w:val="00CE3E75"/>
    <w:rsid w:val="00CE3E8E"/>
    <w:rsid w:val="00CE424A"/>
    <w:rsid w:val="00CE425E"/>
    <w:rsid w:val="00CE4298"/>
    <w:rsid w:val="00CE49A5"/>
    <w:rsid w:val="00CE5377"/>
    <w:rsid w:val="00CE5526"/>
    <w:rsid w:val="00CE586C"/>
    <w:rsid w:val="00CE5B97"/>
    <w:rsid w:val="00CE66D4"/>
    <w:rsid w:val="00CE6A5A"/>
    <w:rsid w:val="00CE6B9D"/>
    <w:rsid w:val="00CE6D8A"/>
    <w:rsid w:val="00CE6DFC"/>
    <w:rsid w:val="00CE6EAD"/>
    <w:rsid w:val="00CE77F0"/>
    <w:rsid w:val="00CF002A"/>
    <w:rsid w:val="00CF02E4"/>
    <w:rsid w:val="00CF047C"/>
    <w:rsid w:val="00CF0633"/>
    <w:rsid w:val="00CF0B58"/>
    <w:rsid w:val="00CF0F24"/>
    <w:rsid w:val="00CF155F"/>
    <w:rsid w:val="00CF15E1"/>
    <w:rsid w:val="00CF1B42"/>
    <w:rsid w:val="00CF308D"/>
    <w:rsid w:val="00CF32AC"/>
    <w:rsid w:val="00CF344C"/>
    <w:rsid w:val="00CF4251"/>
    <w:rsid w:val="00CF45A3"/>
    <w:rsid w:val="00CF46AD"/>
    <w:rsid w:val="00CF4D3E"/>
    <w:rsid w:val="00CF4E54"/>
    <w:rsid w:val="00CF501B"/>
    <w:rsid w:val="00CF53C4"/>
    <w:rsid w:val="00CF5C57"/>
    <w:rsid w:val="00CF608C"/>
    <w:rsid w:val="00CF62C0"/>
    <w:rsid w:val="00CF62DD"/>
    <w:rsid w:val="00CF64E2"/>
    <w:rsid w:val="00CF6EB5"/>
    <w:rsid w:val="00CF6F19"/>
    <w:rsid w:val="00CF7871"/>
    <w:rsid w:val="00CF7A85"/>
    <w:rsid w:val="00D00415"/>
    <w:rsid w:val="00D00512"/>
    <w:rsid w:val="00D0057C"/>
    <w:rsid w:val="00D00651"/>
    <w:rsid w:val="00D00D18"/>
    <w:rsid w:val="00D0129D"/>
    <w:rsid w:val="00D014BD"/>
    <w:rsid w:val="00D01661"/>
    <w:rsid w:val="00D018CD"/>
    <w:rsid w:val="00D020DC"/>
    <w:rsid w:val="00D0245E"/>
    <w:rsid w:val="00D027D2"/>
    <w:rsid w:val="00D02965"/>
    <w:rsid w:val="00D02B87"/>
    <w:rsid w:val="00D02E08"/>
    <w:rsid w:val="00D02FDB"/>
    <w:rsid w:val="00D0319C"/>
    <w:rsid w:val="00D031F5"/>
    <w:rsid w:val="00D036E1"/>
    <w:rsid w:val="00D038CF"/>
    <w:rsid w:val="00D03ABA"/>
    <w:rsid w:val="00D03F9F"/>
    <w:rsid w:val="00D043DE"/>
    <w:rsid w:val="00D04506"/>
    <w:rsid w:val="00D04D4A"/>
    <w:rsid w:val="00D05276"/>
    <w:rsid w:val="00D05808"/>
    <w:rsid w:val="00D05A5E"/>
    <w:rsid w:val="00D05C14"/>
    <w:rsid w:val="00D05FAA"/>
    <w:rsid w:val="00D06311"/>
    <w:rsid w:val="00D06372"/>
    <w:rsid w:val="00D067B4"/>
    <w:rsid w:val="00D06992"/>
    <w:rsid w:val="00D077DB"/>
    <w:rsid w:val="00D07844"/>
    <w:rsid w:val="00D07855"/>
    <w:rsid w:val="00D07A6E"/>
    <w:rsid w:val="00D100C4"/>
    <w:rsid w:val="00D10634"/>
    <w:rsid w:val="00D10B18"/>
    <w:rsid w:val="00D11168"/>
    <w:rsid w:val="00D111CD"/>
    <w:rsid w:val="00D11454"/>
    <w:rsid w:val="00D114CC"/>
    <w:rsid w:val="00D1174D"/>
    <w:rsid w:val="00D11918"/>
    <w:rsid w:val="00D11B84"/>
    <w:rsid w:val="00D120AB"/>
    <w:rsid w:val="00D12336"/>
    <w:rsid w:val="00D12574"/>
    <w:rsid w:val="00D127D2"/>
    <w:rsid w:val="00D12957"/>
    <w:rsid w:val="00D12AB1"/>
    <w:rsid w:val="00D12CA3"/>
    <w:rsid w:val="00D12E0A"/>
    <w:rsid w:val="00D12F7D"/>
    <w:rsid w:val="00D131D9"/>
    <w:rsid w:val="00D13362"/>
    <w:rsid w:val="00D134C9"/>
    <w:rsid w:val="00D13CFC"/>
    <w:rsid w:val="00D13E52"/>
    <w:rsid w:val="00D13EC5"/>
    <w:rsid w:val="00D14362"/>
    <w:rsid w:val="00D148D5"/>
    <w:rsid w:val="00D14D72"/>
    <w:rsid w:val="00D15C2A"/>
    <w:rsid w:val="00D15CB0"/>
    <w:rsid w:val="00D15EE0"/>
    <w:rsid w:val="00D16A75"/>
    <w:rsid w:val="00D16C3C"/>
    <w:rsid w:val="00D172E5"/>
    <w:rsid w:val="00D20557"/>
    <w:rsid w:val="00D205C7"/>
    <w:rsid w:val="00D205DF"/>
    <w:rsid w:val="00D207BF"/>
    <w:rsid w:val="00D20CA2"/>
    <w:rsid w:val="00D20DBE"/>
    <w:rsid w:val="00D21372"/>
    <w:rsid w:val="00D213E6"/>
    <w:rsid w:val="00D21406"/>
    <w:rsid w:val="00D2196C"/>
    <w:rsid w:val="00D21AD1"/>
    <w:rsid w:val="00D21BE6"/>
    <w:rsid w:val="00D21D5F"/>
    <w:rsid w:val="00D21E0B"/>
    <w:rsid w:val="00D21F45"/>
    <w:rsid w:val="00D22562"/>
    <w:rsid w:val="00D22574"/>
    <w:rsid w:val="00D225BD"/>
    <w:rsid w:val="00D22742"/>
    <w:rsid w:val="00D22888"/>
    <w:rsid w:val="00D23066"/>
    <w:rsid w:val="00D23767"/>
    <w:rsid w:val="00D23B20"/>
    <w:rsid w:val="00D24AC5"/>
    <w:rsid w:val="00D25C1B"/>
    <w:rsid w:val="00D26CE3"/>
    <w:rsid w:val="00D273E6"/>
    <w:rsid w:val="00D27A47"/>
    <w:rsid w:val="00D30494"/>
    <w:rsid w:val="00D307F3"/>
    <w:rsid w:val="00D309E4"/>
    <w:rsid w:val="00D312BA"/>
    <w:rsid w:val="00D316EF"/>
    <w:rsid w:val="00D3176A"/>
    <w:rsid w:val="00D318BE"/>
    <w:rsid w:val="00D31A14"/>
    <w:rsid w:val="00D31B93"/>
    <w:rsid w:val="00D31C48"/>
    <w:rsid w:val="00D3239A"/>
    <w:rsid w:val="00D32839"/>
    <w:rsid w:val="00D32981"/>
    <w:rsid w:val="00D330AF"/>
    <w:rsid w:val="00D33201"/>
    <w:rsid w:val="00D33255"/>
    <w:rsid w:val="00D33AF0"/>
    <w:rsid w:val="00D33B6C"/>
    <w:rsid w:val="00D34130"/>
    <w:rsid w:val="00D34D67"/>
    <w:rsid w:val="00D34FE0"/>
    <w:rsid w:val="00D35106"/>
    <w:rsid w:val="00D35466"/>
    <w:rsid w:val="00D35517"/>
    <w:rsid w:val="00D364C4"/>
    <w:rsid w:val="00D371BA"/>
    <w:rsid w:val="00D37834"/>
    <w:rsid w:val="00D37B26"/>
    <w:rsid w:val="00D37E1D"/>
    <w:rsid w:val="00D37F9D"/>
    <w:rsid w:val="00D40538"/>
    <w:rsid w:val="00D40825"/>
    <w:rsid w:val="00D41381"/>
    <w:rsid w:val="00D41497"/>
    <w:rsid w:val="00D41EB9"/>
    <w:rsid w:val="00D42C91"/>
    <w:rsid w:val="00D43694"/>
    <w:rsid w:val="00D436E8"/>
    <w:rsid w:val="00D4399D"/>
    <w:rsid w:val="00D43BAD"/>
    <w:rsid w:val="00D43CBA"/>
    <w:rsid w:val="00D43CEF"/>
    <w:rsid w:val="00D447B7"/>
    <w:rsid w:val="00D44F23"/>
    <w:rsid w:val="00D4561F"/>
    <w:rsid w:val="00D45C1D"/>
    <w:rsid w:val="00D45F6A"/>
    <w:rsid w:val="00D463DD"/>
    <w:rsid w:val="00D4644E"/>
    <w:rsid w:val="00D4646B"/>
    <w:rsid w:val="00D4667D"/>
    <w:rsid w:val="00D46A7C"/>
    <w:rsid w:val="00D474A8"/>
    <w:rsid w:val="00D4761A"/>
    <w:rsid w:val="00D4795F"/>
    <w:rsid w:val="00D47B63"/>
    <w:rsid w:val="00D47CF0"/>
    <w:rsid w:val="00D500CE"/>
    <w:rsid w:val="00D5072D"/>
    <w:rsid w:val="00D50B24"/>
    <w:rsid w:val="00D50E71"/>
    <w:rsid w:val="00D51722"/>
    <w:rsid w:val="00D52187"/>
    <w:rsid w:val="00D525B6"/>
    <w:rsid w:val="00D52826"/>
    <w:rsid w:val="00D52895"/>
    <w:rsid w:val="00D52FA5"/>
    <w:rsid w:val="00D53D39"/>
    <w:rsid w:val="00D53F8B"/>
    <w:rsid w:val="00D5416F"/>
    <w:rsid w:val="00D54329"/>
    <w:rsid w:val="00D5437A"/>
    <w:rsid w:val="00D5456A"/>
    <w:rsid w:val="00D545AE"/>
    <w:rsid w:val="00D5495D"/>
    <w:rsid w:val="00D54C3A"/>
    <w:rsid w:val="00D54EDB"/>
    <w:rsid w:val="00D5500F"/>
    <w:rsid w:val="00D556BB"/>
    <w:rsid w:val="00D55D35"/>
    <w:rsid w:val="00D56364"/>
    <w:rsid w:val="00D565AF"/>
    <w:rsid w:val="00D56797"/>
    <w:rsid w:val="00D56989"/>
    <w:rsid w:val="00D5699B"/>
    <w:rsid w:val="00D56E1F"/>
    <w:rsid w:val="00D56F05"/>
    <w:rsid w:val="00D57548"/>
    <w:rsid w:val="00D57556"/>
    <w:rsid w:val="00D6048D"/>
    <w:rsid w:val="00D60645"/>
    <w:rsid w:val="00D60D64"/>
    <w:rsid w:val="00D61372"/>
    <w:rsid w:val="00D6146D"/>
    <w:rsid w:val="00D61E45"/>
    <w:rsid w:val="00D62159"/>
    <w:rsid w:val="00D62CD9"/>
    <w:rsid w:val="00D639F2"/>
    <w:rsid w:val="00D63C40"/>
    <w:rsid w:val="00D63C9A"/>
    <w:rsid w:val="00D64480"/>
    <w:rsid w:val="00D653F2"/>
    <w:rsid w:val="00D65508"/>
    <w:rsid w:val="00D6579F"/>
    <w:rsid w:val="00D65855"/>
    <w:rsid w:val="00D65AF7"/>
    <w:rsid w:val="00D65EF9"/>
    <w:rsid w:val="00D6603D"/>
    <w:rsid w:val="00D66D54"/>
    <w:rsid w:val="00D66DAB"/>
    <w:rsid w:val="00D6704E"/>
    <w:rsid w:val="00D67FCF"/>
    <w:rsid w:val="00D700D2"/>
    <w:rsid w:val="00D7017D"/>
    <w:rsid w:val="00D706CC"/>
    <w:rsid w:val="00D7071B"/>
    <w:rsid w:val="00D70BD5"/>
    <w:rsid w:val="00D7121A"/>
    <w:rsid w:val="00D715A6"/>
    <w:rsid w:val="00D71964"/>
    <w:rsid w:val="00D723C2"/>
    <w:rsid w:val="00D72A28"/>
    <w:rsid w:val="00D72A4F"/>
    <w:rsid w:val="00D72AF1"/>
    <w:rsid w:val="00D72EF0"/>
    <w:rsid w:val="00D72FB0"/>
    <w:rsid w:val="00D73262"/>
    <w:rsid w:val="00D73852"/>
    <w:rsid w:val="00D73CF8"/>
    <w:rsid w:val="00D741A4"/>
    <w:rsid w:val="00D74DAD"/>
    <w:rsid w:val="00D755BB"/>
    <w:rsid w:val="00D75D7E"/>
    <w:rsid w:val="00D76075"/>
    <w:rsid w:val="00D76357"/>
    <w:rsid w:val="00D7648E"/>
    <w:rsid w:val="00D770F7"/>
    <w:rsid w:val="00D807F3"/>
    <w:rsid w:val="00D80B38"/>
    <w:rsid w:val="00D80DBC"/>
    <w:rsid w:val="00D81397"/>
    <w:rsid w:val="00D81473"/>
    <w:rsid w:val="00D81ADD"/>
    <w:rsid w:val="00D81CDE"/>
    <w:rsid w:val="00D82431"/>
    <w:rsid w:val="00D82514"/>
    <w:rsid w:val="00D828F6"/>
    <w:rsid w:val="00D83D7B"/>
    <w:rsid w:val="00D84001"/>
    <w:rsid w:val="00D84215"/>
    <w:rsid w:val="00D84343"/>
    <w:rsid w:val="00D8489C"/>
    <w:rsid w:val="00D848FE"/>
    <w:rsid w:val="00D84DAE"/>
    <w:rsid w:val="00D8571E"/>
    <w:rsid w:val="00D85BD2"/>
    <w:rsid w:val="00D85D40"/>
    <w:rsid w:val="00D85F9B"/>
    <w:rsid w:val="00D86318"/>
    <w:rsid w:val="00D86A3F"/>
    <w:rsid w:val="00D87248"/>
    <w:rsid w:val="00D87403"/>
    <w:rsid w:val="00D874F0"/>
    <w:rsid w:val="00D87A59"/>
    <w:rsid w:val="00D903E8"/>
    <w:rsid w:val="00D906CE"/>
    <w:rsid w:val="00D90802"/>
    <w:rsid w:val="00D90951"/>
    <w:rsid w:val="00D916B0"/>
    <w:rsid w:val="00D9185C"/>
    <w:rsid w:val="00D91BC5"/>
    <w:rsid w:val="00D91F39"/>
    <w:rsid w:val="00D92973"/>
    <w:rsid w:val="00D92E09"/>
    <w:rsid w:val="00D930CE"/>
    <w:rsid w:val="00D93182"/>
    <w:rsid w:val="00D9382C"/>
    <w:rsid w:val="00D93CB4"/>
    <w:rsid w:val="00D946D2"/>
    <w:rsid w:val="00D94D97"/>
    <w:rsid w:val="00D94E9D"/>
    <w:rsid w:val="00D957BE"/>
    <w:rsid w:val="00D95BFA"/>
    <w:rsid w:val="00D963BC"/>
    <w:rsid w:val="00D96525"/>
    <w:rsid w:val="00D966AC"/>
    <w:rsid w:val="00D969A7"/>
    <w:rsid w:val="00D96C40"/>
    <w:rsid w:val="00D96E2F"/>
    <w:rsid w:val="00D972F5"/>
    <w:rsid w:val="00D9734B"/>
    <w:rsid w:val="00D9779A"/>
    <w:rsid w:val="00DA023C"/>
    <w:rsid w:val="00DA13DC"/>
    <w:rsid w:val="00DA175F"/>
    <w:rsid w:val="00DA2327"/>
    <w:rsid w:val="00DA45C2"/>
    <w:rsid w:val="00DA4894"/>
    <w:rsid w:val="00DA4A4D"/>
    <w:rsid w:val="00DA4E36"/>
    <w:rsid w:val="00DA5309"/>
    <w:rsid w:val="00DA56EA"/>
    <w:rsid w:val="00DA591A"/>
    <w:rsid w:val="00DA598B"/>
    <w:rsid w:val="00DA5C00"/>
    <w:rsid w:val="00DA5F67"/>
    <w:rsid w:val="00DA6980"/>
    <w:rsid w:val="00DA7891"/>
    <w:rsid w:val="00DA7D4A"/>
    <w:rsid w:val="00DB0150"/>
    <w:rsid w:val="00DB0447"/>
    <w:rsid w:val="00DB066E"/>
    <w:rsid w:val="00DB12B3"/>
    <w:rsid w:val="00DB1399"/>
    <w:rsid w:val="00DB1E3A"/>
    <w:rsid w:val="00DB2016"/>
    <w:rsid w:val="00DB2029"/>
    <w:rsid w:val="00DB25C9"/>
    <w:rsid w:val="00DB2660"/>
    <w:rsid w:val="00DB28F0"/>
    <w:rsid w:val="00DB401A"/>
    <w:rsid w:val="00DB41E1"/>
    <w:rsid w:val="00DB4535"/>
    <w:rsid w:val="00DB491D"/>
    <w:rsid w:val="00DB4ADD"/>
    <w:rsid w:val="00DB4C24"/>
    <w:rsid w:val="00DB5157"/>
    <w:rsid w:val="00DB5742"/>
    <w:rsid w:val="00DB5782"/>
    <w:rsid w:val="00DB5CE1"/>
    <w:rsid w:val="00DB5D34"/>
    <w:rsid w:val="00DB5E92"/>
    <w:rsid w:val="00DB6B1F"/>
    <w:rsid w:val="00DB73B7"/>
    <w:rsid w:val="00DB7744"/>
    <w:rsid w:val="00DB7909"/>
    <w:rsid w:val="00DB7993"/>
    <w:rsid w:val="00DB7B61"/>
    <w:rsid w:val="00DB7BC1"/>
    <w:rsid w:val="00DB7C5A"/>
    <w:rsid w:val="00DB7F38"/>
    <w:rsid w:val="00DB7FE4"/>
    <w:rsid w:val="00DC0198"/>
    <w:rsid w:val="00DC06DA"/>
    <w:rsid w:val="00DC093B"/>
    <w:rsid w:val="00DC0940"/>
    <w:rsid w:val="00DC0C76"/>
    <w:rsid w:val="00DC179F"/>
    <w:rsid w:val="00DC19CC"/>
    <w:rsid w:val="00DC2328"/>
    <w:rsid w:val="00DC246B"/>
    <w:rsid w:val="00DC25CC"/>
    <w:rsid w:val="00DC25EF"/>
    <w:rsid w:val="00DC25F5"/>
    <w:rsid w:val="00DC2893"/>
    <w:rsid w:val="00DC300B"/>
    <w:rsid w:val="00DC3707"/>
    <w:rsid w:val="00DC3D1E"/>
    <w:rsid w:val="00DC43BF"/>
    <w:rsid w:val="00DC49A1"/>
    <w:rsid w:val="00DC501B"/>
    <w:rsid w:val="00DC53D5"/>
    <w:rsid w:val="00DC5A2A"/>
    <w:rsid w:val="00DC64A9"/>
    <w:rsid w:val="00DC650B"/>
    <w:rsid w:val="00DC6546"/>
    <w:rsid w:val="00DC66D4"/>
    <w:rsid w:val="00DC6A7C"/>
    <w:rsid w:val="00DC6BE2"/>
    <w:rsid w:val="00DC6C55"/>
    <w:rsid w:val="00DC72C2"/>
    <w:rsid w:val="00DC7791"/>
    <w:rsid w:val="00DC7AF8"/>
    <w:rsid w:val="00DC7C82"/>
    <w:rsid w:val="00DC7D31"/>
    <w:rsid w:val="00DC7D5D"/>
    <w:rsid w:val="00DD099B"/>
    <w:rsid w:val="00DD0C52"/>
    <w:rsid w:val="00DD0D62"/>
    <w:rsid w:val="00DD0D88"/>
    <w:rsid w:val="00DD124C"/>
    <w:rsid w:val="00DD1A7F"/>
    <w:rsid w:val="00DD2619"/>
    <w:rsid w:val="00DD314D"/>
    <w:rsid w:val="00DD3268"/>
    <w:rsid w:val="00DD3383"/>
    <w:rsid w:val="00DD3898"/>
    <w:rsid w:val="00DD397B"/>
    <w:rsid w:val="00DD3E32"/>
    <w:rsid w:val="00DD49B3"/>
    <w:rsid w:val="00DD4BC0"/>
    <w:rsid w:val="00DD5040"/>
    <w:rsid w:val="00DD50CE"/>
    <w:rsid w:val="00DD5390"/>
    <w:rsid w:val="00DD54B6"/>
    <w:rsid w:val="00DD57FF"/>
    <w:rsid w:val="00DD596C"/>
    <w:rsid w:val="00DD5BA5"/>
    <w:rsid w:val="00DD6E42"/>
    <w:rsid w:val="00DE00FF"/>
    <w:rsid w:val="00DE0313"/>
    <w:rsid w:val="00DE0A25"/>
    <w:rsid w:val="00DE0D58"/>
    <w:rsid w:val="00DE0DC9"/>
    <w:rsid w:val="00DE1290"/>
    <w:rsid w:val="00DE136C"/>
    <w:rsid w:val="00DE249A"/>
    <w:rsid w:val="00DE2755"/>
    <w:rsid w:val="00DE2C9D"/>
    <w:rsid w:val="00DE305D"/>
    <w:rsid w:val="00DE3242"/>
    <w:rsid w:val="00DE3262"/>
    <w:rsid w:val="00DE3583"/>
    <w:rsid w:val="00DE36F6"/>
    <w:rsid w:val="00DE36FA"/>
    <w:rsid w:val="00DE3944"/>
    <w:rsid w:val="00DE3DB5"/>
    <w:rsid w:val="00DE3DE5"/>
    <w:rsid w:val="00DE3F64"/>
    <w:rsid w:val="00DE420C"/>
    <w:rsid w:val="00DE4299"/>
    <w:rsid w:val="00DE43D0"/>
    <w:rsid w:val="00DE45D3"/>
    <w:rsid w:val="00DE4988"/>
    <w:rsid w:val="00DE4E26"/>
    <w:rsid w:val="00DE4EC8"/>
    <w:rsid w:val="00DE5113"/>
    <w:rsid w:val="00DE5676"/>
    <w:rsid w:val="00DE5715"/>
    <w:rsid w:val="00DE57F8"/>
    <w:rsid w:val="00DE5B1C"/>
    <w:rsid w:val="00DE5C3C"/>
    <w:rsid w:val="00DE6092"/>
    <w:rsid w:val="00DE61E7"/>
    <w:rsid w:val="00DE63E7"/>
    <w:rsid w:val="00DE6698"/>
    <w:rsid w:val="00DE6941"/>
    <w:rsid w:val="00DE6A87"/>
    <w:rsid w:val="00DE6D9C"/>
    <w:rsid w:val="00DE71EA"/>
    <w:rsid w:val="00DE744D"/>
    <w:rsid w:val="00DE7884"/>
    <w:rsid w:val="00DE7BC9"/>
    <w:rsid w:val="00DE7E0E"/>
    <w:rsid w:val="00DE7E37"/>
    <w:rsid w:val="00DF01BB"/>
    <w:rsid w:val="00DF0DD4"/>
    <w:rsid w:val="00DF123E"/>
    <w:rsid w:val="00DF1D0D"/>
    <w:rsid w:val="00DF23DF"/>
    <w:rsid w:val="00DF2578"/>
    <w:rsid w:val="00DF2833"/>
    <w:rsid w:val="00DF2D57"/>
    <w:rsid w:val="00DF30B4"/>
    <w:rsid w:val="00DF3609"/>
    <w:rsid w:val="00DF37F5"/>
    <w:rsid w:val="00DF3822"/>
    <w:rsid w:val="00DF4547"/>
    <w:rsid w:val="00DF4569"/>
    <w:rsid w:val="00DF4586"/>
    <w:rsid w:val="00DF4877"/>
    <w:rsid w:val="00DF4CE1"/>
    <w:rsid w:val="00DF4E84"/>
    <w:rsid w:val="00DF4FFE"/>
    <w:rsid w:val="00DF5497"/>
    <w:rsid w:val="00DF5F63"/>
    <w:rsid w:val="00DF5FB6"/>
    <w:rsid w:val="00DF5FFC"/>
    <w:rsid w:val="00DF64ED"/>
    <w:rsid w:val="00DF6AF5"/>
    <w:rsid w:val="00DF6B30"/>
    <w:rsid w:val="00DF7EA1"/>
    <w:rsid w:val="00E00124"/>
    <w:rsid w:val="00E0015B"/>
    <w:rsid w:val="00E00441"/>
    <w:rsid w:val="00E00CDE"/>
    <w:rsid w:val="00E00D20"/>
    <w:rsid w:val="00E0100A"/>
    <w:rsid w:val="00E01095"/>
    <w:rsid w:val="00E0114B"/>
    <w:rsid w:val="00E0122E"/>
    <w:rsid w:val="00E013E5"/>
    <w:rsid w:val="00E01595"/>
    <w:rsid w:val="00E01963"/>
    <w:rsid w:val="00E01B8C"/>
    <w:rsid w:val="00E01E8A"/>
    <w:rsid w:val="00E021E1"/>
    <w:rsid w:val="00E02558"/>
    <w:rsid w:val="00E0325B"/>
    <w:rsid w:val="00E0367B"/>
    <w:rsid w:val="00E037F0"/>
    <w:rsid w:val="00E03D25"/>
    <w:rsid w:val="00E03E91"/>
    <w:rsid w:val="00E04415"/>
    <w:rsid w:val="00E045A0"/>
    <w:rsid w:val="00E04C48"/>
    <w:rsid w:val="00E0509F"/>
    <w:rsid w:val="00E067CE"/>
    <w:rsid w:val="00E067F0"/>
    <w:rsid w:val="00E06988"/>
    <w:rsid w:val="00E07167"/>
    <w:rsid w:val="00E0766F"/>
    <w:rsid w:val="00E07A0B"/>
    <w:rsid w:val="00E07B82"/>
    <w:rsid w:val="00E07C15"/>
    <w:rsid w:val="00E07D73"/>
    <w:rsid w:val="00E1036C"/>
    <w:rsid w:val="00E10478"/>
    <w:rsid w:val="00E1089B"/>
    <w:rsid w:val="00E10D4A"/>
    <w:rsid w:val="00E112B8"/>
    <w:rsid w:val="00E115BF"/>
    <w:rsid w:val="00E122A7"/>
    <w:rsid w:val="00E12C55"/>
    <w:rsid w:val="00E13273"/>
    <w:rsid w:val="00E13BA9"/>
    <w:rsid w:val="00E13EE0"/>
    <w:rsid w:val="00E14056"/>
    <w:rsid w:val="00E1433A"/>
    <w:rsid w:val="00E145C4"/>
    <w:rsid w:val="00E157C8"/>
    <w:rsid w:val="00E15BE9"/>
    <w:rsid w:val="00E16526"/>
    <w:rsid w:val="00E16B62"/>
    <w:rsid w:val="00E16D8B"/>
    <w:rsid w:val="00E17075"/>
    <w:rsid w:val="00E17689"/>
    <w:rsid w:val="00E179D7"/>
    <w:rsid w:val="00E20601"/>
    <w:rsid w:val="00E20AA4"/>
    <w:rsid w:val="00E20E84"/>
    <w:rsid w:val="00E2159C"/>
    <w:rsid w:val="00E21935"/>
    <w:rsid w:val="00E21B62"/>
    <w:rsid w:val="00E21C1E"/>
    <w:rsid w:val="00E21F35"/>
    <w:rsid w:val="00E22602"/>
    <w:rsid w:val="00E22BDA"/>
    <w:rsid w:val="00E237ED"/>
    <w:rsid w:val="00E23D5A"/>
    <w:rsid w:val="00E24085"/>
    <w:rsid w:val="00E248F6"/>
    <w:rsid w:val="00E24C55"/>
    <w:rsid w:val="00E24DFF"/>
    <w:rsid w:val="00E24F7B"/>
    <w:rsid w:val="00E252AB"/>
    <w:rsid w:val="00E25371"/>
    <w:rsid w:val="00E25C31"/>
    <w:rsid w:val="00E261A3"/>
    <w:rsid w:val="00E26224"/>
    <w:rsid w:val="00E2647E"/>
    <w:rsid w:val="00E2658D"/>
    <w:rsid w:val="00E27F08"/>
    <w:rsid w:val="00E30021"/>
    <w:rsid w:val="00E306C3"/>
    <w:rsid w:val="00E309F3"/>
    <w:rsid w:val="00E30CCD"/>
    <w:rsid w:val="00E310F8"/>
    <w:rsid w:val="00E31C25"/>
    <w:rsid w:val="00E320F0"/>
    <w:rsid w:val="00E3227E"/>
    <w:rsid w:val="00E32476"/>
    <w:rsid w:val="00E32534"/>
    <w:rsid w:val="00E3254C"/>
    <w:rsid w:val="00E325B1"/>
    <w:rsid w:val="00E32ADF"/>
    <w:rsid w:val="00E32D03"/>
    <w:rsid w:val="00E32F99"/>
    <w:rsid w:val="00E33A65"/>
    <w:rsid w:val="00E34AB5"/>
    <w:rsid w:val="00E34C97"/>
    <w:rsid w:val="00E35528"/>
    <w:rsid w:val="00E356BF"/>
    <w:rsid w:val="00E35ABB"/>
    <w:rsid w:val="00E36014"/>
    <w:rsid w:val="00E3642B"/>
    <w:rsid w:val="00E36523"/>
    <w:rsid w:val="00E365D1"/>
    <w:rsid w:val="00E369D1"/>
    <w:rsid w:val="00E36BDE"/>
    <w:rsid w:val="00E36C06"/>
    <w:rsid w:val="00E37072"/>
    <w:rsid w:val="00E3741A"/>
    <w:rsid w:val="00E3790A"/>
    <w:rsid w:val="00E37AAB"/>
    <w:rsid w:val="00E402FC"/>
    <w:rsid w:val="00E4040F"/>
    <w:rsid w:val="00E40535"/>
    <w:rsid w:val="00E41273"/>
    <w:rsid w:val="00E4169C"/>
    <w:rsid w:val="00E4199D"/>
    <w:rsid w:val="00E41ADB"/>
    <w:rsid w:val="00E42D9C"/>
    <w:rsid w:val="00E4304C"/>
    <w:rsid w:val="00E431B8"/>
    <w:rsid w:val="00E433E5"/>
    <w:rsid w:val="00E435DE"/>
    <w:rsid w:val="00E44B8C"/>
    <w:rsid w:val="00E4509B"/>
    <w:rsid w:val="00E450B6"/>
    <w:rsid w:val="00E45518"/>
    <w:rsid w:val="00E456A0"/>
    <w:rsid w:val="00E45BAC"/>
    <w:rsid w:val="00E45D0B"/>
    <w:rsid w:val="00E467D7"/>
    <w:rsid w:val="00E4691D"/>
    <w:rsid w:val="00E46A13"/>
    <w:rsid w:val="00E46D56"/>
    <w:rsid w:val="00E473BD"/>
    <w:rsid w:val="00E47F2A"/>
    <w:rsid w:val="00E50398"/>
    <w:rsid w:val="00E505A4"/>
    <w:rsid w:val="00E50D23"/>
    <w:rsid w:val="00E5108D"/>
    <w:rsid w:val="00E5123A"/>
    <w:rsid w:val="00E512D4"/>
    <w:rsid w:val="00E512D5"/>
    <w:rsid w:val="00E519E4"/>
    <w:rsid w:val="00E522B2"/>
    <w:rsid w:val="00E524DD"/>
    <w:rsid w:val="00E5259E"/>
    <w:rsid w:val="00E5268D"/>
    <w:rsid w:val="00E52E0E"/>
    <w:rsid w:val="00E53508"/>
    <w:rsid w:val="00E53528"/>
    <w:rsid w:val="00E537DB"/>
    <w:rsid w:val="00E53D13"/>
    <w:rsid w:val="00E53E3A"/>
    <w:rsid w:val="00E5431D"/>
    <w:rsid w:val="00E54325"/>
    <w:rsid w:val="00E549A0"/>
    <w:rsid w:val="00E549FF"/>
    <w:rsid w:val="00E54CE8"/>
    <w:rsid w:val="00E54D0A"/>
    <w:rsid w:val="00E54D75"/>
    <w:rsid w:val="00E54F12"/>
    <w:rsid w:val="00E5535B"/>
    <w:rsid w:val="00E555E0"/>
    <w:rsid w:val="00E556AA"/>
    <w:rsid w:val="00E55990"/>
    <w:rsid w:val="00E55DED"/>
    <w:rsid w:val="00E5617D"/>
    <w:rsid w:val="00E56410"/>
    <w:rsid w:val="00E5657D"/>
    <w:rsid w:val="00E567F1"/>
    <w:rsid w:val="00E56BD9"/>
    <w:rsid w:val="00E572E2"/>
    <w:rsid w:val="00E5778A"/>
    <w:rsid w:val="00E57B22"/>
    <w:rsid w:val="00E57BF1"/>
    <w:rsid w:val="00E601B9"/>
    <w:rsid w:val="00E60371"/>
    <w:rsid w:val="00E60783"/>
    <w:rsid w:val="00E60830"/>
    <w:rsid w:val="00E60889"/>
    <w:rsid w:val="00E60E16"/>
    <w:rsid w:val="00E60E81"/>
    <w:rsid w:val="00E60F7A"/>
    <w:rsid w:val="00E61302"/>
    <w:rsid w:val="00E619BF"/>
    <w:rsid w:val="00E61CF2"/>
    <w:rsid w:val="00E61D05"/>
    <w:rsid w:val="00E61F70"/>
    <w:rsid w:val="00E61FE4"/>
    <w:rsid w:val="00E624D9"/>
    <w:rsid w:val="00E62681"/>
    <w:rsid w:val="00E627F0"/>
    <w:rsid w:val="00E62CB2"/>
    <w:rsid w:val="00E63261"/>
    <w:rsid w:val="00E632FE"/>
    <w:rsid w:val="00E64376"/>
    <w:rsid w:val="00E644B3"/>
    <w:rsid w:val="00E6493B"/>
    <w:rsid w:val="00E64A16"/>
    <w:rsid w:val="00E64D17"/>
    <w:rsid w:val="00E64E21"/>
    <w:rsid w:val="00E652BB"/>
    <w:rsid w:val="00E652D3"/>
    <w:rsid w:val="00E65CD2"/>
    <w:rsid w:val="00E65E54"/>
    <w:rsid w:val="00E65E6C"/>
    <w:rsid w:val="00E65EED"/>
    <w:rsid w:val="00E65FC0"/>
    <w:rsid w:val="00E66085"/>
    <w:rsid w:val="00E6631A"/>
    <w:rsid w:val="00E663BC"/>
    <w:rsid w:val="00E66798"/>
    <w:rsid w:val="00E6685F"/>
    <w:rsid w:val="00E66BB8"/>
    <w:rsid w:val="00E66CC3"/>
    <w:rsid w:val="00E66E01"/>
    <w:rsid w:val="00E671FE"/>
    <w:rsid w:val="00E6740B"/>
    <w:rsid w:val="00E6745C"/>
    <w:rsid w:val="00E67506"/>
    <w:rsid w:val="00E67FBD"/>
    <w:rsid w:val="00E7025D"/>
    <w:rsid w:val="00E70380"/>
    <w:rsid w:val="00E71259"/>
    <w:rsid w:val="00E71360"/>
    <w:rsid w:val="00E71A02"/>
    <w:rsid w:val="00E71FD8"/>
    <w:rsid w:val="00E7226B"/>
    <w:rsid w:val="00E722EE"/>
    <w:rsid w:val="00E72371"/>
    <w:rsid w:val="00E728C2"/>
    <w:rsid w:val="00E72A26"/>
    <w:rsid w:val="00E72B09"/>
    <w:rsid w:val="00E73039"/>
    <w:rsid w:val="00E73403"/>
    <w:rsid w:val="00E7353B"/>
    <w:rsid w:val="00E73AF9"/>
    <w:rsid w:val="00E73BC0"/>
    <w:rsid w:val="00E73C64"/>
    <w:rsid w:val="00E73ECE"/>
    <w:rsid w:val="00E741B3"/>
    <w:rsid w:val="00E74720"/>
    <w:rsid w:val="00E74BAE"/>
    <w:rsid w:val="00E75396"/>
    <w:rsid w:val="00E758E4"/>
    <w:rsid w:val="00E75A3F"/>
    <w:rsid w:val="00E75CD3"/>
    <w:rsid w:val="00E75EB5"/>
    <w:rsid w:val="00E7629C"/>
    <w:rsid w:val="00E76940"/>
    <w:rsid w:val="00E76B81"/>
    <w:rsid w:val="00E76D57"/>
    <w:rsid w:val="00E76DEA"/>
    <w:rsid w:val="00E772AA"/>
    <w:rsid w:val="00E77C89"/>
    <w:rsid w:val="00E77DE5"/>
    <w:rsid w:val="00E8051A"/>
    <w:rsid w:val="00E80A0C"/>
    <w:rsid w:val="00E8243A"/>
    <w:rsid w:val="00E826C7"/>
    <w:rsid w:val="00E8271A"/>
    <w:rsid w:val="00E82824"/>
    <w:rsid w:val="00E82843"/>
    <w:rsid w:val="00E82859"/>
    <w:rsid w:val="00E8301B"/>
    <w:rsid w:val="00E830D6"/>
    <w:rsid w:val="00E83946"/>
    <w:rsid w:val="00E83C54"/>
    <w:rsid w:val="00E83D97"/>
    <w:rsid w:val="00E840FB"/>
    <w:rsid w:val="00E84C2D"/>
    <w:rsid w:val="00E84C44"/>
    <w:rsid w:val="00E84C8C"/>
    <w:rsid w:val="00E854D2"/>
    <w:rsid w:val="00E85540"/>
    <w:rsid w:val="00E855CB"/>
    <w:rsid w:val="00E859F9"/>
    <w:rsid w:val="00E86264"/>
    <w:rsid w:val="00E862E8"/>
    <w:rsid w:val="00E8657B"/>
    <w:rsid w:val="00E86A54"/>
    <w:rsid w:val="00E8740B"/>
    <w:rsid w:val="00E874B1"/>
    <w:rsid w:val="00E87628"/>
    <w:rsid w:val="00E8765C"/>
    <w:rsid w:val="00E8791B"/>
    <w:rsid w:val="00E87B20"/>
    <w:rsid w:val="00E87C3B"/>
    <w:rsid w:val="00E87D19"/>
    <w:rsid w:val="00E9009D"/>
    <w:rsid w:val="00E900C1"/>
    <w:rsid w:val="00E904BA"/>
    <w:rsid w:val="00E9232F"/>
    <w:rsid w:val="00E9240B"/>
    <w:rsid w:val="00E92471"/>
    <w:rsid w:val="00E92838"/>
    <w:rsid w:val="00E92D35"/>
    <w:rsid w:val="00E92F7E"/>
    <w:rsid w:val="00E93427"/>
    <w:rsid w:val="00E93749"/>
    <w:rsid w:val="00E93BD8"/>
    <w:rsid w:val="00E93DDA"/>
    <w:rsid w:val="00E93F00"/>
    <w:rsid w:val="00E93F4C"/>
    <w:rsid w:val="00E9439D"/>
    <w:rsid w:val="00E9479C"/>
    <w:rsid w:val="00E94A35"/>
    <w:rsid w:val="00E9578D"/>
    <w:rsid w:val="00E957ED"/>
    <w:rsid w:val="00E95DA7"/>
    <w:rsid w:val="00E95FAC"/>
    <w:rsid w:val="00E96698"/>
    <w:rsid w:val="00E976F6"/>
    <w:rsid w:val="00E97B18"/>
    <w:rsid w:val="00EA00D8"/>
    <w:rsid w:val="00EA0F8A"/>
    <w:rsid w:val="00EA1867"/>
    <w:rsid w:val="00EA1B56"/>
    <w:rsid w:val="00EA1E47"/>
    <w:rsid w:val="00EA25AE"/>
    <w:rsid w:val="00EA281E"/>
    <w:rsid w:val="00EA2DF8"/>
    <w:rsid w:val="00EA3320"/>
    <w:rsid w:val="00EA37B4"/>
    <w:rsid w:val="00EA3A12"/>
    <w:rsid w:val="00EA3B90"/>
    <w:rsid w:val="00EA4204"/>
    <w:rsid w:val="00EA453B"/>
    <w:rsid w:val="00EA482F"/>
    <w:rsid w:val="00EA4A90"/>
    <w:rsid w:val="00EA5438"/>
    <w:rsid w:val="00EA6A2C"/>
    <w:rsid w:val="00EA6F2E"/>
    <w:rsid w:val="00EA74AE"/>
    <w:rsid w:val="00EA763A"/>
    <w:rsid w:val="00EA7CB3"/>
    <w:rsid w:val="00EB02BB"/>
    <w:rsid w:val="00EB0322"/>
    <w:rsid w:val="00EB08F4"/>
    <w:rsid w:val="00EB09DB"/>
    <w:rsid w:val="00EB0C06"/>
    <w:rsid w:val="00EB0F60"/>
    <w:rsid w:val="00EB100C"/>
    <w:rsid w:val="00EB12B0"/>
    <w:rsid w:val="00EB1431"/>
    <w:rsid w:val="00EB162A"/>
    <w:rsid w:val="00EB17B0"/>
    <w:rsid w:val="00EB1CF2"/>
    <w:rsid w:val="00EB1F6D"/>
    <w:rsid w:val="00EB2805"/>
    <w:rsid w:val="00EB30FC"/>
    <w:rsid w:val="00EB3328"/>
    <w:rsid w:val="00EB3404"/>
    <w:rsid w:val="00EB34AC"/>
    <w:rsid w:val="00EB39F8"/>
    <w:rsid w:val="00EB3D80"/>
    <w:rsid w:val="00EB43F1"/>
    <w:rsid w:val="00EB480A"/>
    <w:rsid w:val="00EB4923"/>
    <w:rsid w:val="00EB4B4F"/>
    <w:rsid w:val="00EB4FCE"/>
    <w:rsid w:val="00EB5182"/>
    <w:rsid w:val="00EB57DB"/>
    <w:rsid w:val="00EB5921"/>
    <w:rsid w:val="00EB62BE"/>
    <w:rsid w:val="00EB7037"/>
    <w:rsid w:val="00EB73C3"/>
    <w:rsid w:val="00EB77DE"/>
    <w:rsid w:val="00EB79F3"/>
    <w:rsid w:val="00EB7B10"/>
    <w:rsid w:val="00EC0444"/>
    <w:rsid w:val="00EC0C64"/>
    <w:rsid w:val="00EC0D41"/>
    <w:rsid w:val="00EC12E9"/>
    <w:rsid w:val="00EC157C"/>
    <w:rsid w:val="00EC194D"/>
    <w:rsid w:val="00EC1D25"/>
    <w:rsid w:val="00EC1E7E"/>
    <w:rsid w:val="00EC21A0"/>
    <w:rsid w:val="00EC3239"/>
    <w:rsid w:val="00EC34DD"/>
    <w:rsid w:val="00EC36EE"/>
    <w:rsid w:val="00EC39B2"/>
    <w:rsid w:val="00EC3B55"/>
    <w:rsid w:val="00EC3D2B"/>
    <w:rsid w:val="00EC40F5"/>
    <w:rsid w:val="00EC4438"/>
    <w:rsid w:val="00EC4A97"/>
    <w:rsid w:val="00EC4CA2"/>
    <w:rsid w:val="00EC531B"/>
    <w:rsid w:val="00EC5389"/>
    <w:rsid w:val="00EC55DA"/>
    <w:rsid w:val="00EC5603"/>
    <w:rsid w:val="00EC5617"/>
    <w:rsid w:val="00EC59E8"/>
    <w:rsid w:val="00EC5A7D"/>
    <w:rsid w:val="00EC5B3C"/>
    <w:rsid w:val="00EC601E"/>
    <w:rsid w:val="00EC62EC"/>
    <w:rsid w:val="00EC636F"/>
    <w:rsid w:val="00EC671C"/>
    <w:rsid w:val="00EC6D11"/>
    <w:rsid w:val="00EC713F"/>
    <w:rsid w:val="00EC7548"/>
    <w:rsid w:val="00EC7571"/>
    <w:rsid w:val="00EC7B73"/>
    <w:rsid w:val="00ED02B0"/>
    <w:rsid w:val="00ED02C7"/>
    <w:rsid w:val="00ED04BD"/>
    <w:rsid w:val="00ED15A2"/>
    <w:rsid w:val="00ED1919"/>
    <w:rsid w:val="00ED1B17"/>
    <w:rsid w:val="00ED2272"/>
    <w:rsid w:val="00ED260C"/>
    <w:rsid w:val="00ED2914"/>
    <w:rsid w:val="00ED2DD6"/>
    <w:rsid w:val="00ED3201"/>
    <w:rsid w:val="00ED3277"/>
    <w:rsid w:val="00ED357A"/>
    <w:rsid w:val="00ED35BE"/>
    <w:rsid w:val="00ED3674"/>
    <w:rsid w:val="00ED37F2"/>
    <w:rsid w:val="00ED3A0F"/>
    <w:rsid w:val="00ED408E"/>
    <w:rsid w:val="00ED4885"/>
    <w:rsid w:val="00ED4A24"/>
    <w:rsid w:val="00ED4CB7"/>
    <w:rsid w:val="00ED59F1"/>
    <w:rsid w:val="00ED6472"/>
    <w:rsid w:val="00ED6D59"/>
    <w:rsid w:val="00ED6D5A"/>
    <w:rsid w:val="00ED74D8"/>
    <w:rsid w:val="00ED7E18"/>
    <w:rsid w:val="00ED7E5E"/>
    <w:rsid w:val="00ED7F00"/>
    <w:rsid w:val="00EE0D4E"/>
    <w:rsid w:val="00EE1FAC"/>
    <w:rsid w:val="00EE21E1"/>
    <w:rsid w:val="00EE223E"/>
    <w:rsid w:val="00EE22DE"/>
    <w:rsid w:val="00EE23B6"/>
    <w:rsid w:val="00EE24ED"/>
    <w:rsid w:val="00EE2550"/>
    <w:rsid w:val="00EE274B"/>
    <w:rsid w:val="00EE27F1"/>
    <w:rsid w:val="00EE2E5C"/>
    <w:rsid w:val="00EE3072"/>
    <w:rsid w:val="00EE32AA"/>
    <w:rsid w:val="00EE3772"/>
    <w:rsid w:val="00EE4593"/>
    <w:rsid w:val="00EE460F"/>
    <w:rsid w:val="00EE4878"/>
    <w:rsid w:val="00EE492E"/>
    <w:rsid w:val="00EE4B63"/>
    <w:rsid w:val="00EE50B7"/>
    <w:rsid w:val="00EE538C"/>
    <w:rsid w:val="00EE55FC"/>
    <w:rsid w:val="00EE59AC"/>
    <w:rsid w:val="00EE5C1A"/>
    <w:rsid w:val="00EE5D0A"/>
    <w:rsid w:val="00EE6166"/>
    <w:rsid w:val="00EE637E"/>
    <w:rsid w:val="00EE7141"/>
    <w:rsid w:val="00EE71AB"/>
    <w:rsid w:val="00EE7251"/>
    <w:rsid w:val="00EE74DF"/>
    <w:rsid w:val="00EF02A5"/>
    <w:rsid w:val="00EF033E"/>
    <w:rsid w:val="00EF0907"/>
    <w:rsid w:val="00EF0A62"/>
    <w:rsid w:val="00EF14AE"/>
    <w:rsid w:val="00EF1B28"/>
    <w:rsid w:val="00EF20A6"/>
    <w:rsid w:val="00EF2319"/>
    <w:rsid w:val="00EF2492"/>
    <w:rsid w:val="00EF28A1"/>
    <w:rsid w:val="00EF29DA"/>
    <w:rsid w:val="00EF2A05"/>
    <w:rsid w:val="00EF3122"/>
    <w:rsid w:val="00EF322F"/>
    <w:rsid w:val="00EF3533"/>
    <w:rsid w:val="00EF39B6"/>
    <w:rsid w:val="00EF402E"/>
    <w:rsid w:val="00EF4311"/>
    <w:rsid w:val="00EF4ABD"/>
    <w:rsid w:val="00EF5339"/>
    <w:rsid w:val="00EF54F8"/>
    <w:rsid w:val="00EF597A"/>
    <w:rsid w:val="00EF599B"/>
    <w:rsid w:val="00EF5AC3"/>
    <w:rsid w:val="00EF5C64"/>
    <w:rsid w:val="00EF5E86"/>
    <w:rsid w:val="00EF5F46"/>
    <w:rsid w:val="00EF6158"/>
    <w:rsid w:val="00EF6379"/>
    <w:rsid w:val="00EF66EE"/>
    <w:rsid w:val="00EF6877"/>
    <w:rsid w:val="00EF6E0B"/>
    <w:rsid w:val="00EF7894"/>
    <w:rsid w:val="00EF7E83"/>
    <w:rsid w:val="00F00015"/>
    <w:rsid w:val="00F007DF"/>
    <w:rsid w:val="00F00997"/>
    <w:rsid w:val="00F00C99"/>
    <w:rsid w:val="00F01359"/>
    <w:rsid w:val="00F0146D"/>
    <w:rsid w:val="00F0148B"/>
    <w:rsid w:val="00F01EE2"/>
    <w:rsid w:val="00F01FA7"/>
    <w:rsid w:val="00F02346"/>
    <w:rsid w:val="00F023EC"/>
    <w:rsid w:val="00F02405"/>
    <w:rsid w:val="00F02B71"/>
    <w:rsid w:val="00F0384D"/>
    <w:rsid w:val="00F0395E"/>
    <w:rsid w:val="00F039B3"/>
    <w:rsid w:val="00F04280"/>
    <w:rsid w:val="00F05089"/>
    <w:rsid w:val="00F05910"/>
    <w:rsid w:val="00F060A3"/>
    <w:rsid w:val="00F0672B"/>
    <w:rsid w:val="00F06925"/>
    <w:rsid w:val="00F06C0B"/>
    <w:rsid w:val="00F06D13"/>
    <w:rsid w:val="00F070B5"/>
    <w:rsid w:val="00F07CE2"/>
    <w:rsid w:val="00F07D08"/>
    <w:rsid w:val="00F100B1"/>
    <w:rsid w:val="00F10FAF"/>
    <w:rsid w:val="00F10FF4"/>
    <w:rsid w:val="00F1109F"/>
    <w:rsid w:val="00F11249"/>
    <w:rsid w:val="00F1124F"/>
    <w:rsid w:val="00F112E9"/>
    <w:rsid w:val="00F1156D"/>
    <w:rsid w:val="00F11744"/>
    <w:rsid w:val="00F119FF"/>
    <w:rsid w:val="00F11EC3"/>
    <w:rsid w:val="00F11FDF"/>
    <w:rsid w:val="00F12201"/>
    <w:rsid w:val="00F128B4"/>
    <w:rsid w:val="00F129E3"/>
    <w:rsid w:val="00F12A60"/>
    <w:rsid w:val="00F137B6"/>
    <w:rsid w:val="00F140F3"/>
    <w:rsid w:val="00F140F5"/>
    <w:rsid w:val="00F1455B"/>
    <w:rsid w:val="00F14725"/>
    <w:rsid w:val="00F15A6C"/>
    <w:rsid w:val="00F15E5B"/>
    <w:rsid w:val="00F162D4"/>
    <w:rsid w:val="00F16366"/>
    <w:rsid w:val="00F16763"/>
    <w:rsid w:val="00F16889"/>
    <w:rsid w:val="00F16B85"/>
    <w:rsid w:val="00F16CD1"/>
    <w:rsid w:val="00F16E36"/>
    <w:rsid w:val="00F16E7D"/>
    <w:rsid w:val="00F16F31"/>
    <w:rsid w:val="00F171AD"/>
    <w:rsid w:val="00F171DB"/>
    <w:rsid w:val="00F171EB"/>
    <w:rsid w:val="00F17356"/>
    <w:rsid w:val="00F173E3"/>
    <w:rsid w:val="00F17AB4"/>
    <w:rsid w:val="00F20037"/>
    <w:rsid w:val="00F203DF"/>
    <w:rsid w:val="00F204EF"/>
    <w:rsid w:val="00F2064B"/>
    <w:rsid w:val="00F20935"/>
    <w:rsid w:val="00F20FE8"/>
    <w:rsid w:val="00F2144D"/>
    <w:rsid w:val="00F21457"/>
    <w:rsid w:val="00F21F63"/>
    <w:rsid w:val="00F220D9"/>
    <w:rsid w:val="00F22539"/>
    <w:rsid w:val="00F22560"/>
    <w:rsid w:val="00F225EB"/>
    <w:rsid w:val="00F228C7"/>
    <w:rsid w:val="00F22F7D"/>
    <w:rsid w:val="00F23286"/>
    <w:rsid w:val="00F233B3"/>
    <w:rsid w:val="00F236A4"/>
    <w:rsid w:val="00F238BC"/>
    <w:rsid w:val="00F23C85"/>
    <w:rsid w:val="00F248B1"/>
    <w:rsid w:val="00F24CB7"/>
    <w:rsid w:val="00F24F02"/>
    <w:rsid w:val="00F252E7"/>
    <w:rsid w:val="00F252FC"/>
    <w:rsid w:val="00F25481"/>
    <w:rsid w:val="00F25C7C"/>
    <w:rsid w:val="00F25F09"/>
    <w:rsid w:val="00F260E2"/>
    <w:rsid w:val="00F26475"/>
    <w:rsid w:val="00F26B10"/>
    <w:rsid w:val="00F27087"/>
    <w:rsid w:val="00F272E7"/>
    <w:rsid w:val="00F2732E"/>
    <w:rsid w:val="00F27F21"/>
    <w:rsid w:val="00F301D1"/>
    <w:rsid w:val="00F30A88"/>
    <w:rsid w:val="00F31027"/>
    <w:rsid w:val="00F315CF"/>
    <w:rsid w:val="00F315D6"/>
    <w:rsid w:val="00F31936"/>
    <w:rsid w:val="00F31A3A"/>
    <w:rsid w:val="00F31AF0"/>
    <w:rsid w:val="00F321FF"/>
    <w:rsid w:val="00F322F7"/>
    <w:rsid w:val="00F32352"/>
    <w:rsid w:val="00F32630"/>
    <w:rsid w:val="00F32A8B"/>
    <w:rsid w:val="00F3316A"/>
    <w:rsid w:val="00F344A4"/>
    <w:rsid w:val="00F34560"/>
    <w:rsid w:val="00F346F8"/>
    <w:rsid w:val="00F353EB"/>
    <w:rsid w:val="00F359CA"/>
    <w:rsid w:val="00F35A8E"/>
    <w:rsid w:val="00F35DD8"/>
    <w:rsid w:val="00F3690E"/>
    <w:rsid w:val="00F373B6"/>
    <w:rsid w:val="00F375EC"/>
    <w:rsid w:val="00F3797B"/>
    <w:rsid w:val="00F37D24"/>
    <w:rsid w:val="00F37F05"/>
    <w:rsid w:val="00F407AC"/>
    <w:rsid w:val="00F40E19"/>
    <w:rsid w:val="00F41A5A"/>
    <w:rsid w:val="00F41D63"/>
    <w:rsid w:val="00F41D81"/>
    <w:rsid w:val="00F41E0E"/>
    <w:rsid w:val="00F41FD7"/>
    <w:rsid w:val="00F423D4"/>
    <w:rsid w:val="00F42899"/>
    <w:rsid w:val="00F428F0"/>
    <w:rsid w:val="00F42B53"/>
    <w:rsid w:val="00F42C44"/>
    <w:rsid w:val="00F438E9"/>
    <w:rsid w:val="00F43B9F"/>
    <w:rsid w:val="00F43D61"/>
    <w:rsid w:val="00F43FE0"/>
    <w:rsid w:val="00F441D2"/>
    <w:rsid w:val="00F442F4"/>
    <w:rsid w:val="00F4436C"/>
    <w:rsid w:val="00F445DF"/>
    <w:rsid w:val="00F44D5E"/>
    <w:rsid w:val="00F45A7D"/>
    <w:rsid w:val="00F45E36"/>
    <w:rsid w:val="00F46101"/>
    <w:rsid w:val="00F46420"/>
    <w:rsid w:val="00F46838"/>
    <w:rsid w:val="00F46DE7"/>
    <w:rsid w:val="00F471A1"/>
    <w:rsid w:val="00F472F9"/>
    <w:rsid w:val="00F47DBF"/>
    <w:rsid w:val="00F50015"/>
    <w:rsid w:val="00F5061C"/>
    <w:rsid w:val="00F50916"/>
    <w:rsid w:val="00F51019"/>
    <w:rsid w:val="00F5128A"/>
    <w:rsid w:val="00F5145A"/>
    <w:rsid w:val="00F5156B"/>
    <w:rsid w:val="00F51AF0"/>
    <w:rsid w:val="00F51C21"/>
    <w:rsid w:val="00F52D5A"/>
    <w:rsid w:val="00F52E47"/>
    <w:rsid w:val="00F52ECD"/>
    <w:rsid w:val="00F535F6"/>
    <w:rsid w:val="00F536EA"/>
    <w:rsid w:val="00F538AF"/>
    <w:rsid w:val="00F53B63"/>
    <w:rsid w:val="00F53EED"/>
    <w:rsid w:val="00F54323"/>
    <w:rsid w:val="00F543B3"/>
    <w:rsid w:val="00F54587"/>
    <w:rsid w:val="00F5483B"/>
    <w:rsid w:val="00F54C3C"/>
    <w:rsid w:val="00F54DFC"/>
    <w:rsid w:val="00F550CD"/>
    <w:rsid w:val="00F55AFE"/>
    <w:rsid w:val="00F55C03"/>
    <w:rsid w:val="00F56844"/>
    <w:rsid w:val="00F56985"/>
    <w:rsid w:val="00F56CAB"/>
    <w:rsid w:val="00F56DA8"/>
    <w:rsid w:val="00F56E58"/>
    <w:rsid w:val="00F56EF3"/>
    <w:rsid w:val="00F574CA"/>
    <w:rsid w:val="00F57935"/>
    <w:rsid w:val="00F6042C"/>
    <w:rsid w:val="00F6080C"/>
    <w:rsid w:val="00F60926"/>
    <w:rsid w:val="00F60F3B"/>
    <w:rsid w:val="00F61566"/>
    <w:rsid w:val="00F61B37"/>
    <w:rsid w:val="00F61B76"/>
    <w:rsid w:val="00F61B85"/>
    <w:rsid w:val="00F61C92"/>
    <w:rsid w:val="00F61D15"/>
    <w:rsid w:val="00F61E04"/>
    <w:rsid w:val="00F61E24"/>
    <w:rsid w:val="00F61E59"/>
    <w:rsid w:val="00F6208F"/>
    <w:rsid w:val="00F62287"/>
    <w:rsid w:val="00F62339"/>
    <w:rsid w:val="00F624E0"/>
    <w:rsid w:val="00F6261F"/>
    <w:rsid w:val="00F626A7"/>
    <w:rsid w:val="00F629B5"/>
    <w:rsid w:val="00F62F88"/>
    <w:rsid w:val="00F63799"/>
    <w:rsid w:val="00F63BD7"/>
    <w:rsid w:val="00F63E96"/>
    <w:rsid w:val="00F6480F"/>
    <w:rsid w:val="00F64ADF"/>
    <w:rsid w:val="00F64BD4"/>
    <w:rsid w:val="00F65350"/>
    <w:rsid w:val="00F654DD"/>
    <w:rsid w:val="00F65B3C"/>
    <w:rsid w:val="00F6619A"/>
    <w:rsid w:val="00F66433"/>
    <w:rsid w:val="00F665DB"/>
    <w:rsid w:val="00F66D03"/>
    <w:rsid w:val="00F66E4B"/>
    <w:rsid w:val="00F67006"/>
    <w:rsid w:val="00F6740E"/>
    <w:rsid w:val="00F67560"/>
    <w:rsid w:val="00F678B7"/>
    <w:rsid w:val="00F67917"/>
    <w:rsid w:val="00F67BF8"/>
    <w:rsid w:val="00F67C23"/>
    <w:rsid w:val="00F701F4"/>
    <w:rsid w:val="00F70367"/>
    <w:rsid w:val="00F709B6"/>
    <w:rsid w:val="00F70A70"/>
    <w:rsid w:val="00F70B23"/>
    <w:rsid w:val="00F70E34"/>
    <w:rsid w:val="00F715BF"/>
    <w:rsid w:val="00F71843"/>
    <w:rsid w:val="00F7184C"/>
    <w:rsid w:val="00F71890"/>
    <w:rsid w:val="00F71922"/>
    <w:rsid w:val="00F72A86"/>
    <w:rsid w:val="00F72DBD"/>
    <w:rsid w:val="00F732F3"/>
    <w:rsid w:val="00F7405E"/>
    <w:rsid w:val="00F74260"/>
    <w:rsid w:val="00F74671"/>
    <w:rsid w:val="00F747FE"/>
    <w:rsid w:val="00F7497C"/>
    <w:rsid w:val="00F74C1A"/>
    <w:rsid w:val="00F74FC7"/>
    <w:rsid w:val="00F75133"/>
    <w:rsid w:val="00F75705"/>
    <w:rsid w:val="00F75758"/>
    <w:rsid w:val="00F75CE5"/>
    <w:rsid w:val="00F75F2C"/>
    <w:rsid w:val="00F76057"/>
    <w:rsid w:val="00F7671B"/>
    <w:rsid w:val="00F76923"/>
    <w:rsid w:val="00F76FC3"/>
    <w:rsid w:val="00F77170"/>
    <w:rsid w:val="00F7722A"/>
    <w:rsid w:val="00F77D5A"/>
    <w:rsid w:val="00F80851"/>
    <w:rsid w:val="00F80BDF"/>
    <w:rsid w:val="00F80F2C"/>
    <w:rsid w:val="00F813CB"/>
    <w:rsid w:val="00F81415"/>
    <w:rsid w:val="00F81568"/>
    <w:rsid w:val="00F818D5"/>
    <w:rsid w:val="00F81A5E"/>
    <w:rsid w:val="00F81E52"/>
    <w:rsid w:val="00F8270D"/>
    <w:rsid w:val="00F82996"/>
    <w:rsid w:val="00F839A5"/>
    <w:rsid w:val="00F83F87"/>
    <w:rsid w:val="00F8410D"/>
    <w:rsid w:val="00F843AB"/>
    <w:rsid w:val="00F84841"/>
    <w:rsid w:val="00F84A4D"/>
    <w:rsid w:val="00F84C15"/>
    <w:rsid w:val="00F84FA3"/>
    <w:rsid w:val="00F85238"/>
    <w:rsid w:val="00F85585"/>
    <w:rsid w:val="00F859BE"/>
    <w:rsid w:val="00F85B41"/>
    <w:rsid w:val="00F86138"/>
    <w:rsid w:val="00F864B2"/>
    <w:rsid w:val="00F86598"/>
    <w:rsid w:val="00F871DE"/>
    <w:rsid w:val="00F877CE"/>
    <w:rsid w:val="00F879BC"/>
    <w:rsid w:val="00F87A21"/>
    <w:rsid w:val="00F90096"/>
    <w:rsid w:val="00F907DD"/>
    <w:rsid w:val="00F90BC1"/>
    <w:rsid w:val="00F90D59"/>
    <w:rsid w:val="00F9109B"/>
    <w:rsid w:val="00F91146"/>
    <w:rsid w:val="00F912B4"/>
    <w:rsid w:val="00F916AC"/>
    <w:rsid w:val="00F91F33"/>
    <w:rsid w:val="00F923E7"/>
    <w:rsid w:val="00F926AA"/>
    <w:rsid w:val="00F927F8"/>
    <w:rsid w:val="00F92B9A"/>
    <w:rsid w:val="00F92C39"/>
    <w:rsid w:val="00F92D7A"/>
    <w:rsid w:val="00F937CA"/>
    <w:rsid w:val="00F94A08"/>
    <w:rsid w:val="00F94B41"/>
    <w:rsid w:val="00F95131"/>
    <w:rsid w:val="00F95148"/>
    <w:rsid w:val="00F95333"/>
    <w:rsid w:val="00F95468"/>
    <w:rsid w:val="00F955EF"/>
    <w:rsid w:val="00F9569B"/>
    <w:rsid w:val="00F9572E"/>
    <w:rsid w:val="00F95AA5"/>
    <w:rsid w:val="00F95BCE"/>
    <w:rsid w:val="00F965A1"/>
    <w:rsid w:val="00F96B79"/>
    <w:rsid w:val="00F96D07"/>
    <w:rsid w:val="00F96D5D"/>
    <w:rsid w:val="00F97132"/>
    <w:rsid w:val="00F97A31"/>
    <w:rsid w:val="00F97D29"/>
    <w:rsid w:val="00FA0877"/>
    <w:rsid w:val="00FA090A"/>
    <w:rsid w:val="00FA0911"/>
    <w:rsid w:val="00FA0AEA"/>
    <w:rsid w:val="00FA0C45"/>
    <w:rsid w:val="00FA0D4B"/>
    <w:rsid w:val="00FA0FCE"/>
    <w:rsid w:val="00FA154B"/>
    <w:rsid w:val="00FA17A0"/>
    <w:rsid w:val="00FA3647"/>
    <w:rsid w:val="00FA4463"/>
    <w:rsid w:val="00FA4AA5"/>
    <w:rsid w:val="00FA511A"/>
    <w:rsid w:val="00FA567D"/>
    <w:rsid w:val="00FA5B63"/>
    <w:rsid w:val="00FA676B"/>
    <w:rsid w:val="00FA6F53"/>
    <w:rsid w:val="00FA7383"/>
    <w:rsid w:val="00FA75BB"/>
    <w:rsid w:val="00FA7B70"/>
    <w:rsid w:val="00FA7E7E"/>
    <w:rsid w:val="00FB0327"/>
    <w:rsid w:val="00FB07F3"/>
    <w:rsid w:val="00FB0860"/>
    <w:rsid w:val="00FB0B05"/>
    <w:rsid w:val="00FB0CCD"/>
    <w:rsid w:val="00FB0F64"/>
    <w:rsid w:val="00FB1146"/>
    <w:rsid w:val="00FB14BC"/>
    <w:rsid w:val="00FB16A0"/>
    <w:rsid w:val="00FB1EE1"/>
    <w:rsid w:val="00FB2181"/>
    <w:rsid w:val="00FB256A"/>
    <w:rsid w:val="00FB2850"/>
    <w:rsid w:val="00FB29DE"/>
    <w:rsid w:val="00FB3F6C"/>
    <w:rsid w:val="00FB3F84"/>
    <w:rsid w:val="00FB4657"/>
    <w:rsid w:val="00FB5070"/>
    <w:rsid w:val="00FB5083"/>
    <w:rsid w:val="00FB50C4"/>
    <w:rsid w:val="00FB5200"/>
    <w:rsid w:val="00FB5A52"/>
    <w:rsid w:val="00FB60ED"/>
    <w:rsid w:val="00FB664E"/>
    <w:rsid w:val="00FB6877"/>
    <w:rsid w:val="00FB6B85"/>
    <w:rsid w:val="00FB7240"/>
    <w:rsid w:val="00FB7AAE"/>
    <w:rsid w:val="00FB7C85"/>
    <w:rsid w:val="00FB7D25"/>
    <w:rsid w:val="00FB7DD2"/>
    <w:rsid w:val="00FB7DEC"/>
    <w:rsid w:val="00FC0025"/>
    <w:rsid w:val="00FC0491"/>
    <w:rsid w:val="00FC0806"/>
    <w:rsid w:val="00FC124A"/>
    <w:rsid w:val="00FC13DE"/>
    <w:rsid w:val="00FC1B16"/>
    <w:rsid w:val="00FC1BA2"/>
    <w:rsid w:val="00FC1CC8"/>
    <w:rsid w:val="00FC1E96"/>
    <w:rsid w:val="00FC1FBD"/>
    <w:rsid w:val="00FC234E"/>
    <w:rsid w:val="00FC23B8"/>
    <w:rsid w:val="00FC2E6C"/>
    <w:rsid w:val="00FC31EC"/>
    <w:rsid w:val="00FC355C"/>
    <w:rsid w:val="00FC3885"/>
    <w:rsid w:val="00FC3989"/>
    <w:rsid w:val="00FC3C78"/>
    <w:rsid w:val="00FC3DE9"/>
    <w:rsid w:val="00FC4751"/>
    <w:rsid w:val="00FC4B57"/>
    <w:rsid w:val="00FC4D89"/>
    <w:rsid w:val="00FC4DF0"/>
    <w:rsid w:val="00FC4F82"/>
    <w:rsid w:val="00FC5019"/>
    <w:rsid w:val="00FC5260"/>
    <w:rsid w:val="00FC5302"/>
    <w:rsid w:val="00FC57CB"/>
    <w:rsid w:val="00FC58D2"/>
    <w:rsid w:val="00FC5B15"/>
    <w:rsid w:val="00FC608F"/>
    <w:rsid w:val="00FC6103"/>
    <w:rsid w:val="00FC62C2"/>
    <w:rsid w:val="00FC62E5"/>
    <w:rsid w:val="00FC640D"/>
    <w:rsid w:val="00FC6626"/>
    <w:rsid w:val="00FC6A63"/>
    <w:rsid w:val="00FC7260"/>
    <w:rsid w:val="00FC7CA4"/>
    <w:rsid w:val="00FD00BC"/>
    <w:rsid w:val="00FD01B3"/>
    <w:rsid w:val="00FD0556"/>
    <w:rsid w:val="00FD06BF"/>
    <w:rsid w:val="00FD06DB"/>
    <w:rsid w:val="00FD17B5"/>
    <w:rsid w:val="00FD18DE"/>
    <w:rsid w:val="00FD1EE7"/>
    <w:rsid w:val="00FD27BE"/>
    <w:rsid w:val="00FD28A0"/>
    <w:rsid w:val="00FD2AF5"/>
    <w:rsid w:val="00FD3019"/>
    <w:rsid w:val="00FD3584"/>
    <w:rsid w:val="00FD36FA"/>
    <w:rsid w:val="00FD3A48"/>
    <w:rsid w:val="00FD498D"/>
    <w:rsid w:val="00FD4B31"/>
    <w:rsid w:val="00FD5719"/>
    <w:rsid w:val="00FD5AA7"/>
    <w:rsid w:val="00FD6BEA"/>
    <w:rsid w:val="00FD6CDF"/>
    <w:rsid w:val="00FD7360"/>
    <w:rsid w:val="00FD7699"/>
    <w:rsid w:val="00FD7722"/>
    <w:rsid w:val="00FD7D91"/>
    <w:rsid w:val="00FD7E2D"/>
    <w:rsid w:val="00FE0160"/>
    <w:rsid w:val="00FE030A"/>
    <w:rsid w:val="00FE038F"/>
    <w:rsid w:val="00FE0399"/>
    <w:rsid w:val="00FE04B8"/>
    <w:rsid w:val="00FE0AFB"/>
    <w:rsid w:val="00FE0D7D"/>
    <w:rsid w:val="00FE22F0"/>
    <w:rsid w:val="00FE248B"/>
    <w:rsid w:val="00FE26DE"/>
    <w:rsid w:val="00FE2835"/>
    <w:rsid w:val="00FE2C4F"/>
    <w:rsid w:val="00FE3080"/>
    <w:rsid w:val="00FE30B6"/>
    <w:rsid w:val="00FE314B"/>
    <w:rsid w:val="00FE31E0"/>
    <w:rsid w:val="00FE32FC"/>
    <w:rsid w:val="00FE33C3"/>
    <w:rsid w:val="00FE3564"/>
    <w:rsid w:val="00FE4015"/>
    <w:rsid w:val="00FE4777"/>
    <w:rsid w:val="00FE47C0"/>
    <w:rsid w:val="00FE4949"/>
    <w:rsid w:val="00FE4BE0"/>
    <w:rsid w:val="00FE4D81"/>
    <w:rsid w:val="00FE4E35"/>
    <w:rsid w:val="00FE4F7F"/>
    <w:rsid w:val="00FE4FE7"/>
    <w:rsid w:val="00FE5835"/>
    <w:rsid w:val="00FE59CC"/>
    <w:rsid w:val="00FE60B6"/>
    <w:rsid w:val="00FE619F"/>
    <w:rsid w:val="00FE6C88"/>
    <w:rsid w:val="00FE6CF3"/>
    <w:rsid w:val="00FE6CF7"/>
    <w:rsid w:val="00FE7283"/>
    <w:rsid w:val="00FE732F"/>
    <w:rsid w:val="00FE7A99"/>
    <w:rsid w:val="00FF0566"/>
    <w:rsid w:val="00FF092C"/>
    <w:rsid w:val="00FF0ABD"/>
    <w:rsid w:val="00FF0C10"/>
    <w:rsid w:val="00FF0D52"/>
    <w:rsid w:val="00FF1B34"/>
    <w:rsid w:val="00FF1C56"/>
    <w:rsid w:val="00FF1D1A"/>
    <w:rsid w:val="00FF2098"/>
    <w:rsid w:val="00FF22A0"/>
    <w:rsid w:val="00FF2557"/>
    <w:rsid w:val="00FF25A2"/>
    <w:rsid w:val="00FF29E8"/>
    <w:rsid w:val="00FF2A32"/>
    <w:rsid w:val="00FF2BAA"/>
    <w:rsid w:val="00FF2C3D"/>
    <w:rsid w:val="00FF2C75"/>
    <w:rsid w:val="00FF3AC9"/>
    <w:rsid w:val="00FF3CEC"/>
    <w:rsid w:val="00FF4FF7"/>
    <w:rsid w:val="00FF5122"/>
    <w:rsid w:val="00FF521B"/>
    <w:rsid w:val="00FF5B5B"/>
    <w:rsid w:val="00FF5C87"/>
    <w:rsid w:val="00FF6DD0"/>
    <w:rsid w:val="00FF7002"/>
    <w:rsid w:val="00FF7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8399DC"/>
  <w15:chartTrackingRefBased/>
  <w15:docId w15:val="{9950F19E-F159-41F8-B4EF-2355AFED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00D8"/>
    <w:pPr>
      <w:spacing w:line="360" w:lineRule="auto"/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1AE"/>
    <w:pPr>
      <w:keepNext/>
      <w:keepLines/>
      <w:numPr>
        <w:numId w:val="4"/>
      </w:numPr>
      <w:spacing w:before="240" w:after="0"/>
      <w:outlineLvl w:val="0"/>
    </w:pPr>
    <w:rPr>
      <w:rFonts w:eastAsiaTheme="majorEastAsia" w:cs="Arial"/>
      <w:b/>
      <w:bCs/>
      <w:color w:val="000000" w:themeColor="text1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84F5F"/>
    <w:pPr>
      <w:numPr>
        <w:ilvl w:val="1"/>
        <w:numId w:val="4"/>
      </w:numPr>
      <w:spacing w:before="240"/>
      <w:outlineLvl w:val="1"/>
    </w:pPr>
    <w:rPr>
      <w:rFonts w:cs="Arial"/>
      <w:b/>
      <w:color w:val="000000" w:themeColor="text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3E2F"/>
    <w:pPr>
      <w:numPr>
        <w:ilvl w:val="2"/>
        <w:numId w:val="4"/>
      </w:numPr>
      <w:tabs>
        <w:tab w:val="left" w:pos="1785"/>
      </w:tabs>
      <w:outlineLvl w:val="2"/>
    </w:pPr>
    <w:rPr>
      <w:rFonts w:cs="Arial"/>
      <w:b/>
      <w:bCs/>
      <w:color w:val="000000" w:themeColor="text1"/>
    </w:r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212E92"/>
    <w:pPr>
      <w:numPr>
        <w:ilvl w:val="3"/>
        <w:numId w:val="4"/>
      </w:numPr>
      <w:outlineLvl w:val="3"/>
    </w:pPr>
    <w:rPr>
      <w:b/>
      <w:bCs/>
    </w:rPr>
  </w:style>
  <w:style w:type="paragraph" w:styleId="Heading5">
    <w:name w:val="heading 5"/>
    <w:basedOn w:val="TOCHeading"/>
    <w:next w:val="Normal"/>
    <w:link w:val="Heading5Char"/>
    <w:uiPriority w:val="9"/>
    <w:unhideWhenUsed/>
    <w:qFormat/>
    <w:rsid w:val="00C4135A"/>
    <w:pPr>
      <w:numPr>
        <w:numId w:val="0"/>
      </w:numPr>
      <w:spacing w:line="360" w:lineRule="auto"/>
      <w:ind w:left="360" w:hanging="360"/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02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099D"/>
    <w:rPr>
      <w:color w:val="0000FF"/>
      <w:u w:val="single"/>
    </w:rPr>
  </w:style>
  <w:style w:type="character" w:customStyle="1" w:styleId="fontstyle01">
    <w:name w:val="fontstyle01"/>
    <w:basedOn w:val="DefaultParagraphFont"/>
    <w:rsid w:val="00CA504D"/>
    <w:rPr>
      <w:rFonts w:ascii="NewYork" w:hAnsi="NewYork" w:hint="default"/>
      <w:b w:val="0"/>
      <w:bCs w:val="0"/>
      <w:i w:val="0"/>
      <w:iCs w:val="0"/>
      <w:color w:val="24408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122FA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6ED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071AE"/>
    <w:rPr>
      <w:rFonts w:eastAsiaTheme="majorEastAsia" w:cs="Arial"/>
      <w:b/>
      <w:bCs/>
      <w:color w:val="000000" w:themeColor="text1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84F5F"/>
    <w:pPr>
      <w:spacing w:line="259" w:lineRule="auto"/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784F5F"/>
    <w:rPr>
      <w:rFonts w:cs="Arial"/>
      <w:b/>
      <w:color w:val="000000" w:themeColor="text1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84F5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84F5F"/>
    <w:pPr>
      <w:spacing w:after="100"/>
      <w:ind w:left="220"/>
    </w:pPr>
  </w:style>
  <w:style w:type="character" w:customStyle="1" w:styleId="fontstyle21">
    <w:name w:val="fontstyle21"/>
    <w:basedOn w:val="DefaultParagraphFont"/>
    <w:rsid w:val="00CC1A0E"/>
    <w:rPr>
      <w:rFonts w:ascii="GothamNarrow-Light" w:hAnsi="GothamNarrow-Light" w:hint="default"/>
      <w:b w:val="0"/>
      <w:bCs w:val="0"/>
      <w:i w:val="0"/>
      <w:iCs w:val="0"/>
      <w:color w:val="636466"/>
      <w:sz w:val="20"/>
      <w:szCs w:val="20"/>
    </w:rPr>
  </w:style>
  <w:style w:type="table" w:styleId="TableGrid">
    <w:name w:val="Table Grid"/>
    <w:basedOn w:val="TableNormal"/>
    <w:uiPriority w:val="59"/>
    <w:rsid w:val="00B378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60B9"/>
    <w:rPr>
      <w:color w:val="808080"/>
    </w:rPr>
  </w:style>
  <w:style w:type="paragraph" w:styleId="Caption">
    <w:name w:val="caption"/>
    <w:basedOn w:val="Normal"/>
    <w:next w:val="Normal"/>
    <w:uiPriority w:val="99"/>
    <w:qFormat/>
    <w:rsid w:val="004D6017"/>
    <w:pPr>
      <w:spacing w:before="180" w:after="0"/>
      <w:jc w:val="center"/>
    </w:pPr>
    <w:rPr>
      <w:rFonts w:cs="Times New Roman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33E2F"/>
    <w:rPr>
      <w:rFonts w:cs="Arial"/>
      <w:b/>
      <w:bCs/>
      <w:color w:val="000000" w:themeColor="text1"/>
      <w:lang w:val="en-US"/>
    </w:rPr>
  </w:style>
  <w:style w:type="character" w:styleId="Strong">
    <w:name w:val="Strong"/>
    <w:basedOn w:val="DefaultParagraphFont"/>
    <w:uiPriority w:val="22"/>
    <w:qFormat/>
    <w:rsid w:val="00DE0A25"/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421D46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212E92"/>
    <w:rPr>
      <w:b/>
      <w:bCs/>
      <w:lang w:val="en-US"/>
    </w:rPr>
  </w:style>
  <w:style w:type="paragraph" w:customStyle="1" w:styleId="COVERPAGETEXT">
    <w:name w:val="COVER PAGE TEXT"/>
    <w:basedOn w:val="Normal"/>
    <w:qFormat/>
    <w:rsid w:val="00D972F5"/>
    <w:pPr>
      <w:spacing w:after="0" w:line="276" w:lineRule="auto"/>
      <w:jc w:val="center"/>
    </w:pPr>
    <w:rPr>
      <w:rFonts w:cs="Arial"/>
      <w:sz w:val="28"/>
      <w:szCs w:val="2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E24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24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24E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4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4ED"/>
    <w:rPr>
      <w:b/>
      <w:bCs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C4135A"/>
    <w:rPr>
      <w:rFonts w:eastAsiaTheme="majorEastAsia" w:cs="Arial"/>
      <w:b/>
      <w:bCs/>
      <w:color w:val="000000" w:themeColor="text1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50B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50BB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C50B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335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359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335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599"/>
    <w:rPr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A7871"/>
    <w:rPr>
      <w:vertAlign w:val="superscript"/>
    </w:rPr>
  </w:style>
  <w:style w:type="paragraph" w:styleId="Revision">
    <w:name w:val="Revision"/>
    <w:hidden/>
    <w:uiPriority w:val="99"/>
    <w:semiHidden/>
    <w:rsid w:val="00EB34AC"/>
    <w:pPr>
      <w:spacing w:after="0" w:line="240" w:lineRule="auto"/>
    </w:pPr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6565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2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1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3025BD-88FE-4219-BA1C-AC8926271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Links>
    <vt:vector size="96" baseType="variant">
      <vt:variant>
        <vt:i4>5177359</vt:i4>
      </vt:variant>
      <vt:variant>
        <vt:i4>99</vt:i4>
      </vt:variant>
      <vt:variant>
        <vt:i4>0</vt:i4>
      </vt:variant>
      <vt:variant>
        <vt:i4>5</vt:i4>
      </vt:variant>
      <vt:variant>
        <vt:lpwstr>https://www.linkedin.com/feed/hashtag/?keywords=shippingindustry&amp;highlightedUpdateUrns=urn%3Ali%3Aactivity%3A6808771121111019520</vt:lpwstr>
      </vt:variant>
      <vt:variant>
        <vt:lpwstr/>
      </vt:variant>
      <vt:variant>
        <vt:i4>6815852</vt:i4>
      </vt:variant>
      <vt:variant>
        <vt:i4>96</vt:i4>
      </vt:variant>
      <vt:variant>
        <vt:i4>0</vt:i4>
      </vt:variant>
      <vt:variant>
        <vt:i4>5</vt:i4>
      </vt:variant>
      <vt:variant>
        <vt:lpwstr>https://www.linkedin.com/feed/hashtag/?keywords=greenhousegases&amp;highlightedUpdateUrns=urn%3Ali%3Aactivity%3A6808771121111019520</vt:lpwstr>
      </vt:variant>
      <vt:variant>
        <vt:lpwstr/>
      </vt:variant>
      <vt:variant>
        <vt:i4>157292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8210761</vt:lpwstr>
      </vt:variant>
      <vt:variant>
        <vt:i4>163846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8210760</vt:lpwstr>
      </vt:variant>
      <vt:variant>
        <vt:i4>104863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8210759</vt:lpwstr>
      </vt:variant>
      <vt:variant>
        <vt:i4>111417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8210758</vt:lpwstr>
      </vt:variant>
      <vt:variant>
        <vt:i4>19661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8210757</vt:lpwstr>
      </vt:variant>
      <vt:variant>
        <vt:i4>203167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8210756</vt:lpwstr>
      </vt:variant>
      <vt:variant>
        <vt:i4>183507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8210755</vt:lpwstr>
      </vt:variant>
      <vt:variant>
        <vt:i4>190060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8210754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8210753</vt:lpwstr>
      </vt:variant>
      <vt:variant>
        <vt:i4>17695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8210752</vt:lpwstr>
      </vt:variant>
      <vt:variant>
        <vt:i4>157292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8210751</vt:lpwstr>
      </vt:variant>
      <vt:variant>
        <vt:i4>163846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8210750</vt:lpwstr>
      </vt:variant>
      <vt:variant>
        <vt:i4>104863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8210749</vt:lpwstr>
      </vt:variant>
      <vt:variant>
        <vt:i4>11141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82107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</dc:creator>
  <cp:keywords/>
  <dc:description/>
  <cp:lastModifiedBy>David Campling</cp:lastModifiedBy>
  <cp:revision>2</cp:revision>
  <cp:lastPrinted>2022-03-08T23:14:00Z</cp:lastPrinted>
  <dcterms:created xsi:type="dcterms:W3CDTF">2023-07-10T10:48:00Z</dcterms:created>
  <dcterms:modified xsi:type="dcterms:W3CDTF">2023-07-10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1</vt:lpwstr>
  </property>
  <property fmtid="{D5CDD505-2E9C-101B-9397-08002B2CF9AE}" pid="9" name="Mendeley Recent Style Name 3_1">
    <vt:lpwstr>Harvard reference format 1 (deprecated)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csl.mendeley.com/styles/565208101/ieee-2MDM</vt:lpwstr>
  </property>
  <property fmtid="{D5CDD505-2E9C-101B-9397-08002B2CF9AE}" pid="13" name="Mendeley Recent Style Name 5_1">
    <vt:lpwstr>IEEE - Mulako Dean Mukelabai</vt:lpwstr>
  </property>
  <property fmtid="{D5CDD505-2E9C-101B-9397-08002B2CF9AE}" pid="14" name="Mendeley Recent Style Id 6_1">
    <vt:lpwstr>http://csl.mendeley.com/styles/565208101/ieee-mdm3</vt:lpwstr>
  </property>
  <property fmtid="{D5CDD505-2E9C-101B-9397-08002B2CF9AE}" pid="15" name="Mendeley Recent Style Name 6_1">
    <vt:lpwstr>IEEE - Mulako Dean Mukelabai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csl.mendeley.com/styles/565208101/vancouver-MDM</vt:lpwstr>
  </property>
  <property fmtid="{D5CDD505-2E9C-101B-9397-08002B2CF9AE}" pid="21" name="Mendeley Recent Style Name 9_1">
    <vt:lpwstr>Vancouver - Mulako Dean Mukelabai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01421b5-17c1-393f-a939-90e492d8e3c4</vt:lpwstr>
  </property>
  <property fmtid="{D5CDD505-2E9C-101B-9397-08002B2CF9AE}" pid="24" name="Mendeley Citation Style_1">
    <vt:lpwstr>http://www.zotero.org/styles/ieee</vt:lpwstr>
  </property>
</Properties>
</file>